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3520C" w14:textId="77777777" w:rsidR="00774A4A" w:rsidRDefault="00A9291D">
      <w:pPr>
        <w:pStyle w:val="a4"/>
      </w:pPr>
      <w:r>
        <w:t>Python</w:t>
      </w:r>
      <w:r>
        <w:rPr>
          <w:spacing w:val="-4"/>
        </w:rPr>
        <w:t xml:space="preserve"> </w:t>
      </w:r>
      <w:r>
        <w:t>Tutorial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rPr>
          <w:spacing w:val="-2"/>
        </w:rPr>
        <w:t>ELEG4701</w:t>
      </w:r>
    </w:p>
    <w:p w14:paraId="3983520D" w14:textId="70884E9B" w:rsidR="00774A4A" w:rsidRDefault="00A9291D">
      <w:pPr>
        <w:spacing w:before="240"/>
        <w:ind w:left="140"/>
        <w:rPr>
          <w:rFonts w:ascii="Arial"/>
          <w:sz w:val="28"/>
        </w:rPr>
      </w:pPr>
      <w:r>
        <w:rPr>
          <w:rFonts w:ascii="Arial"/>
          <w:sz w:val="28"/>
        </w:rPr>
        <w:t>Term</w:t>
      </w:r>
      <w:r>
        <w:rPr>
          <w:rFonts w:ascii="Arial"/>
          <w:spacing w:val="-8"/>
          <w:sz w:val="28"/>
        </w:rPr>
        <w:t xml:space="preserve"> </w:t>
      </w:r>
      <w:r>
        <w:rPr>
          <w:rFonts w:ascii="Arial"/>
          <w:sz w:val="28"/>
        </w:rPr>
        <w:t>202</w:t>
      </w:r>
      <w:r w:rsidR="007065F2">
        <w:rPr>
          <w:rFonts w:ascii="Arial"/>
          <w:sz w:val="28"/>
        </w:rPr>
        <w:t>3</w:t>
      </w:r>
      <w:r>
        <w:rPr>
          <w:rFonts w:ascii="Arial"/>
          <w:sz w:val="28"/>
        </w:rPr>
        <w:t>-</w:t>
      </w:r>
      <w:r>
        <w:rPr>
          <w:rFonts w:ascii="Arial"/>
          <w:spacing w:val="-4"/>
          <w:sz w:val="28"/>
        </w:rPr>
        <w:t>202</w:t>
      </w:r>
      <w:r w:rsidR="007065F2">
        <w:rPr>
          <w:rFonts w:ascii="Arial"/>
          <w:spacing w:val="-4"/>
          <w:sz w:val="28"/>
        </w:rPr>
        <w:t>4</w:t>
      </w:r>
    </w:p>
    <w:p w14:paraId="3983520E" w14:textId="77777777" w:rsidR="00774A4A" w:rsidRDefault="00A9291D">
      <w:pPr>
        <w:pStyle w:val="a3"/>
        <w:spacing w:before="6"/>
        <w:ind w:left="0"/>
        <w:rPr>
          <w:rFonts w:ascii="Arial"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2" behindDoc="1" locked="0" layoutInCell="1" allowOverlap="1" wp14:anchorId="39835287" wp14:editId="39835288">
                <wp:simplePos x="0" y="0"/>
                <wp:positionH relativeFrom="page">
                  <wp:posOffset>914400</wp:posOffset>
                </wp:positionH>
                <wp:positionV relativeFrom="paragraph">
                  <wp:posOffset>157834</wp:posOffset>
                </wp:positionV>
                <wp:extent cx="5943600" cy="19050"/>
                <wp:effectExtent l="0" t="0" r="0" b="0"/>
                <wp:wrapTopAndBottom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19050">
                              <a:moveTo>
                                <a:pt x="5943600" y="19050"/>
                              </a:moveTo>
                              <a:lnTo>
                                <a:pt x="0" y="19050"/>
                              </a:lnTo>
                              <a:lnTo>
                                <a:pt x="0" y="0"/>
                              </a:lnTo>
                              <a:lnTo>
                                <a:pt x="5943600" y="0"/>
                              </a:lnTo>
                              <a:lnTo>
                                <a:pt x="5943600" y="190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CE3DE2" id="Freeform: Shape 1" o:spid="_x0000_s1026" style="position:absolute;margin-left:1in;margin-top:12.45pt;width:468pt;height:1.5pt;z-index:-25165823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" path="m5943600,19050l,19050,,,5943600,r,19050xe" fillcolor="gray" stroked="f">
                <v:path arrowok="t"/>
                <w10:wrap type="topAndBottom" anchorx="page"/>
              </v:shape>
            </w:pict>
          </mc:Fallback>
        </mc:AlternateContent>
      </w:r>
    </w:p>
    <w:p w14:paraId="3983520F" w14:textId="38A32AEF" w:rsidR="00774A4A" w:rsidRDefault="00A9291D">
      <w:pPr>
        <w:spacing w:before="216" w:line="232" w:lineRule="auto"/>
        <w:ind w:left="860" w:right="222" w:hanging="360"/>
        <w:rPr>
          <w:rFonts w:ascii="Calibri"/>
        </w:rPr>
      </w:pPr>
      <w:r>
        <w:rPr>
          <w:rFonts w:ascii="Courier New"/>
        </w:rPr>
        <w:t>*</w:t>
      </w:r>
      <w:r>
        <w:rPr>
          <w:rFonts w:ascii="Courier New"/>
          <w:spacing w:val="40"/>
        </w:rPr>
        <w:t xml:space="preserve"> </w:t>
      </w:r>
      <w:r>
        <w:rPr>
          <w:rFonts w:ascii="Calibri"/>
        </w:rPr>
        <w:t>Thi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tutorial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consists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basic</w:t>
      </w:r>
      <w:r>
        <w:rPr>
          <w:rFonts w:ascii="Calibri"/>
          <w:spacing w:val="-3"/>
        </w:rPr>
        <w:t xml:space="preserve"> </w:t>
      </w:r>
      <w:r w:rsidR="007065F2">
        <w:rPr>
          <w:rFonts w:ascii="Calibri"/>
        </w:rPr>
        <w:t>P</w:t>
      </w:r>
      <w:r>
        <w:rPr>
          <w:rFonts w:ascii="Calibri"/>
        </w:rPr>
        <w:t>ython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guideline</w:t>
      </w:r>
      <w:r w:rsidR="007065F2">
        <w:rPr>
          <w:rFonts w:ascii="Calibri"/>
        </w:rPr>
        <w:t>s</w:t>
      </w:r>
      <w:r>
        <w:rPr>
          <w:rFonts w:ascii="Calibri"/>
        </w:rPr>
        <w:t>,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introduction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to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basic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rogramming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paradigm, and Advanced programming skills</w:t>
      </w:r>
    </w:p>
    <w:p w14:paraId="39835210" w14:textId="77777777" w:rsidR="00774A4A" w:rsidRDefault="00A9291D">
      <w:pPr>
        <w:spacing w:before="163"/>
        <w:ind w:left="140"/>
        <w:rPr>
          <w:rFonts w:ascii="Calibri"/>
        </w:rPr>
      </w:pPr>
      <w:r>
        <w:rPr>
          <w:rFonts w:ascii="Calibri"/>
        </w:rPr>
        <w:t>Recommended</w:t>
      </w:r>
      <w:r>
        <w:rPr>
          <w:rFonts w:ascii="Calibri"/>
          <w:spacing w:val="-3"/>
        </w:rPr>
        <w:t xml:space="preserve"> </w:t>
      </w:r>
      <w:r>
        <w:rPr>
          <w:rFonts w:ascii="Calibri"/>
          <w:spacing w:val="-2"/>
        </w:rPr>
        <w:t>Reading:</w:t>
      </w:r>
    </w:p>
    <w:p w14:paraId="39835211" w14:textId="77777777" w:rsidR="00774A4A" w:rsidRDefault="00000000">
      <w:pPr>
        <w:spacing w:before="160"/>
        <w:ind w:left="140"/>
        <w:rPr>
          <w:rFonts w:ascii="Calibri"/>
        </w:rPr>
      </w:pPr>
      <w:hyperlink r:id="rId5">
        <w:r w:rsidR="00A9291D">
          <w:rPr>
            <w:rFonts w:ascii="Calibri"/>
            <w:color w:val="0000FF"/>
            <w:u w:val="single" w:color="0000FF"/>
          </w:rPr>
          <w:t>Docs</w:t>
        </w:r>
        <w:r w:rsidR="00A9291D">
          <w:rPr>
            <w:rFonts w:ascii="Calibri"/>
            <w:color w:val="0000FF"/>
            <w:spacing w:val="-1"/>
            <w:u w:val="single" w:color="0000FF"/>
          </w:rPr>
          <w:t xml:space="preserve"> </w:t>
        </w:r>
        <w:r w:rsidR="00A9291D">
          <w:rPr>
            <w:rFonts w:ascii="Calibri"/>
            <w:color w:val="0000FF"/>
            <w:u w:val="single" w:color="0000FF"/>
          </w:rPr>
          <w:t>of</w:t>
        </w:r>
        <w:r w:rsidR="00A9291D">
          <w:rPr>
            <w:rFonts w:ascii="Calibri"/>
            <w:color w:val="0000FF"/>
            <w:spacing w:val="-2"/>
            <w:u w:val="single" w:color="0000FF"/>
          </w:rPr>
          <w:t xml:space="preserve"> </w:t>
        </w:r>
        <w:r w:rsidR="00A9291D">
          <w:rPr>
            <w:rFonts w:ascii="Calibri"/>
            <w:color w:val="0000FF"/>
            <w:u w:val="single" w:color="0000FF"/>
          </w:rPr>
          <w:t xml:space="preserve">Python </w:t>
        </w:r>
        <w:r w:rsidR="00A9291D">
          <w:rPr>
            <w:rFonts w:ascii="Calibri"/>
            <w:color w:val="0000FF"/>
            <w:spacing w:val="-2"/>
            <w:u w:val="single" w:color="0000FF"/>
          </w:rPr>
          <w:t>(English)</w:t>
        </w:r>
      </w:hyperlink>
    </w:p>
    <w:p w14:paraId="39835212" w14:textId="77777777" w:rsidR="00774A4A" w:rsidRDefault="00000000">
      <w:pPr>
        <w:spacing w:before="160"/>
        <w:ind w:left="140"/>
        <w:rPr>
          <w:rFonts w:ascii="Calibri"/>
        </w:rPr>
      </w:pPr>
      <w:hyperlink r:id="rId6">
        <w:r w:rsidR="00A9291D">
          <w:rPr>
            <w:rFonts w:ascii="Calibri"/>
            <w:color w:val="0000FF"/>
            <w:u w:val="single" w:color="0000FF"/>
          </w:rPr>
          <w:t>Liao's</w:t>
        </w:r>
        <w:r w:rsidR="00A9291D">
          <w:rPr>
            <w:rFonts w:ascii="Calibri"/>
            <w:color w:val="0000FF"/>
            <w:spacing w:val="-2"/>
            <w:u w:val="single" w:color="0000FF"/>
          </w:rPr>
          <w:t xml:space="preserve"> </w:t>
        </w:r>
        <w:r w:rsidR="00A9291D">
          <w:rPr>
            <w:rFonts w:ascii="Calibri"/>
            <w:color w:val="0000FF"/>
            <w:u w:val="single" w:color="0000FF"/>
          </w:rPr>
          <w:t>Python Tutorial</w:t>
        </w:r>
        <w:r w:rsidR="00A9291D">
          <w:rPr>
            <w:rFonts w:ascii="Calibri"/>
            <w:color w:val="0000FF"/>
            <w:spacing w:val="47"/>
            <w:u w:val="single" w:color="0000FF"/>
          </w:rPr>
          <w:t xml:space="preserve"> </w:t>
        </w:r>
        <w:r w:rsidR="00A9291D">
          <w:rPr>
            <w:rFonts w:ascii="Calibri"/>
            <w:color w:val="0000FF"/>
            <w:u w:val="single" w:color="0000FF"/>
          </w:rPr>
          <w:t>(Example</w:t>
        </w:r>
        <w:r w:rsidR="00A9291D">
          <w:rPr>
            <w:rFonts w:ascii="Calibri"/>
            <w:color w:val="0000FF"/>
            <w:spacing w:val="-1"/>
            <w:u w:val="single" w:color="0000FF"/>
          </w:rPr>
          <w:t xml:space="preserve"> </w:t>
        </w:r>
        <w:r w:rsidR="00A9291D">
          <w:rPr>
            <w:rFonts w:ascii="Calibri"/>
            <w:color w:val="0000FF"/>
            <w:spacing w:val="-2"/>
            <w:u w:val="single" w:color="0000FF"/>
          </w:rPr>
          <w:t>codes)</w:t>
        </w:r>
      </w:hyperlink>
    </w:p>
    <w:p w14:paraId="39835213" w14:textId="77777777" w:rsidR="00774A4A" w:rsidRDefault="00A9291D">
      <w:pPr>
        <w:pStyle w:val="a3"/>
        <w:spacing w:before="80"/>
        <w:ind w:left="0"/>
        <w:rPr>
          <w:rFonts w:ascii="Calibri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39835289" wp14:editId="3983528A">
                <wp:simplePos x="0" y="0"/>
                <wp:positionH relativeFrom="page">
                  <wp:posOffset>914400</wp:posOffset>
                </wp:positionH>
                <wp:positionV relativeFrom="paragraph">
                  <wp:posOffset>221435</wp:posOffset>
                </wp:positionV>
                <wp:extent cx="5943600" cy="19050"/>
                <wp:effectExtent l="0" t="0" r="0" b="0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43600" cy="190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19050">
                              <a:moveTo>
                                <a:pt x="5943600" y="19050"/>
                              </a:moveTo>
                              <a:lnTo>
                                <a:pt x="0" y="19050"/>
                              </a:lnTo>
                              <a:lnTo>
                                <a:pt x="0" y="0"/>
                              </a:lnTo>
                              <a:lnTo>
                                <a:pt x="5943600" y="0"/>
                              </a:lnTo>
                              <a:lnTo>
                                <a:pt x="5943600" y="1905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0808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8FEDD9" id="Freeform: Shape 2" o:spid="_x0000_s1026" style="position:absolute;margin-left:1in;margin-top:17.45pt;width:468pt;height:1.5pt;z-index:-251658237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43600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" path="m5943600,19050l,19050,,,5943600,r,19050xe" fillcolor="gray" stroked="f">
                <v:path arrowok="t"/>
                <w10:wrap type="topAndBottom" anchorx="page"/>
              </v:shape>
            </w:pict>
          </mc:Fallback>
        </mc:AlternateContent>
      </w:r>
    </w:p>
    <w:p w14:paraId="39835214" w14:textId="4AF5CA33" w:rsidR="00774A4A" w:rsidRDefault="00A9291D">
      <w:pPr>
        <w:spacing w:before="290"/>
        <w:ind w:left="140"/>
        <w:rPr>
          <w:rFonts w:ascii="Arial"/>
          <w:sz w:val="28"/>
        </w:rPr>
      </w:pPr>
      <w:r>
        <w:rPr>
          <w:rFonts w:ascii="Arial"/>
          <w:sz w:val="28"/>
        </w:rPr>
        <w:t>Part</w:t>
      </w:r>
      <w:r>
        <w:rPr>
          <w:rFonts w:ascii="Arial"/>
          <w:spacing w:val="-3"/>
          <w:sz w:val="28"/>
        </w:rPr>
        <w:t xml:space="preserve"> </w:t>
      </w:r>
      <w:r>
        <w:rPr>
          <w:rFonts w:ascii="Arial"/>
          <w:sz w:val="28"/>
        </w:rPr>
        <w:t>0.</w:t>
      </w:r>
      <w:r>
        <w:rPr>
          <w:rFonts w:ascii="Arial"/>
          <w:spacing w:val="-2"/>
          <w:sz w:val="28"/>
        </w:rPr>
        <w:t xml:space="preserve"> </w:t>
      </w:r>
      <w:r>
        <w:rPr>
          <w:rFonts w:ascii="Arial"/>
          <w:sz w:val="28"/>
        </w:rPr>
        <w:t>Guideline</w:t>
      </w:r>
      <w:r>
        <w:rPr>
          <w:rFonts w:ascii="Arial"/>
          <w:spacing w:val="-2"/>
          <w:sz w:val="28"/>
        </w:rPr>
        <w:t xml:space="preserve"> </w:t>
      </w:r>
      <w:r>
        <w:rPr>
          <w:rFonts w:ascii="Arial"/>
          <w:sz w:val="28"/>
        </w:rPr>
        <w:t>of</w:t>
      </w:r>
      <w:r>
        <w:rPr>
          <w:rFonts w:ascii="Arial"/>
          <w:spacing w:val="-3"/>
          <w:sz w:val="28"/>
        </w:rPr>
        <w:t xml:space="preserve"> </w:t>
      </w:r>
      <w:r>
        <w:rPr>
          <w:rFonts w:ascii="Arial"/>
          <w:sz w:val="28"/>
        </w:rPr>
        <w:t>self-</w:t>
      </w:r>
      <w:r>
        <w:rPr>
          <w:rFonts w:ascii="Arial"/>
          <w:spacing w:val="-2"/>
          <w:sz w:val="28"/>
        </w:rPr>
        <w:t>evaluation</w:t>
      </w:r>
    </w:p>
    <w:p w14:paraId="39835215" w14:textId="51ABC1E9" w:rsidR="00774A4A" w:rsidRDefault="00A9291D">
      <w:pPr>
        <w:spacing w:before="60"/>
        <w:ind w:left="140" w:right="5346"/>
        <w:rPr>
          <w:rFonts w:ascii="Calibri"/>
        </w:rPr>
      </w:pPr>
      <w:r>
        <w:rPr>
          <w:rFonts w:ascii="Calibri"/>
        </w:rPr>
        <w:t>If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you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are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famil</w:t>
      </w:r>
      <w:r w:rsidR="00553775">
        <w:rPr>
          <w:rFonts w:ascii="Calibri"/>
        </w:rPr>
        <w:t>i</w:t>
      </w:r>
      <w:r>
        <w:rPr>
          <w:rFonts w:ascii="Calibri"/>
        </w:rPr>
        <w:t>ar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with</w:t>
      </w:r>
      <w:r>
        <w:rPr>
          <w:rFonts w:ascii="Calibri"/>
          <w:spacing w:val="-5"/>
        </w:rPr>
        <w:t xml:space="preserve"> </w:t>
      </w:r>
      <w:r w:rsidR="00553775">
        <w:rPr>
          <w:rFonts w:ascii="Calibri"/>
        </w:rPr>
        <w:t>P</w:t>
      </w:r>
      <w:r>
        <w:rPr>
          <w:rFonts w:ascii="Calibri"/>
        </w:rPr>
        <w:t>ython,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just</w:t>
      </w:r>
      <w:r>
        <w:rPr>
          <w:rFonts w:ascii="Calibri"/>
          <w:spacing w:val="-5"/>
        </w:rPr>
        <w:t xml:space="preserve"> </w:t>
      </w:r>
      <w:r>
        <w:rPr>
          <w:rFonts w:ascii="Calibri"/>
        </w:rPr>
        <w:t>jump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to</w:t>
      </w:r>
      <w:r w:rsidR="00553775">
        <w:rPr>
          <w:rFonts w:ascii="Calibri"/>
        </w:rPr>
        <w:t xml:space="preserve"> </w:t>
      </w:r>
      <w:r>
        <w:rPr>
          <w:rFonts w:ascii="Calibri"/>
        </w:rPr>
        <w:t>part 2</w:t>
      </w:r>
    </w:p>
    <w:p w14:paraId="39835216" w14:textId="77777777" w:rsidR="00774A4A" w:rsidRDefault="00A9291D">
      <w:pPr>
        <w:spacing w:before="240"/>
        <w:ind w:left="140"/>
        <w:rPr>
          <w:rFonts w:asci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3983528B" wp14:editId="3983528C">
                <wp:simplePos x="0" y="0"/>
                <wp:positionH relativeFrom="page">
                  <wp:posOffset>895985</wp:posOffset>
                </wp:positionH>
                <wp:positionV relativeFrom="paragraph">
                  <wp:posOffset>407554</wp:posOffset>
                </wp:positionV>
                <wp:extent cx="5980430" cy="1635760"/>
                <wp:effectExtent l="0" t="0" r="0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1635760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4" w14:textId="465A3DDD" w:rsidR="00774A4A" w:rsidRDefault="005E5715">
                            <w:pPr>
                              <w:pStyle w:val="a3"/>
                              <w:ind w:left="29"/>
                              <w:rPr>
                                <w:color w:val="00B050"/>
                              </w:rPr>
                            </w:pPr>
                            <w:r>
                              <w:rPr>
                                <w:color w:val="00B050"/>
                              </w:rPr>
                              <w:t xml:space="preserve">Normally we use IDE (Integrated Development Environment) rather than simple text editor to write and </w:t>
                            </w:r>
                            <w:proofErr w:type="spellStart"/>
                            <w:r>
                              <w:rPr>
                                <w:color w:val="00B050"/>
                              </w:rPr>
                              <w:t>excute</w:t>
                            </w:r>
                            <w:proofErr w:type="spellEnd"/>
                            <w:r>
                              <w:rPr>
                                <w:color w:val="00B050"/>
                              </w:rPr>
                              <w:t xml:space="preserve"> code. One popular IDE for Python is Microsoft VS Code.</w:t>
                            </w:r>
                          </w:p>
                          <w:p w14:paraId="2EE19E7E" w14:textId="7236D347" w:rsidR="005E5715" w:rsidRDefault="005E5715">
                            <w:pPr>
                              <w:pStyle w:val="a3"/>
                              <w:ind w:left="29"/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</w:p>
                          <w:p w14:paraId="0607EA42" w14:textId="2ABCB46F" w:rsidR="005E5715" w:rsidRDefault="005E5715">
                            <w:pPr>
                              <w:pStyle w:val="a3"/>
                              <w:ind w:left="29"/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B05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o install VS Code in Ubuntu, </w:t>
                            </w:r>
                          </w:p>
                          <w:p w14:paraId="00471C8C" w14:textId="717C53F5" w:rsidR="005E5715" w:rsidRDefault="005E5715" w:rsidP="005E5715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go to its official website: </w:t>
                            </w:r>
                            <w:proofErr w:type="gramStart"/>
                            <w:r w:rsidR="00133444"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https://code.visualstudio.com/download</w:t>
                            </w:r>
                            <w:proofErr w:type="gramEnd"/>
                          </w:p>
                          <w:p w14:paraId="42F43F31" w14:textId="5FE52A6A" w:rsidR="005E5715" w:rsidRDefault="00133444" w:rsidP="005E5715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download </w:t>
                            </w:r>
                            <w:r w:rsidRPr="00133444">
                              <w:rPr>
                                <w:rFonts w:eastAsiaTheme="minorEastAsia"/>
                                <w:color w:val="00B050"/>
                                <w:highlight w:val="yellow"/>
                                <w:lang w:eastAsia="zh-CN"/>
                              </w:rPr>
                              <w:t>.deb</w:t>
                            </w: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 file </w:t>
                            </w:r>
                          </w:p>
                          <w:p w14:paraId="7C56D076" w14:textId="5423CFF1" w:rsidR="00133444" w:rsidRDefault="00133444" w:rsidP="005E5715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open the folder where the .deb package is, open a terminal there, </w:t>
                            </w:r>
                            <w:proofErr w:type="gramStart"/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execute</w:t>
                            </w:r>
                            <w:proofErr w:type="gramEnd"/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 </w:t>
                            </w:r>
                          </w:p>
                          <w:p w14:paraId="0D114397" w14:textId="3F8C16E3" w:rsidR="00133444" w:rsidRDefault="00133444" w:rsidP="00133444">
                            <w:pPr>
                              <w:pStyle w:val="a3"/>
                              <w:ind w:left="389"/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proofErr w:type="spellStart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sudo</w:t>
                            </w:r>
                            <w:proofErr w:type="spellEnd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 </w:t>
                            </w:r>
                            <w:proofErr w:type="spellStart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dpkg</w:t>
                            </w:r>
                            <w:proofErr w:type="spellEnd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 -</w:t>
                            </w:r>
                            <w:proofErr w:type="spellStart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i</w:t>
                            </w:r>
                            <w:proofErr w:type="spellEnd"/>
                            <w:r w:rsidRPr="00133444"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 xml:space="preserve"> code_1.76.1-1678294265_amd64.deb</w:t>
                            </w:r>
                          </w:p>
                          <w:p w14:paraId="316BF0E8" w14:textId="3FBCF1A9" w:rsidR="00133444" w:rsidRDefault="00133444" w:rsidP="00133444">
                            <w:pPr>
                              <w:pStyle w:val="a3"/>
                              <w:numPr>
                                <w:ilvl w:val="0"/>
                                <w:numId w:val="2"/>
                              </w:numP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input your system password and press enter to install VS Code.</w:t>
                            </w:r>
                          </w:p>
                          <w:p w14:paraId="0B2E63BC" w14:textId="77777777" w:rsidR="00133444" w:rsidRDefault="00133444" w:rsidP="00133444">
                            <w:pPr>
                              <w:pStyle w:val="a3"/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</w:pPr>
                          </w:p>
                          <w:p w14:paraId="6B615577" w14:textId="36F8B712" w:rsidR="00133444" w:rsidRPr="005E5715" w:rsidRDefault="00133444" w:rsidP="00133444">
                            <w:pPr>
                              <w:pStyle w:val="a3"/>
                              <w:rPr>
                                <w:rFonts w:eastAsiaTheme="minorEastAsia" w:hint="eastAsia"/>
                                <w:color w:val="00B050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B050"/>
                                <w:lang w:eastAsia="zh-CN"/>
                              </w:rPr>
                              <w:t>O</w:t>
                            </w:r>
                            <w:r>
                              <w:rPr>
                                <w:rFonts w:eastAsiaTheme="minorEastAsia"/>
                                <w:color w:val="00B050"/>
                                <w:lang w:eastAsia="zh-CN"/>
                              </w:rPr>
                              <w:t>pen VS Code, go to Extensions, and install the Python extension.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83528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70.55pt;margin-top:32.1pt;width:470.9pt;height:128.8pt;z-index:-2516582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" fillcolor="#e2e2e2" stroked="f">
                <v:textbox inset="0,0,0,0">
                  <w:txbxContent>
                    <w:p w14:paraId="398352A4" w14:textId="465A3DDD" w:rsidR="00774A4A" w:rsidRDefault="005E5715">
                      <w:pPr>
                        <w:pStyle w:val="a3"/>
                        <w:ind w:left="29"/>
                        <w:rPr>
                          <w:color w:val="00B050"/>
                        </w:rPr>
                      </w:pPr>
                      <w:r>
                        <w:rPr>
                          <w:color w:val="00B050"/>
                        </w:rPr>
                        <w:t xml:space="preserve">Normally we use IDE (Integrated Development Environment) rather than simple text editor to write and </w:t>
                      </w:r>
                      <w:proofErr w:type="spellStart"/>
                      <w:r>
                        <w:rPr>
                          <w:color w:val="00B050"/>
                        </w:rPr>
                        <w:t>excute</w:t>
                      </w:r>
                      <w:proofErr w:type="spellEnd"/>
                      <w:r>
                        <w:rPr>
                          <w:color w:val="00B050"/>
                        </w:rPr>
                        <w:t xml:space="preserve"> code. One popular IDE for Python is Microsoft VS Code.</w:t>
                      </w:r>
                    </w:p>
                    <w:p w14:paraId="2EE19E7E" w14:textId="7236D347" w:rsidR="005E5715" w:rsidRDefault="005E5715">
                      <w:pPr>
                        <w:pStyle w:val="a3"/>
                        <w:ind w:left="29"/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</w:p>
                    <w:p w14:paraId="0607EA42" w14:textId="2ABCB46F" w:rsidR="005E5715" w:rsidRDefault="005E5715">
                      <w:pPr>
                        <w:pStyle w:val="a3"/>
                        <w:ind w:left="29"/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 w:hint="eastAsia"/>
                          <w:color w:val="00B050"/>
                          <w:lang w:eastAsia="zh-CN"/>
                        </w:rPr>
                        <w:t>T</w:t>
                      </w: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o install VS Code in Ubuntu, </w:t>
                      </w:r>
                    </w:p>
                    <w:p w14:paraId="00471C8C" w14:textId="717C53F5" w:rsidR="005E5715" w:rsidRDefault="005E5715" w:rsidP="005E5715">
                      <w:pPr>
                        <w:pStyle w:val="a3"/>
                        <w:numPr>
                          <w:ilvl w:val="0"/>
                          <w:numId w:val="2"/>
                        </w:numPr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go to its official website: </w:t>
                      </w:r>
                      <w:proofErr w:type="gramStart"/>
                      <w:r w:rsidR="00133444"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>https://code.visualstudio.com/download</w:t>
                      </w:r>
                      <w:proofErr w:type="gramEnd"/>
                    </w:p>
                    <w:p w14:paraId="42F43F31" w14:textId="5FE52A6A" w:rsidR="005E5715" w:rsidRDefault="00133444" w:rsidP="005E5715">
                      <w:pPr>
                        <w:pStyle w:val="a3"/>
                        <w:numPr>
                          <w:ilvl w:val="0"/>
                          <w:numId w:val="2"/>
                        </w:numPr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download </w:t>
                      </w:r>
                      <w:r w:rsidRPr="00133444">
                        <w:rPr>
                          <w:rFonts w:eastAsiaTheme="minorEastAsia"/>
                          <w:color w:val="00B050"/>
                          <w:highlight w:val="yellow"/>
                          <w:lang w:eastAsia="zh-CN"/>
                        </w:rPr>
                        <w:t>.deb</w:t>
                      </w: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 file </w:t>
                      </w:r>
                    </w:p>
                    <w:p w14:paraId="7C56D076" w14:textId="5423CFF1" w:rsidR="00133444" w:rsidRDefault="00133444" w:rsidP="005E5715">
                      <w:pPr>
                        <w:pStyle w:val="a3"/>
                        <w:numPr>
                          <w:ilvl w:val="0"/>
                          <w:numId w:val="2"/>
                        </w:numPr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open the folder where the .deb package is, open a terminal there, </w:t>
                      </w:r>
                      <w:proofErr w:type="gramStart"/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>execute</w:t>
                      </w:r>
                      <w:proofErr w:type="gramEnd"/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 </w:t>
                      </w:r>
                    </w:p>
                    <w:p w14:paraId="0D114397" w14:textId="3F8C16E3" w:rsidR="00133444" w:rsidRDefault="00133444" w:rsidP="00133444">
                      <w:pPr>
                        <w:pStyle w:val="a3"/>
                        <w:ind w:left="389"/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proofErr w:type="spellStart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>sudo</w:t>
                      </w:r>
                      <w:proofErr w:type="spellEnd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 </w:t>
                      </w:r>
                      <w:proofErr w:type="spellStart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>dpkg</w:t>
                      </w:r>
                      <w:proofErr w:type="spellEnd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 -</w:t>
                      </w:r>
                      <w:proofErr w:type="spellStart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>i</w:t>
                      </w:r>
                      <w:proofErr w:type="spellEnd"/>
                      <w:r w:rsidRPr="00133444">
                        <w:rPr>
                          <w:rFonts w:eastAsiaTheme="minorEastAsia"/>
                          <w:color w:val="00B050"/>
                          <w:lang w:eastAsia="zh-CN"/>
                        </w:rPr>
                        <w:t xml:space="preserve"> code_1.76.1-1678294265_amd64.deb</w:t>
                      </w:r>
                    </w:p>
                    <w:p w14:paraId="316BF0E8" w14:textId="3FBCF1A9" w:rsidR="00133444" w:rsidRDefault="00133444" w:rsidP="00133444">
                      <w:pPr>
                        <w:pStyle w:val="a3"/>
                        <w:numPr>
                          <w:ilvl w:val="0"/>
                          <w:numId w:val="2"/>
                        </w:numPr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>input your system password and press enter to install VS Code.</w:t>
                      </w:r>
                    </w:p>
                    <w:p w14:paraId="0B2E63BC" w14:textId="77777777" w:rsidR="00133444" w:rsidRDefault="00133444" w:rsidP="00133444">
                      <w:pPr>
                        <w:pStyle w:val="a3"/>
                        <w:rPr>
                          <w:rFonts w:eastAsiaTheme="minorEastAsia"/>
                          <w:color w:val="00B050"/>
                          <w:lang w:eastAsia="zh-CN"/>
                        </w:rPr>
                      </w:pPr>
                    </w:p>
                    <w:p w14:paraId="6B615577" w14:textId="36F8B712" w:rsidR="00133444" w:rsidRPr="005E5715" w:rsidRDefault="00133444" w:rsidP="00133444">
                      <w:pPr>
                        <w:pStyle w:val="a3"/>
                        <w:rPr>
                          <w:rFonts w:eastAsiaTheme="minorEastAsia" w:hint="eastAsia"/>
                          <w:color w:val="00B050"/>
                          <w:lang w:eastAsia="zh-CN"/>
                        </w:rPr>
                      </w:pPr>
                      <w:r>
                        <w:rPr>
                          <w:rFonts w:eastAsiaTheme="minorEastAsia" w:hint="eastAsia"/>
                          <w:color w:val="00B050"/>
                          <w:lang w:eastAsia="zh-CN"/>
                        </w:rPr>
                        <w:t>O</w:t>
                      </w:r>
                      <w:r>
                        <w:rPr>
                          <w:rFonts w:eastAsiaTheme="minorEastAsia"/>
                          <w:color w:val="00B050"/>
                          <w:lang w:eastAsia="zh-CN"/>
                        </w:rPr>
                        <w:t>pen VS Code, go to Extensions, and install the Python extension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Calibri"/>
          <w:sz w:val="28"/>
        </w:rPr>
        <w:t>Environment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and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pacing w:val="-2"/>
          <w:sz w:val="28"/>
        </w:rPr>
        <w:t>install</w:t>
      </w:r>
    </w:p>
    <w:p w14:paraId="39835217" w14:textId="77777777" w:rsidR="00774A4A" w:rsidRDefault="00A9291D">
      <w:pPr>
        <w:spacing w:before="240" w:after="60"/>
        <w:ind w:left="140"/>
        <w:rPr>
          <w:rFonts w:ascii="Calibri"/>
          <w:sz w:val="28"/>
        </w:rPr>
      </w:pPr>
      <w:r>
        <w:rPr>
          <w:rFonts w:ascii="Calibri"/>
          <w:sz w:val="28"/>
        </w:rPr>
        <w:t>Q0.</w:t>
      </w:r>
      <w:r>
        <w:rPr>
          <w:rFonts w:ascii="Calibri"/>
          <w:spacing w:val="-4"/>
          <w:sz w:val="28"/>
        </w:rPr>
        <w:t xml:space="preserve"> </w:t>
      </w:r>
      <w:r>
        <w:rPr>
          <w:rFonts w:ascii="Calibri"/>
          <w:sz w:val="28"/>
        </w:rPr>
        <w:t>If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you know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the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purpose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of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the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following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code,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jump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to part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pacing w:val="-10"/>
          <w:sz w:val="28"/>
        </w:rPr>
        <w:t>2</w:t>
      </w:r>
    </w:p>
    <w:p w14:paraId="39835218" w14:textId="77777777" w:rsidR="00774A4A" w:rsidRDefault="00A9291D">
      <w:pPr>
        <w:pStyle w:val="a3"/>
        <w:ind w:left="111"/>
        <w:rPr>
          <w:rFonts w:ascii="Calibri"/>
        </w:rPr>
      </w:pPr>
      <w:r>
        <w:rPr>
          <w:rFonts w:ascii="Calibri"/>
          <w:noProof/>
        </w:rPr>
        <mc:AlternateContent>
          <mc:Choice Requires="wps">
            <w:drawing>
              <wp:inline distT="0" distB="0" distL="0" distR="0" wp14:anchorId="3983528D" wp14:editId="3983528E">
                <wp:extent cx="5980430" cy="297815"/>
                <wp:effectExtent l="0" t="0" r="0" b="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297815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5" w14:textId="46821827" w:rsidR="00774A4A" w:rsidRDefault="00A9291D">
                            <w:pPr>
                              <w:pStyle w:val="a3"/>
                              <w:ind w:left="29" w:right="893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</w:t>
                            </w:r>
                            <w:r>
                              <w:rPr>
                                <w:color w:val="00000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color w:val="000000"/>
                                <w:spacing w:val="-8"/>
                              </w:rPr>
                              <w:t xml:space="preserve"> </w:t>
                            </w:r>
                            <w:r w:rsidR="00DA5A36">
                              <w:rPr>
                                <w:color w:val="000000"/>
                              </w:rPr>
                              <w:t>"#"</w:t>
                            </w:r>
                            <w:r w:rsidR="00E9501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DA5A36">
                              <w:rPr>
                                <w:color w:val="000000"/>
                              </w:rPr>
                              <w:t>+</w:t>
                            </w:r>
                            <w:r w:rsidR="00E9501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DA5A36">
                              <w:rPr>
                                <w:color w:val="000000"/>
                              </w:rPr>
                              <w:t>"".</w:t>
                            </w:r>
                            <w:r>
                              <w:rPr>
                                <w:color w:val="000000"/>
                              </w:rPr>
                              <w:t>join([random.choice('0123456789ABCDEF')</w:t>
                            </w:r>
                            <w:r>
                              <w:rPr>
                                <w:color w:val="00000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or</w:t>
                            </w:r>
                            <w:r>
                              <w:rPr>
                                <w:color w:val="000000"/>
                                <w:spacing w:val="-8"/>
                              </w:rPr>
                              <w:t xml:space="preserve"> </w:t>
                            </w:r>
                            <w:r w:rsidR="00F23ACB">
                              <w:rPr>
                                <w:color w:val="000000"/>
                              </w:rPr>
                              <w:t>x</w:t>
                            </w:r>
                            <w:r>
                              <w:rPr>
                                <w:color w:val="000000"/>
                                <w:spacing w:val="-7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</w:t>
                            </w:r>
                            <w:r>
                              <w:rPr>
                                <w:color w:val="000000"/>
                                <w:spacing w:val="-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range(6)])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print(c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83528D" id="Text Box 4" o:spid="_x0000_s1027" type="#_x0000_t202" style="width:470.9pt;height:2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" fillcolor="#e2e2e2" stroked="f">
                <v:textbox inset="0,0,0,0">
                  <w:txbxContent>
                    <w:p w14:paraId="398352A5" w14:textId="46821827" w:rsidR="00774A4A" w:rsidRDefault="00A9291D">
                      <w:pPr>
                        <w:pStyle w:val="a3"/>
                        <w:ind w:left="29" w:right="893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</w:t>
                      </w:r>
                      <w:r>
                        <w:rPr>
                          <w:color w:val="000000"/>
                          <w:spacing w:val="-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color w:val="000000"/>
                          <w:spacing w:val="-8"/>
                        </w:rPr>
                        <w:t xml:space="preserve"> </w:t>
                      </w:r>
                      <w:r w:rsidR="00DA5A36">
                        <w:rPr>
                          <w:color w:val="000000"/>
                        </w:rPr>
                        <w:t>"#"</w:t>
                      </w:r>
                      <w:r w:rsidR="00E9501E">
                        <w:rPr>
                          <w:color w:val="000000"/>
                        </w:rPr>
                        <w:t xml:space="preserve"> </w:t>
                      </w:r>
                      <w:r w:rsidR="00DA5A36">
                        <w:rPr>
                          <w:color w:val="000000"/>
                        </w:rPr>
                        <w:t>+</w:t>
                      </w:r>
                      <w:r w:rsidR="00E9501E">
                        <w:rPr>
                          <w:color w:val="000000"/>
                        </w:rPr>
                        <w:t xml:space="preserve"> </w:t>
                      </w:r>
                      <w:r w:rsidR="00DA5A36">
                        <w:rPr>
                          <w:color w:val="000000"/>
                        </w:rPr>
                        <w:t>"".</w:t>
                      </w:r>
                      <w:r>
                        <w:rPr>
                          <w:color w:val="000000"/>
                        </w:rPr>
                        <w:t>join([random.choice('0123456789ABCDEF')</w:t>
                      </w:r>
                      <w:r>
                        <w:rPr>
                          <w:color w:val="000000"/>
                          <w:spacing w:val="-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or</w:t>
                      </w:r>
                      <w:r>
                        <w:rPr>
                          <w:color w:val="000000"/>
                          <w:spacing w:val="-8"/>
                        </w:rPr>
                        <w:t xml:space="preserve"> </w:t>
                      </w:r>
                      <w:r w:rsidR="00F23ACB">
                        <w:rPr>
                          <w:color w:val="000000"/>
                        </w:rPr>
                        <w:t>x</w:t>
                      </w:r>
                      <w:r>
                        <w:rPr>
                          <w:color w:val="000000"/>
                          <w:spacing w:val="-7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</w:t>
                      </w:r>
                      <w:r>
                        <w:rPr>
                          <w:color w:val="000000"/>
                          <w:spacing w:val="-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range(6)]) </w:t>
                      </w:r>
                      <w:r>
                        <w:rPr>
                          <w:color w:val="000000"/>
                          <w:spacing w:val="-2"/>
                        </w:rPr>
                        <w:t>print(c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835219" w14:textId="229DDAD7" w:rsidR="00774A4A" w:rsidRDefault="00A9291D">
      <w:pPr>
        <w:spacing w:before="133"/>
        <w:ind w:left="140"/>
        <w:rPr>
          <w:rFonts w:ascii="Calibri"/>
        </w:rPr>
      </w:pPr>
      <w:r>
        <w:rPr>
          <w:rFonts w:ascii="Calibri"/>
        </w:rPr>
        <w:t>You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shoul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 xml:space="preserve">understand </w:t>
      </w:r>
      <w:r w:rsidR="00E2487A">
        <w:rPr>
          <w:rFonts w:ascii="Calibri"/>
        </w:rPr>
        <w:t xml:space="preserve">the </w:t>
      </w:r>
      <w:r>
        <w:rPr>
          <w:rFonts w:ascii="Calibri"/>
        </w:rPr>
        <w:t>codes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below</w:t>
      </w:r>
    </w:p>
    <w:p w14:paraId="3983521A" w14:textId="77777777" w:rsidR="00774A4A" w:rsidRDefault="00A9291D">
      <w:pPr>
        <w:spacing w:before="240"/>
        <w:ind w:left="140"/>
        <w:rPr>
          <w:rFonts w:asci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5" behindDoc="1" locked="0" layoutInCell="1" allowOverlap="1" wp14:anchorId="3983528F" wp14:editId="39835290">
                <wp:simplePos x="0" y="0"/>
                <wp:positionH relativeFrom="page">
                  <wp:posOffset>895985</wp:posOffset>
                </wp:positionH>
                <wp:positionV relativeFrom="paragraph">
                  <wp:posOffset>407774</wp:posOffset>
                </wp:positionV>
                <wp:extent cx="5980430" cy="743585"/>
                <wp:effectExtent l="0" t="0" r="0" b="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743585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6" w14:textId="77777777" w:rsidR="00774A4A" w:rsidRDefault="00A9291D">
                            <w:pPr>
                              <w:pStyle w:val="a3"/>
                              <w:ind w:left="2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 =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10"/>
                              </w:rPr>
                              <w:t>1</w:t>
                            </w:r>
                          </w:p>
                          <w:p w14:paraId="398352A7" w14:textId="77777777" w:rsidR="00774A4A" w:rsidRDefault="00A9291D">
                            <w:pPr>
                              <w:pStyle w:val="a3"/>
                              <w:ind w:left="2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b =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>'1'</w:t>
                            </w:r>
                          </w:p>
                          <w:p w14:paraId="398352A8" w14:textId="77777777" w:rsidR="00774A4A" w:rsidRDefault="00A9291D">
                            <w:pPr>
                              <w:pStyle w:val="a3"/>
                              <w:ind w:left="2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print(a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==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b,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ype(a),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ype(b), type(a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== </w:t>
                            </w:r>
                            <w:r>
                              <w:rPr>
                                <w:color w:val="000000"/>
                                <w:spacing w:val="-5"/>
                              </w:rPr>
                              <w:t>b))</w:t>
                            </w:r>
                          </w:p>
                          <w:p w14:paraId="398352A9" w14:textId="32C332E3" w:rsidR="00774A4A" w:rsidRPr="000F2F5A" w:rsidRDefault="00A9291D">
                            <w:pPr>
                              <w:pStyle w:val="a3"/>
                              <w:ind w:left="29" w:right="1861"/>
                              <w:rPr>
                                <w:color w:val="00B050"/>
                              </w:rPr>
                            </w:pPr>
                            <w:r w:rsidRPr="000F2F5A">
                              <w:rPr>
                                <w:color w:val="00B050"/>
                              </w:rPr>
                              <w:t>#</w:t>
                            </w:r>
                            <w:r w:rsidRPr="000F2F5A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the</w:t>
                            </w:r>
                            <w:r w:rsidRPr="000F2F5A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result</w:t>
                            </w:r>
                            <w:r w:rsidRPr="000F2F5A">
                              <w:rPr>
                                <w:color w:val="00B050"/>
                                <w:spacing w:val="-5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is</w:t>
                            </w:r>
                            <w:r w:rsidR="000F2F5A" w:rsidRPr="000F2F5A">
                              <w:rPr>
                                <w:color w:val="00B050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"False,</w:t>
                            </w:r>
                            <w:r w:rsidRPr="000F2F5A">
                              <w:rPr>
                                <w:color w:val="00B050"/>
                                <w:spacing w:val="-5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&lt;class</w:t>
                            </w:r>
                            <w:r w:rsidRPr="000F2F5A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'int'&gt;,</w:t>
                            </w:r>
                            <w:r w:rsidRPr="000F2F5A">
                              <w:rPr>
                                <w:color w:val="00B050"/>
                                <w:spacing w:val="-5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&lt;class</w:t>
                            </w:r>
                            <w:r w:rsidRPr="000F2F5A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'str'&gt;,</w:t>
                            </w:r>
                            <w:r w:rsidRPr="000F2F5A">
                              <w:rPr>
                                <w:color w:val="00B050"/>
                                <w:spacing w:val="-5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>&lt;class</w:t>
                            </w:r>
                            <w:r w:rsidRPr="000F2F5A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0F2F5A">
                              <w:rPr>
                                <w:color w:val="00B050"/>
                              </w:rPr>
                              <w:t xml:space="preserve">'bool'&gt;" 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3528F" id="Text Box 5" o:spid="_x0000_s1028" type="#_x0000_t202" style="position:absolute;left:0;text-align:left;margin-left:70.55pt;margin-top:32.1pt;width:470.9pt;height:58.55pt;z-index:-251658235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" fillcolor="#e2e2e2" stroked="f">
                <v:textbox inset="0,0,0,0">
                  <w:txbxContent>
                    <w:p w14:paraId="398352A6" w14:textId="77777777" w:rsidR="00774A4A" w:rsidRDefault="00A9291D">
                      <w:pPr>
                        <w:pStyle w:val="a3"/>
                        <w:ind w:left="2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 =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10"/>
                        </w:rPr>
                        <w:t>1</w:t>
                      </w:r>
                    </w:p>
                    <w:p w14:paraId="398352A7" w14:textId="77777777" w:rsidR="00774A4A" w:rsidRDefault="00A9291D">
                      <w:pPr>
                        <w:pStyle w:val="a3"/>
                        <w:ind w:left="2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b =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5"/>
                        </w:rPr>
                        <w:t>'1'</w:t>
                      </w:r>
                    </w:p>
                    <w:p w14:paraId="398352A8" w14:textId="77777777" w:rsidR="00774A4A" w:rsidRDefault="00A9291D">
                      <w:pPr>
                        <w:pStyle w:val="a3"/>
                        <w:ind w:left="2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print(a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==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b,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ype(a),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ype(b), type(a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== </w:t>
                      </w:r>
                      <w:r>
                        <w:rPr>
                          <w:color w:val="000000"/>
                          <w:spacing w:val="-5"/>
                        </w:rPr>
                        <w:t>b))</w:t>
                      </w:r>
                    </w:p>
                    <w:p w14:paraId="398352A9" w14:textId="32C332E3" w:rsidR="00774A4A" w:rsidRPr="000F2F5A" w:rsidRDefault="00A9291D">
                      <w:pPr>
                        <w:pStyle w:val="a3"/>
                        <w:ind w:left="29" w:right="1861"/>
                        <w:rPr>
                          <w:color w:val="00B050"/>
                        </w:rPr>
                      </w:pPr>
                      <w:r w:rsidRPr="000F2F5A">
                        <w:rPr>
                          <w:color w:val="00B050"/>
                        </w:rPr>
                        <w:t>#</w:t>
                      </w:r>
                      <w:r w:rsidRPr="000F2F5A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the</w:t>
                      </w:r>
                      <w:r w:rsidRPr="000F2F5A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result</w:t>
                      </w:r>
                      <w:r w:rsidRPr="000F2F5A">
                        <w:rPr>
                          <w:color w:val="00B050"/>
                          <w:spacing w:val="-5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is</w:t>
                      </w:r>
                      <w:r w:rsidR="000F2F5A" w:rsidRPr="000F2F5A">
                        <w:rPr>
                          <w:color w:val="00B050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"False,</w:t>
                      </w:r>
                      <w:r w:rsidRPr="000F2F5A">
                        <w:rPr>
                          <w:color w:val="00B050"/>
                          <w:spacing w:val="-5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&lt;class</w:t>
                      </w:r>
                      <w:r w:rsidRPr="000F2F5A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'int'&gt;,</w:t>
                      </w:r>
                      <w:r w:rsidRPr="000F2F5A">
                        <w:rPr>
                          <w:color w:val="00B050"/>
                          <w:spacing w:val="-5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&lt;class</w:t>
                      </w:r>
                      <w:r w:rsidRPr="000F2F5A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'str'&gt;,</w:t>
                      </w:r>
                      <w:r w:rsidRPr="000F2F5A">
                        <w:rPr>
                          <w:color w:val="00B050"/>
                          <w:spacing w:val="-5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>&lt;class</w:t>
                      </w:r>
                      <w:r w:rsidRPr="000F2F5A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0F2F5A">
                        <w:rPr>
                          <w:color w:val="00B050"/>
                        </w:rPr>
                        <w:t xml:space="preserve">'bool'&gt;"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Calibri"/>
          <w:sz w:val="28"/>
        </w:rPr>
        <w:t>Q1.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Variable,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Type,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z w:val="28"/>
        </w:rPr>
        <w:t>and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pacing w:val="-2"/>
          <w:sz w:val="28"/>
        </w:rPr>
        <w:t>Equation</w:t>
      </w:r>
    </w:p>
    <w:p w14:paraId="3983521B" w14:textId="77777777" w:rsidR="00774A4A" w:rsidRDefault="00A9291D">
      <w:pPr>
        <w:spacing w:before="240" w:after="60"/>
        <w:ind w:left="140"/>
        <w:rPr>
          <w:rFonts w:ascii="Calibri"/>
          <w:sz w:val="28"/>
        </w:rPr>
      </w:pPr>
      <w:r>
        <w:rPr>
          <w:rFonts w:ascii="Calibri"/>
          <w:sz w:val="28"/>
        </w:rPr>
        <w:t>Q2.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Logic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 xml:space="preserve">and </w:t>
      </w:r>
      <w:r>
        <w:rPr>
          <w:rFonts w:ascii="Calibri"/>
          <w:spacing w:val="-2"/>
          <w:sz w:val="28"/>
        </w:rPr>
        <w:t>Functions</w:t>
      </w:r>
    </w:p>
    <w:p w14:paraId="3983521C" w14:textId="77777777" w:rsidR="00774A4A" w:rsidRDefault="00A9291D">
      <w:pPr>
        <w:pStyle w:val="a3"/>
        <w:ind w:left="111"/>
        <w:rPr>
          <w:rFonts w:ascii="Calibri"/>
        </w:rPr>
      </w:pPr>
      <w:r>
        <w:rPr>
          <w:rFonts w:ascii="Calibri"/>
          <w:noProof/>
        </w:rPr>
        <mc:AlternateContent>
          <mc:Choice Requires="wps">
            <w:drawing>
              <wp:inline distT="0" distB="0" distL="0" distR="0" wp14:anchorId="39835291" wp14:editId="39835292">
                <wp:extent cx="5980430" cy="297815"/>
                <wp:effectExtent l="0" t="0" r="0" b="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297815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A" w14:textId="77777777" w:rsidR="00774A4A" w:rsidRDefault="00A9291D">
                            <w:pPr>
                              <w:pStyle w:val="a3"/>
                              <w:ind w:left="2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e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fun1():</w:t>
                            </w:r>
                          </w:p>
                          <w:p w14:paraId="398352AB" w14:textId="77777777" w:rsidR="00774A4A" w:rsidRDefault="00A9291D">
                            <w:pPr>
                              <w:pStyle w:val="a3"/>
                              <w:ind w:left="468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print("the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first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funcntion"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835291" id="Text Box 6" o:spid="_x0000_s1029" type="#_x0000_t202" style="width:470.9pt;height:2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" fillcolor="#e2e2e2" stroked="f">
                <v:textbox inset="0,0,0,0">
                  <w:txbxContent>
                    <w:p w14:paraId="398352AA" w14:textId="77777777" w:rsidR="00774A4A" w:rsidRDefault="00A9291D">
                      <w:pPr>
                        <w:pStyle w:val="a3"/>
                        <w:ind w:left="2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e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</w:rPr>
                        <w:t>fun1():</w:t>
                      </w:r>
                    </w:p>
                    <w:p w14:paraId="398352AB" w14:textId="77777777" w:rsidR="00774A4A" w:rsidRDefault="00A9291D">
                      <w:pPr>
                        <w:pStyle w:val="a3"/>
                        <w:ind w:left="468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print("the</w:t>
                      </w:r>
                      <w:r>
                        <w:rPr>
                          <w:color w:val="000000"/>
                          <w:spacing w:val="-2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first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</w:rPr>
                        <w:t>funcntion"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83521D" w14:textId="77777777" w:rsidR="00774A4A" w:rsidRDefault="00774A4A">
      <w:pPr>
        <w:rPr>
          <w:rFonts w:ascii="Calibri"/>
        </w:rPr>
        <w:sectPr w:rsidR="00774A4A" w:rsidSect="008F5169">
          <w:type w:val="continuous"/>
          <w:pgSz w:w="12240" w:h="15840"/>
          <w:pgMar w:top="1620" w:right="1300" w:bottom="280" w:left="1300" w:header="720" w:footer="720" w:gutter="0"/>
          <w:cols w:space="720"/>
        </w:sectPr>
      </w:pPr>
    </w:p>
    <w:p w14:paraId="3983521E" w14:textId="77777777" w:rsidR="00774A4A" w:rsidRDefault="00A9291D">
      <w:pPr>
        <w:pStyle w:val="a3"/>
        <w:spacing w:before="80"/>
        <w:ind w:left="1019" w:right="6139" w:hanging="440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8240" behindDoc="1" locked="0" layoutInCell="1" allowOverlap="1" wp14:anchorId="39835293" wp14:editId="39835294">
                <wp:simplePos x="0" y="0"/>
                <wp:positionH relativeFrom="page">
                  <wp:posOffset>895972</wp:posOffset>
                </wp:positionH>
                <wp:positionV relativeFrom="paragraph">
                  <wp:posOffset>50799</wp:posOffset>
                </wp:positionV>
                <wp:extent cx="5980430" cy="7435850"/>
                <wp:effectExtent l="0" t="0" r="0" b="0"/>
                <wp:wrapNone/>
                <wp:docPr id="7" name="Freeform: 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0430" cy="74358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0430" h="7435850">
                              <a:moveTo>
                                <a:pt x="5980430" y="7286523"/>
                              </a:moveTo>
                              <a:lnTo>
                                <a:pt x="0" y="7286523"/>
                              </a:lnTo>
                              <a:lnTo>
                                <a:pt x="0" y="7435228"/>
                              </a:lnTo>
                              <a:lnTo>
                                <a:pt x="5980430" y="7435228"/>
                              </a:lnTo>
                              <a:lnTo>
                                <a:pt x="5980430" y="7286523"/>
                              </a:lnTo>
                              <a:close/>
                            </a:path>
                            <a:path w="5980430" h="7435850">
                              <a:moveTo>
                                <a:pt x="5980430" y="6691706"/>
                              </a:moveTo>
                              <a:lnTo>
                                <a:pt x="0" y="6691706"/>
                              </a:lnTo>
                              <a:lnTo>
                                <a:pt x="0" y="6840410"/>
                              </a:lnTo>
                              <a:lnTo>
                                <a:pt x="0" y="6989102"/>
                              </a:lnTo>
                              <a:lnTo>
                                <a:pt x="0" y="7137806"/>
                              </a:lnTo>
                              <a:lnTo>
                                <a:pt x="0" y="7286511"/>
                              </a:lnTo>
                              <a:lnTo>
                                <a:pt x="5980430" y="7286511"/>
                              </a:lnTo>
                              <a:lnTo>
                                <a:pt x="5980430" y="7137806"/>
                              </a:lnTo>
                              <a:lnTo>
                                <a:pt x="5980430" y="6989102"/>
                              </a:lnTo>
                              <a:lnTo>
                                <a:pt x="5980430" y="6840410"/>
                              </a:lnTo>
                              <a:lnTo>
                                <a:pt x="5980430" y="6691706"/>
                              </a:lnTo>
                              <a:close/>
                            </a:path>
                            <a:path w="5980430" h="7435850">
                              <a:moveTo>
                                <a:pt x="5980430" y="6096889"/>
                              </a:moveTo>
                              <a:lnTo>
                                <a:pt x="0" y="6096889"/>
                              </a:lnTo>
                              <a:lnTo>
                                <a:pt x="0" y="6245593"/>
                              </a:lnTo>
                              <a:lnTo>
                                <a:pt x="0" y="6394285"/>
                              </a:lnTo>
                              <a:lnTo>
                                <a:pt x="0" y="6542989"/>
                              </a:lnTo>
                              <a:lnTo>
                                <a:pt x="0" y="6691693"/>
                              </a:lnTo>
                              <a:lnTo>
                                <a:pt x="5980430" y="6691693"/>
                              </a:lnTo>
                              <a:lnTo>
                                <a:pt x="5980430" y="6542989"/>
                              </a:lnTo>
                              <a:lnTo>
                                <a:pt x="5980430" y="6394285"/>
                              </a:lnTo>
                              <a:lnTo>
                                <a:pt x="5980430" y="6245593"/>
                              </a:lnTo>
                              <a:lnTo>
                                <a:pt x="5980430" y="6096889"/>
                              </a:lnTo>
                              <a:close/>
                            </a:path>
                            <a:path w="5980430" h="7435850">
                              <a:moveTo>
                                <a:pt x="5980430" y="5502072"/>
                              </a:moveTo>
                              <a:lnTo>
                                <a:pt x="0" y="5502072"/>
                              </a:lnTo>
                              <a:lnTo>
                                <a:pt x="0" y="5650763"/>
                              </a:lnTo>
                              <a:lnTo>
                                <a:pt x="0" y="5799480"/>
                              </a:lnTo>
                              <a:lnTo>
                                <a:pt x="0" y="5948172"/>
                              </a:lnTo>
                              <a:lnTo>
                                <a:pt x="0" y="6096876"/>
                              </a:lnTo>
                              <a:lnTo>
                                <a:pt x="5980430" y="6096876"/>
                              </a:lnTo>
                              <a:lnTo>
                                <a:pt x="5980430" y="5948172"/>
                              </a:lnTo>
                              <a:lnTo>
                                <a:pt x="5980430" y="5799480"/>
                              </a:lnTo>
                              <a:lnTo>
                                <a:pt x="5980430" y="5650776"/>
                              </a:lnTo>
                              <a:lnTo>
                                <a:pt x="5980430" y="5502072"/>
                              </a:lnTo>
                              <a:close/>
                            </a:path>
                            <a:path w="5980430" h="7435850">
                              <a:moveTo>
                                <a:pt x="5980430" y="4907254"/>
                              </a:moveTo>
                              <a:lnTo>
                                <a:pt x="0" y="4907254"/>
                              </a:lnTo>
                              <a:lnTo>
                                <a:pt x="0" y="5055946"/>
                              </a:lnTo>
                              <a:lnTo>
                                <a:pt x="0" y="5204663"/>
                              </a:lnTo>
                              <a:lnTo>
                                <a:pt x="0" y="5353355"/>
                              </a:lnTo>
                              <a:lnTo>
                                <a:pt x="0" y="5502059"/>
                              </a:lnTo>
                              <a:lnTo>
                                <a:pt x="5980430" y="5502059"/>
                              </a:lnTo>
                              <a:lnTo>
                                <a:pt x="5980430" y="5353355"/>
                              </a:lnTo>
                              <a:lnTo>
                                <a:pt x="5980430" y="5204663"/>
                              </a:lnTo>
                              <a:lnTo>
                                <a:pt x="5980430" y="5055959"/>
                              </a:lnTo>
                              <a:lnTo>
                                <a:pt x="5980430" y="4907254"/>
                              </a:lnTo>
                              <a:close/>
                            </a:path>
                            <a:path w="5980430" h="7435850">
                              <a:moveTo>
                                <a:pt x="5980430" y="4312437"/>
                              </a:moveTo>
                              <a:lnTo>
                                <a:pt x="0" y="4312437"/>
                              </a:lnTo>
                              <a:lnTo>
                                <a:pt x="0" y="4461129"/>
                              </a:lnTo>
                              <a:lnTo>
                                <a:pt x="0" y="4609846"/>
                              </a:lnTo>
                              <a:lnTo>
                                <a:pt x="0" y="4758537"/>
                              </a:lnTo>
                              <a:lnTo>
                                <a:pt x="0" y="4907242"/>
                              </a:lnTo>
                              <a:lnTo>
                                <a:pt x="5980430" y="4907242"/>
                              </a:lnTo>
                              <a:lnTo>
                                <a:pt x="5980430" y="4758537"/>
                              </a:lnTo>
                              <a:lnTo>
                                <a:pt x="5980430" y="4609846"/>
                              </a:lnTo>
                              <a:lnTo>
                                <a:pt x="5980430" y="4461141"/>
                              </a:lnTo>
                              <a:lnTo>
                                <a:pt x="5980430" y="4312437"/>
                              </a:lnTo>
                              <a:close/>
                            </a:path>
                            <a:path w="5980430" h="7435850">
                              <a:moveTo>
                                <a:pt x="5980430" y="3717620"/>
                              </a:moveTo>
                              <a:lnTo>
                                <a:pt x="0" y="3717620"/>
                              </a:lnTo>
                              <a:lnTo>
                                <a:pt x="0" y="3866311"/>
                              </a:lnTo>
                              <a:lnTo>
                                <a:pt x="0" y="4015028"/>
                              </a:lnTo>
                              <a:lnTo>
                                <a:pt x="0" y="4163720"/>
                              </a:lnTo>
                              <a:lnTo>
                                <a:pt x="0" y="4312424"/>
                              </a:lnTo>
                              <a:lnTo>
                                <a:pt x="5980430" y="4312424"/>
                              </a:lnTo>
                              <a:lnTo>
                                <a:pt x="5980430" y="4163720"/>
                              </a:lnTo>
                              <a:lnTo>
                                <a:pt x="5980430" y="4015028"/>
                              </a:lnTo>
                              <a:lnTo>
                                <a:pt x="5980430" y="3866324"/>
                              </a:lnTo>
                              <a:lnTo>
                                <a:pt x="5980430" y="3717620"/>
                              </a:lnTo>
                              <a:close/>
                            </a:path>
                            <a:path w="5980430" h="7435850">
                              <a:moveTo>
                                <a:pt x="5980430" y="3122803"/>
                              </a:moveTo>
                              <a:lnTo>
                                <a:pt x="0" y="3122803"/>
                              </a:lnTo>
                              <a:lnTo>
                                <a:pt x="0" y="3271494"/>
                              </a:lnTo>
                              <a:lnTo>
                                <a:pt x="0" y="3420211"/>
                              </a:lnTo>
                              <a:lnTo>
                                <a:pt x="0" y="3568903"/>
                              </a:lnTo>
                              <a:lnTo>
                                <a:pt x="0" y="3717607"/>
                              </a:lnTo>
                              <a:lnTo>
                                <a:pt x="5980430" y="3717607"/>
                              </a:lnTo>
                              <a:lnTo>
                                <a:pt x="5980430" y="3568903"/>
                              </a:lnTo>
                              <a:lnTo>
                                <a:pt x="5980430" y="3420211"/>
                              </a:lnTo>
                              <a:lnTo>
                                <a:pt x="5980430" y="3271507"/>
                              </a:lnTo>
                              <a:lnTo>
                                <a:pt x="5980430" y="3122803"/>
                              </a:lnTo>
                              <a:close/>
                            </a:path>
                            <a:path w="5980430" h="7435850">
                              <a:moveTo>
                                <a:pt x="5980430" y="0"/>
                              </a:moveTo>
                              <a:lnTo>
                                <a:pt x="0" y="0"/>
                              </a:lnTo>
                              <a:lnTo>
                                <a:pt x="0" y="148704"/>
                              </a:lnTo>
                              <a:lnTo>
                                <a:pt x="0" y="297408"/>
                              </a:lnTo>
                              <a:lnTo>
                                <a:pt x="0" y="3122790"/>
                              </a:lnTo>
                              <a:lnTo>
                                <a:pt x="5980430" y="3122790"/>
                              </a:lnTo>
                              <a:lnTo>
                                <a:pt x="5980430" y="148704"/>
                              </a:lnTo>
                              <a:lnTo>
                                <a:pt x="59804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E2E2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DE1978" id="Freeform: Shape 7" o:spid="_x0000_s1026" style="position:absolute;margin-left:70.55pt;margin-top:4pt;width:470.9pt;height:585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0430,7435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" path="m5980430,7286523l,7286523r,148705l5980430,7435228r,-148705xem5980430,6691706l,6691706r,148704l,6989102r,148704l,7286511r5980430,l5980430,7137806r,-148704l5980430,6840410r,-148704xem5980430,6096889l,6096889r,148704l,6394285r,148704l,6691693r5980430,l5980430,6542989r,-148704l5980430,6245593r,-148704xem5980430,5502072l,5502072r,148691l,5799480r,148692l,6096876r5980430,l5980430,5948172r,-148692l5980430,5650776r,-148704xem5980430,4907254l,4907254r,148692l,5204663r,148692l,5502059r5980430,l5980430,5353355r,-148692l5980430,5055959r,-148705xem5980430,4312437l,4312437r,148692l,4609846r,148691l,4907242r5980430,l5980430,4758537r,-148691l5980430,4461141r,-148704xem5980430,3717620l,3717620r,148691l,4015028r,148692l,4312424r5980430,l5980430,4163720r,-148692l5980430,3866324r,-148704xem5980430,3122803l,3122803r,148691l,3420211r,148692l,3717607r5980430,l5980430,3568903r,-148692l5980430,3271507r,-148704xem5980430,l,,,148704,,297408,,3122790r5980430,l5980430,148704,5980430,xe" fillcolor="#e2e2e2" stroked="f">
                <v:path arrowok="t"/>
                <w10:wrap anchorx="page"/>
              </v:shape>
            </w:pict>
          </mc:Fallback>
        </mc:AlternateContent>
      </w:r>
      <w:r>
        <w:t>for i in range(3): print('iteration',</w:t>
      </w:r>
      <w:r>
        <w:rPr>
          <w:spacing w:val="-28"/>
        </w:rPr>
        <w:t xml:space="preserve"> </w:t>
      </w:r>
      <w:r>
        <w:t>i) if i == 1:</w:t>
      </w:r>
    </w:p>
    <w:p w14:paraId="3983521F" w14:textId="77777777" w:rsidR="00774A4A" w:rsidRDefault="00A9291D">
      <w:pPr>
        <w:pStyle w:val="a3"/>
        <w:ind w:left="1019" w:right="5055" w:firstLine="440"/>
      </w:pPr>
      <w:r>
        <w:t>print("print</w:t>
      </w:r>
      <w:r>
        <w:rPr>
          <w:spacing w:val="-20"/>
        </w:rPr>
        <w:t xml:space="preserve"> </w:t>
      </w:r>
      <w:r>
        <w:t>extra</w:t>
      </w:r>
      <w:r>
        <w:rPr>
          <w:spacing w:val="-19"/>
        </w:rPr>
        <w:t xml:space="preserve"> </w:t>
      </w:r>
      <w:r>
        <w:t>stuffs") if i == 3:</w:t>
      </w:r>
    </w:p>
    <w:p w14:paraId="39835220" w14:textId="77777777" w:rsidR="00774A4A" w:rsidRDefault="00A9291D">
      <w:pPr>
        <w:pStyle w:val="a3"/>
        <w:ind w:left="1459"/>
      </w:pPr>
      <w:r>
        <w:t>print("it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ever</w:t>
      </w:r>
      <w:r>
        <w:rPr>
          <w:spacing w:val="-2"/>
        </w:rPr>
        <w:t xml:space="preserve"> </w:t>
      </w:r>
      <w:r>
        <w:t>happens</w:t>
      </w:r>
      <w:r>
        <w:rPr>
          <w:spacing w:val="-1"/>
        </w:rPr>
        <w:t xml:space="preserve"> </w:t>
      </w:r>
      <w:r>
        <w:t>because</w:t>
      </w:r>
      <w:r>
        <w:rPr>
          <w:spacing w:val="-2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stop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-5"/>
        </w:rPr>
        <w:t>3")</w:t>
      </w:r>
    </w:p>
    <w:p w14:paraId="39835221" w14:textId="77777777" w:rsidR="00774A4A" w:rsidRDefault="00A9291D">
      <w:pPr>
        <w:pStyle w:val="a3"/>
        <w:spacing w:before="234"/>
      </w:pPr>
      <w:r>
        <w:t>def</w:t>
      </w:r>
      <w:r>
        <w:rPr>
          <w:spacing w:val="-1"/>
        </w:rPr>
        <w:t xml:space="preserve"> </w:t>
      </w:r>
      <w:r>
        <w:rPr>
          <w:spacing w:val="-2"/>
        </w:rPr>
        <w:t>fun2(sth):</w:t>
      </w:r>
    </w:p>
    <w:p w14:paraId="39835222" w14:textId="77777777" w:rsidR="00774A4A" w:rsidRDefault="00A9291D">
      <w:pPr>
        <w:pStyle w:val="a3"/>
        <w:ind w:left="579"/>
      </w:pPr>
      <w:r>
        <w:t>print('the</w:t>
      </w:r>
      <w:r>
        <w:rPr>
          <w:spacing w:val="-4"/>
        </w:rPr>
        <w:t xml:space="preserve"> </w:t>
      </w:r>
      <w:r>
        <w:t>second</w:t>
      </w:r>
      <w:r>
        <w:rPr>
          <w:spacing w:val="-1"/>
        </w:rPr>
        <w:t xml:space="preserve"> </w:t>
      </w:r>
      <w:r>
        <w:t>funcion,</w:t>
      </w:r>
      <w:r>
        <w:rPr>
          <w:spacing w:val="-1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args</w:t>
      </w:r>
      <w:r>
        <w:rPr>
          <w:spacing w:val="-1"/>
        </w:rPr>
        <w:t xml:space="preserve"> </w:t>
      </w:r>
      <w:r>
        <w:t>is',</w:t>
      </w:r>
      <w:r>
        <w:rPr>
          <w:spacing w:val="-1"/>
        </w:rPr>
        <w:t xml:space="preserve"> </w:t>
      </w:r>
      <w:r>
        <w:rPr>
          <w:spacing w:val="-4"/>
        </w:rPr>
        <w:t>sth)</w:t>
      </w:r>
    </w:p>
    <w:p w14:paraId="39835223" w14:textId="77777777" w:rsidR="00774A4A" w:rsidRDefault="00774A4A">
      <w:pPr>
        <w:pStyle w:val="a3"/>
        <w:ind w:left="0"/>
      </w:pPr>
    </w:p>
    <w:p w14:paraId="39835224" w14:textId="77777777" w:rsidR="00774A4A" w:rsidRDefault="00A9291D">
      <w:pPr>
        <w:pStyle w:val="a3"/>
      </w:pPr>
      <w:r>
        <w:t>def</w:t>
      </w:r>
      <w:r>
        <w:rPr>
          <w:spacing w:val="-2"/>
        </w:rPr>
        <w:t xml:space="preserve"> </w:t>
      </w:r>
      <w:r>
        <w:t>fun3(*args,</w:t>
      </w:r>
      <w:r>
        <w:rPr>
          <w:spacing w:val="-1"/>
        </w:rPr>
        <w:t xml:space="preserve"> </w:t>
      </w:r>
      <w:r>
        <w:rPr>
          <w:spacing w:val="-2"/>
        </w:rPr>
        <w:t>**kargs):</w:t>
      </w:r>
    </w:p>
    <w:p w14:paraId="39835225" w14:textId="77777777" w:rsidR="00774A4A" w:rsidRPr="00262062" w:rsidRDefault="00A9291D">
      <w:pPr>
        <w:pStyle w:val="a3"/>
        <w:ind w:left="579"/>
        <w:rPr>
          <w:color w:val="00B050"/>
        </w:rPr>
      </w:pPr>
      <w:r w:rsidRPr="00262062">
        <w:rPr>
          <w:color w:val="00B050"/>
        </w:rPr>
        <w:t>#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you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don't need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to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write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all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  <w:spacing w:val="-4"/>
        </w:rPr>
        <w:t>args</w:t>
      </w:r>
    </w:p>
    <w:p w14:paraId="39835226" w14:textId="77777777" w:rsidR="00774A4A" w:rsidRDefault="00A9291D">
      <w:pPr>
        <w:pStyle w:val="a3"/>
        <w:ind w:left="579" w:right="4181"/>
      </w:pPr>
      <w:r w:rsidRPr="00262062">
        <w:rPr>
          <w:color w:val="00B050"/>
        </w:rPr>
        <w:t>#</w:t>
      </w:r>
      <w:r w:rsidRPr="00262062">
        <w:rPr>
          <w:color w:val="00B050"/>
          <w:spacing w:val="-4"/>
        </w:rPr>
        <w:t xml:space="preserve"> </w:t>
      </w:r>
      <w:r w:rsidRPr="00262062">
        <w:rPr>
          <w:color w:val="00B050"/>
        </w:rPr>
        <w:t>you</w:t>
      </w:r>
      <w:r w:rsidRPr="00262062">
        <w:rPr>
          <w:color w:val="00B050"/>
          <w:spacing w:val="-4"/>
        </w:rPr>
        <w:t xml:space="preserve"> </w:t>
      </w:r>
      <w:r w:rsidRPr="00262062">
        <w:rPr>
          <w:color w:val="00B050"/>
        </w:rPr>
        <w:t>can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use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*args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and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**kargs</w:t>
      </w:r>
      <w:r w:rsidRPr="00262062">
        <w:rPr>
          <w:color w:val="00B050"/>
          <w:spacing w:val="-4"/>
        </w:rPr>
        <w:t xml:space="preserve"> </w:t>
      </w:r>
      <w:r w:rsidRPr="00262062">
        <w:rPr>
          <w:color w:val="00B050"/>
        </w:rPr>
        <w:t>to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hide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 xml:space="preserve">them </w:t>
      </w:r>
      <w:r>
        <w:rPr>
          <w:spacing w:val="-2"/>
        </w:rPr>
        <w:t>print(args)</w:t>
      </w:r>
    </w:p>
    <w:p w14:paraId="39835227" w14:textId="77777777" w:rsidR="00774A4A" w:rsidRDefault="00A9291D">
      <w:pPr>
        <w:pStyle w:val="a3"/>
        <w:ind w:left="579"/>
      </w:pPr>
      <w:r>
        <w:t>if</w:t>
      </w:r>
      <w:r>
        <w:rPr>
          <w:spacing w:val="-1"/>
        </w:rPr>
        <w:t xml:space="preserve"> </w:t>
      </w:r>
      <w:r>
        <w:t>'kw'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2"/>
        </w:rPr>
        <w:t>kargs:</w:t>
      </w:r>
    </w:p>
    <w:p w14:paraId="39835228" w14:textId="77777777" w:rsidR="00774A4A" w:rsidRDefault="00A9291D">
      <w:pPr>
        <w:pStyle w:val="a3"/>
        <w:ind w:left="579" w:right="4181" w:firstLine="439"/>
      </w:pPr>
      <w:r>
        <w:t>print("has</w:t>
      </w:r>
      <w:r>
        <w:rPr>
          <w:spacing w:val="-13"/>
        </w:rPr>
        <w:t xml:space="preserve"> </w:t>
      </w:r>
      <w:r>
        <w:t>key</w:t>
      </w:r>
      <w:r>
        <w:rPr>
          <w:spacing w:val="-13"/>
        </w:rPr>
        <w:t xml:space="preserve"> </w:t>
      </w:r>
      <w:r>
        <w:t>arg</w:t>
      </w:r>
      <w:r>
        <w:rPr>
          <w:spacing w:val="-12"/>
        </w:rPr>
        <w:t xml:space="preserve"> </w:t>
      </w:r>
      <w:r>
        <w:t xml:space="preserve">kw:",kargs['kw']) </w:t>
      </w:r>
      <w:r>
        <w:rPr>
          <w:spacing w:val="-2"/>
        </w:rPr>
        <w:t>else:</w:t>
      </w:r>
    </w:p>
    <w:p w14:paraId="39835229" w14:textId="77777777" w:rsidR="00774A4A" w:rsidRDefault="00A9291D">
      <w:pPr>
        <w:pStyle w:val="a3"/>
        <w:ind w:left="1019"/>
      </w:pPr>
      <w:r>
        <w:t>print("other</w:t>
      </w:r>
      <w:r>
        <w:rPr>
          <w:spacing w:val="-2"/>
        </w:rPr>
        <w:t xml:space="preserve"> </w:t>
      </w:r>
      <w:r>
        <w:t>kw:",</w:t>
      </w:r>
      <w:r>
        <w:rPr>
          <w:spacing w:val="-1"/>
        </w:rPr>
        <w:t xml:space="preserve"> </w:t>
      </w:r>
      <w:r>
        <w:rPr>
          <w:spacing w:val="-2"/>
        </w:rPr>
        <w:t>kargs)</w:t>
      </w:r>
    </w:p>
    <w:p w14:paraId="3983522A" w14:textId="77777777" w:rsidR="00774A4A" w:rsidRDefault="00774A4A">
      <w:pPr>
        <w:pStyle w:val="a3"/>
        <w:ind w:left="0"/>
      </w:pPr>
    </w:p>
    <w:p w14:paraId="3983522B" w14:textId="77777777" w:rsidR="00774A4A" w:rsidRDefault="00A9291D">
      <w:pPr>
        <w:pStyle w:val="a3"/>
      </w:pPr>
      <w:r>
        <w:t>def</w:t>
      </w:r>
      <w:r>
        <w:rPr>
          <w:spacing w:val="-1"/>
        </w:rPr>
        <w:t xml:space="preserve"> </w:t>
      </w:r>
      <w:r>
        <w:rPr>
          <w:spacing w:val="-2"/>
        </w:rPr>
        <w:t>fun4():</w:t>
      </w:r>
    </w:p>
    <w:p w14:paraId="3983522C" w14:textId="77777777" w:rsidR="00774A4A" w:rsidRDefault="00A9291D">
      <w:pPr>
        <w:pStyle w:val="a3"/>
        <w:ind w:left="579"/>
      </w:pPr>
      <w:r>
        <w:t>return</w:t>
      </w:r>
      <w:r>
        <w:rPr>
          <w:spacing w:val="-1"/>
        </w:rPr>
        <w:t xml:space="preserve"> </w:t>
      </w:r>
      <w:r>
        <w:rPr>
          <w:spacing w:val="-10"/>
        </w:rPr>
        <w:t>4</w:t>
      </w:r>
    </w:p>
    <w:p w14:paraId="3983522D" w14:textId="77777777" w:rsidR="00774A4A" w:rsidRDefault="00774A4A">
      <w:pPr>
        <w:pStyle w:val="a3"/>
        <w:ind w:left="0"/>
      </w:pPr>
    </w:p>
    <w:p w14:paraId="3983522E" w14:textId="77777777" w:rsidR="00774A4A" w:rsidRDefault="00A9291D">
      <w:pPr>
        <w:pStyle w:val="a3"/>
        <w:ind w:left="579" w:right="6139" w:hanging="440"/>
      </w:pPr>
      <w:r>
        <w:t xml:space="preserve">def fun5(functor): </w:t>
      </w:r>
      <w:r>
        <w:rPr>
          <w:spacing w:val="-2"/>
        </w:rPr>
        <w:t>print(functor())</w:t>
      </w:r>
    </w:p>
    <w:p w14:paraId="3983522F" w14:textId="77777777" w:rsidR="00774A4A" w:rsidRDefault="00774A4A">
      <w:pPr>
        <w:pStyle w:val="a3"/>
        <w:ind w:left="0"/>
      </w:pPr>
    </w:p>
    <w:p w14:paraId="39835230" w14:textId="77777777" w:rsidR="00774A4A" w:rsidRDefault="00A9291D">
      <w:pPr>
        <w:pStyle w:val="a3"/>
      </w:pPr>
      <w:r>
        <w:t>def</w:t>
      </w:r>
      <w:r>
        <w:rPr>
          <w:spacing w:val="-1"/>
        </w:rPr>
        <w:t xml:space="preserve"> </w:t>
      </w:r>
      <w:r>
        <w:rPr>
          <w:spacing w:val="-2"/>
        </w:rPr>
        <w:t>fun():</w:t>
      </w:r>
    </w:p>
    <w:p w14:paraId="39835231" w14:textId="77777777" w:rsidR="00774A4A" w:rsidRDefault="00A9291D">
      <w:pPr>
        <w:pStyle w:val="a3"/>
        <w:ind w:left="579" w:right="7347"/>
      </w:pPr>
      <w:r>
        <w:rPr>
          <w:spacing w:val="-2"/>
        </w:rPr>
        <w:t>fun1() fun2('abcd')</w:t>
      </w:r>
    </w:p>
    <w:p w14:paraId="39835232" w14:textId="77777777" w:rsidR="00774A4A" w:rsidRDefault="00A9291D">
      <w:pPr>
        <w:pStyle w:val="a3"/>
        <w:ind w:left="579"/>
      </w:pPr>
      <w:r>
        <w:t>fun3(1,</w:t>
      </w:r>
      <w:r>
        <w:rPr>
          <w:spacing w:val="-1"/>
        </w:rPr>
        <w:t xml:space="preserve"> </w:t>
      </w:r>
      <w:r>
        <w:t>2, 3,</w:t>
      </w:r>
      <w:r>
        <w:rPr>
          <w:spacing w:val="-2"/>
        </w:rPr>
        <w:t xml:space="preserve"> </w:t>
      </w:r>
      <w:r>
        <w:t>4, 5,</w:t>
      </w:r>
      <w:r>
        <w:rPr>
          <w:spacing w:val="-1"/>
        </w:rPr>
        <w:t xml:space="preserve"> </w:t>
      </w:r>
      <w:r>
        <w:rPr>
          <w:spacing w:val="-2"/>
        </w:rPr>
        <w:t>kw=6)</w:t>
      </w:r>
    </w:p>
    <w:p w14:paraId="39835233" w14:textId="2F54F53D" w:rsidR="00774A4A" w:rsidRPr="00262062" w:rsidRDefault="00A9291D">
      <w:pPr>
        <w:pStyle w:val="a3"/>
        <w:ind w:firstLine="439"/>
        <w:rPr>
          <w:color w:val="00B050"/>
        </w:rPr>
      </w:pPr>
      <w:r w:rsidRPr="00262062">
        <w:rPr>
          <w:color w:val="00B050"/>
        </w:rPr>
        <w:t>#in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this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case,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the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input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is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</w:rPr>
        <w:t>a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number,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</w:rPr>
        <w:t>bec</w:t>
      </w:r>
      <w:r w:rsidR="005E5715">
        <w:rPr>
          <w:color w:val="00B050"/>
        </w:rPr>
        <w:t>au</w:t>
      </w:r>
      <w:r w:rsidRPr="00262062">
        <w:rPr>
          <w:color w:val="00B050"/>
        </w:rPr>
        <w:t>se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the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fun4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is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</w:rPr>
        <w:t>called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before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</w:rPr>
        <w:t>being</w:t>
      </w:r>
      <w:r w:rsidRPr="00262062">
        <w:rPr>
          <w:color w:val="00B050"/>
          <w:spacing w:val="-2"/>
        </w:rPr>
        <w:t xml:space="preserve"> </w:t>
      </w:r>
      <w:proofErr w:type="gramStart"/>
      <w:r w:rsidRPr="00262062">
        <w:rPr>
          <w:color w:val="00B050"/>
        </w:rPr>
        <w:t>a</w:t>
      </w:r>
      <w:proofErr w:type="gramEnd"/>
      <w:r w:rsidRPr="00262062">
        <w:rPr>
          <w:color w:val="00B050"/>
        </w:rPr>
        <w:t xml:space="preserve"> </w:t>
      </w:r>
      <w:r w:rsidRPr="00262062">
        <w:rPr>
          <w:color w:val="00B050"/>
          <w:spacing w:val="-2"/>
        </w:rPr>
        <w:t>argument</w:t>
      </w:r>
    </w:p>
    <w:p w14:paraId="39835234" w14:textId="77777777" w:rsidR="00774A4A" w:rsidRDefault="00A9291D">
      <w:pPr>
        <w:pStyle w:val="a3"/>
        <w:ind w:left="579"/>
      </w:pPr>
      <w:r>
        <w:rPr>
          <w:spacing w:val="-2"/>
        </w:rPr>
        <w:t>fun3(fun4())</w:t>
      </w:r>
    </w:p>
    <w:p w14:paraId="39835235" w14:textId="77777777" w:rsidR="00774A4A" w:rsidRDefault="00A9291D">
      <w:pPr>
        <w:pStyle w:val="a3"/>
        <w:ind w:left="579" w:right="4181"/>
      </w:pPr>
      <w:r w:rsidRPr="00262062">
        <w:rPr>
          <w:color w:val="00B050"/>
        </w:rPr>
        <w:t>#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in</w:t>
      </w:r>
      <w:r w:rsidRPr="00262062">
        <w:rPr>
          <w:color w:val="00B050"/>
          <w:spacing w:val="-6"/>
        </w:rPr>
        <w:t xml:space="preserve"> </w:t>
      </w:r>
      <w:r w:rsidRPr="00262062">
        <w:rPr>
          <w:color w:val="00B050"/>
        </w:rPr>
        <w:t>this</w:t>
      </w:r>
      <w:r w:rsidRPr="00262062">
        <w:rPr>
          <w:color w:val="00B050"/>
          <w:spacing w:val="-6"/>
        </w:rPr>
        <w:t xml:space="preserve"> </w:t>
      </w:r>
      <w:r w:rsidRPr="00262062">
        <w:rPr>
          <w:color w:val="00B050"/>
        </w:rPr>
        <w:t>case,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the</w:t>
      </w:r>
      <w:r w:rsidRPr="00262062">
        <w:rPr>
          <w:color w:val="00B050"/>
          <w:spacing w:val="-6"/>
        </w:rPr>
        <w:t xml:space="preserve"> </w:t>
      </w:r>
      <w:r w:rsidRPr="00262062">
        <w:rPr>
          <w:color w:val="00B050"/>
        </w:rPr>
        <w:t>input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>is</w:t>
      </w:r>
      <w:r w:rsidRPr="00262062">
        <w:rPr>
          <w:color w:val="00B050"/>
          <w:spacing w:val="-6"/>
        </w:rPr>
        <w:t xml:space="preserve"> </w:t>
      </w:r>
      <w:r w:rsidRPr="00262062">
        <w:rPr>
          <w:color w:val="00B050"/>
        </w:rPr>
        <w:t>a</w:t>
      </w:r>
      <w:r w:rsidRPr="00262062">
        <w:rPr>
          <w:color w:val="00B050"/>
          <w:spacing w:val="-5"/>
        </w:rPr>
        <w:t xml:space="preserve"> </w:t>
      </w:r>
      <w:r w:rsidRPr="00262062">
        <w:rPr>
          <w:color w:val="00B050"/>
        </w:rPr>
        <w:t xml:space="preserve">function </w:t>
      </w:r>
      <w:r>
        <w:rPr>
          <w:spacing w:val="-2"/>
        </w:rPr>
        <w:t>fun5(fun4)</w:t>
      </w:r>
    </w:p>
    <w:p w14:paraId="39835236" w14:textId="77777777" w:rsidR="00774A4A" w:rsidRDefault="00774A4A">
      <w:pPr>
        <w:pStyle w:val="a3"/>
        <w:ind w:left="0"/>
      </w:pPr>
    </w:p>
    <w:p w14:paraId="39835237" w14:textId="77777777" w:rsidR="00774A4A" w:rsidRPr="00262062" w:rsidRDefault="00A9291D">
      <w:pPr>
        <w:pStyle w:val="a3"/>
        <w:ind w:right="6591"/>
        <w:rPr>
          <w:color w:val="00B050"/>
        </w:rPr>
      </w:pPr>
      <w:r>
        <w:t>fun()</w:t>
      </w:r>
      <w:r>
        <w:rPr>
          <w:spacing w:val="-10"/>
        </w:rPr>
        <w:t xml:space="preserve"> </w:t>
      </w:r>
      <w:r w:rsidRPr="00262062">
        <w:rPr>
          <w:color w:val="00B050"/>
        </w:rPr>
        <w:t>#</w:t>
      </w:r>
      <w:r w:rsidRPr="00262062">
        <w:rPr>
          <w:color w:val="00B050"/>
          <w:spacing w:val="-10"/>
        </w:rPr>
        <w:t xml:space="preserve"> </w:t>
      </w:r>
      <w:r w:rsidRPr="00262062">
        <w:rPr>
          <w:color w:val="00B050"/>
        </w:rPr>
        <w:t>call</w:t>
      </w:r>
      <w:r w:rsidRPr="00262062">
        <w:rPr>
          <w:color w:val="00B050"/>
          <w:spacing w:val="-10"/>
        </w:rPr>
        <w:t xml:space="preserve"> </w:t>
      </w:r>
      <w:r w:rsidRPr="00262062">
        <w:rPr>
          <w:color w:val="00B050"/>
        </w:rPr>
        <w:t>function</w:t>
      </w:r>
      <w:r w:rsidRPr="00262062">
        <w:rPr>
          <w:color w:val="00B050"/>
          <w:spacing w:val="-10"/>
        </w:rPr>
        <w:t xml:space="preserve"> </w:t>
      </w:r>
      <w:r w:rsidRPr="00262062">
        <w:rPr>
          <w:color w:val="00B050"/>
        </w:rPr>
        <w:t>here #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the result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</w:rPr>
        <w:t xml:space="preserve">is </w:t>
      </w:r>
      <w:r w:rsidRPr="00262062">
        <w:rPr>
          <w:color w:val="00B050"/>
          <w:spacing w:val="-2"/>
        </w:rPr>
        <w:t>following:</w:t>
      </w:r>
    </w:p>
    <w:p w14:paraId="39835238" w14:textId="77777777" w:rsidR="00774A4A" w:rsidRDefault="00A9291D">
      <w:pPr>
        <w:ind w:left="140"/>
        <w:rPr>
          <w:sz w:val="20"/>
        </w:rPr>
      </w:pPr>
      <w:r>
        <w:rPr>
          <w:spacing w:val="-5"/>
          <w:sz w:val="20"/>
        </w:rPr>
        <w:t>'''</w:t>
      </w:r>
    </w:p>
    <w:p w14:paraId="39835239" w14:textId="77777777" w:rsidR="00774A4A" w:rsidRDefault="00A9291D">
      <w:pPr>
        <w:pStyle w:val="a3"/>
        <w:ind w:right="7347"/>
      </w:pPr>
      <w:r>
        <w:t>the</w:t>
      </w:r>
      <w:r>
        <w:rPr>
          <w:spacing w:val="-20"/>
        </w:rPr>
        <w:t xml:space="preserve"> </w:t>
      </w:r>
      <w:r>
        <w:t>first</w:t>
      </w:r>
      <w:r>
        <w:rPr>
          <w:spacing w:val="-19"/>
        </w:rPr>
        <w:t xml:space="preserve"> </w:t>
      </w:r>
      <w:r>
        <w:t>funcntion iteration 0</w:t>
      </w:r>
    </w:p>
    <w:p w14:paraId="3983523A" w14:textId="77777777" w:rsidR="00774A4A" w:rsidRDefault="00A9291D">
      <w:pPr>
        <w:pStyle w:val="a3"/>
      </w:pPr>
      <w:r>
        <w:t>iteration</w:t>
      </w:r>
      <w:r>
        <w:rPr>
          <w:spacing w:val="-2"/>
        </w:rPr>
        <w:t xml:space="preserve"> </w:t>
      </w:r>
      <w:r>
        <w:rPr>
          <w:spacing w:val="-10"/>
        </w:rPr>
        <w:t>1</w:t>
      </w:r>
    </w:p>
    <w:p w14:paraId="3983523B" w14:textId="77777777" w:rsidR="00774A4A" w:rsidRDefault="00A9291D">
      <w:pPr>
        <w:pStyle w:val="a3"/>
        <w:ind w:right="7347"/>
      </w:pPr>
      <w:r>
        <w:t>print</w:t>
      </w:r>
      <w:r>
        <w:rPr>
          <w:spacing w:val="-20"/>
        </w:rPr>
        <w:t xml:space="preserve"> </w:t>
      </w:r>
      <w:r>
        <w:t>extra</w:t>
      </w:r>
      <w:r>
        <w:rPr>
          <w:spacing w:val="-20"/>
        </w:rPr>
        <w:t xml:space="preserve"> </w:t>
      </w:r>
      <w:r>
        <w:t>stuffs iteration 2</w:t>
      </w:r>
    </w:p>
    <w:p w14:paraId="3983523C" w14:textId="77777777" w:rsidR="00774A4A" w:rsidRDefault="00A9291D">
      <w:pPr>
        <w:pStyle w:val="a3"/>
        <w:ind w:right="5055"/>
      </w:pPr>
      <w:r>
        <w:t>the</w:t>
      </w:r>
      <w:r>
        <w:rPr>
          <w:spacing w:val="-8"/>
        </w:rPr>
        <w:t xml:space="preserve"> </w:t>
      </w:r>
      <w:r>
        <w:t>second</w:t>
      </w:r>
      <w:r>
        <w:rPr>
          <w:spacing w:val="-7"/>
        </w:rPr>
        <w:t xml:space="preserve"> </w:t>
      </w:r>
      <w:r>
        <w:t>funcion,</w:t>
      </w:r>
      <w:r>
        <w:rPr>
          <w:spacing w:val="-7"/>
        </w:rPr>
        <w:t xml:space="preserve"> </w:t>
      </w:r>
      <w:r>
        <w:t>input</w:t>
      </w:r>
      <w:r>
        <w:rPr>
          <w:spacing w:val="-7"/>
        </w:rPr>
        <w:t xml:space="preserve"> </w:t>
      </w:r>
      <w:r>
        <w:t>args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bcd (1, 2, 3, 4, 5)</w:t>
      </w:r>
    </w:p>
    <w:p w14:paraId="3983523D" w14:textId="77777777" w:rsidR="00774A4A" w:rsidRDefault="00A9291D">
      <w:pPr>
        <w:pStyle w:val="a3"/>
        <w:ind w:right="7347"/>
      </w:pPr>
      <w:r>
        <w:t>has</w:t>
      </w:r>
      <w:r>
        <w:rPr>
          <w:spacing w:val="-11"/>
        </w:rPr>
        <w:t xml:space="preserve"> </w:t>
      </w:r>
      <w:r>
        <w:t>key</w:t>
      </w:r>
      <w:r>
        <w:rPr>
          <w:spacing w:val="-11"/>
        </w:rPr>
        <w:t xml:space="preserve"> </w:t>
      </w:r>
      <w:r>
        <w:t>arg</w:t>
      </w:r>
      <w:r>
        <w:rPr>
          <w:spacing w:val="-10"/>
        </w:rPr>
        <w:t xml:space="preserve"> </w:t>
      </w:r>
      <w:r>
        <w:t>kw:</w:t>
      </w:r>
      <w:r>
        <w:rPr>
          <w:spacing w:val="-10"/>
        </w:rPr>
        <w:t xml:space="preserve"> </w:t>
      </w:r>
      <w:r>
        <w:t xml:space="preserve">6 </w:t>
      </w:r>
      <w:r>
        <w:rPr>
          <w:spacing w:val="-4"/>
        </w:rPr>
        <w:t>(4,)</w:t>
      </w:r>
    </w:p>
    <w:p w14:paraId="3983523E" w14:textId="77777777" w:rsidR="00774A4A" w:rsidRDefault="00A9291D">
      <w:pPr>
        <w:pStyle w:val="a3"/>
        <w:ind w:right="8138"/>
      </w:pPr>
      <w:r>
        <w:t>other</w:t>
      </w:r>
      <w:r>
        <w:rPr>
          <w:spacing w:val="-19"/>
        </w:rPr>
        <w:t xml:space="preserve"> </w:t>
      </w:r>
      <w:r>
        <w:t>kw:</w:t>
      </w:r>
      <w:r>
        <w:rPr>
          <w:spacing w:val="-19"/>
        </w:rPr>
        <w:t xml:space="preserve"> </w:t>
      </w:r>
      <w:r>
        <w:t xml:space="preserve">{} </w:t>
      </w:r>
      <w:r>
        <w:rPr>
          <w:spacing w:val="-10"/>
        </w:rPr>
        <w:t>4</w:t>
      </w:r>
    </w:p>
    <w:p w14:paraId="3983523F" w14:textId="77777777" w:rsidR="00774A4A" w:rsidRDefault="00A9291D">
      <w:pPr>
        <w:ind w:left="140"/>
        <w:rPr>
          <w:sz w:val="20"/>
        </w:rPr>
      </w:pPr>
      <w:r>
        <w:rPr>
          <w:spacing w:val="-5"/>
          <w:sz w:val="20"/>
        </w:rPr>
        <w:t>'''</w:t>
      </w:r>
    </w:p>
    <w:p w14:paraId="39835240" w14:textId="77777777" w:rsidR="00774A4A" w:rsidRDefault="00774A4A">
      <w:pPr>
        <w:pStyle w:val="a3"/>
        <w:spacing w:before="6"/>
        <w:ind w:left="0"/>
      </w:pPr>
    </w:p>
    <w:p w14:paraId="39835241" w14:textId="77777777" w:rsidR="00774A4A" w:rsidRDefault="00A9291D">
      <w:pPr>
        <w:ind w:left="140"/>
        <w:rPr>
          <w:rFonts w:ascii="Calibri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6" behindDoc="1" locked="0" layoutInCell="1" allowOverlap="1" wp14:anchorId="39835295" wp14:editId="39835296">
                <wp:simplePos x="0" y="0"/>
                <wp:positionH relativeFrom="page">
                  <wp:posOffset>895985</wp:posOffset>
                </wp:positionH>
                <wp:positionV relativeFrom="paragraph">
                  <wp:posOffset>245627</wp:posOffset>
                </wp:positionV>
                <wp:extent cx="5980430" cy="297815"/>
                <wp:effectExtent l="0" t="0" r="0" b="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297815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0BA58C4F" w14:textId="26232948" w:rsidR="00150D20" w:rsidRPr="00150D20" w:rsidRDefault="00150D20" w:rsidP="00AF0172">
                            <w:pPr>
                              <w:pStyle w:val="a3"/>
                              <w:ind w:left="0"/>
                              <w:rPr>
                                <w:color w:val="000000"/>
                              </w:rPr>
                            </w:pPr>
                            <w:r w:rsidRPr="00150D20">
                              <w:rPr>
                                <w:color w:val="000000"/>
                              </w:rPr>
                              <w:t xml:space="preserve">class </w:t>
                            </w:r>
                            <w:proofErr w:type="spellStart"/>
                            <w:proofErr w:type="gramStart"/>
                            <w:r w:rsidRPr="00150D20">
                              <w:rPr>
                                <w:color w:val="000000"/>
                              </w:rPr>
                              <w:t>BaseClass</w:t>
                            </w:r>
                            <w:proofErr w:type="spellEnd"/>
                            <w:r w:rsidRPr="00150D20">
                              <w:rPr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50D20">
                              <w:rPr>
                                <w:color w:val="000000"/>
                              </w:rPr>
                              <w:t>):</w:t>
                            </w:r>
                          </w:p>
                          <w:p w14:paraId="690468F2" w14:textId="28D2929D" w:rsidR="00150D20" w:rsidRPr="00150D20" w:rsidRDefault="00150D20" w:rsidP="00150D20">
                            <w:pPr>
                              <w:pStyle w:val="a3"/>
                              <w:ind w:left="468"/>
                              <w:rPr>
                                <w:color w:val="000000"/>
                              </w:rPr>
                            </w:pPr>
                            <w:r w:rsidRPr="00150D20">
                              <w:rPr>
                                <w:color w:val="000000"/>
                              </w:rPr>
                              <w:t>def __</w:t>
                            </w:r>
                            <w:proofErr w:type="spellStart"/>
                            <w:r w:rsidRPr="00150D20">
                              <w:rPr>
                                <w:color w:val="000000"/>
                              </w:rPr>
                              <w:t>init</w:t>
                            </w:r>
                            <w:proofErr w:type="spellEnd"/>
                            <w:r w:rsidRPr="00150D20">
                              <w:rPr>
                                <w:color w:val="000000"/>
                              </w:rPr>
                              <w:t>__(self):</w:t>
                            </w:r>
                          </w:p>
                          <w:p w14:paraId="398352AD" w14:textId="693AF93B" w:rsidR="00774A4A" w:rsidRDefault="00150D20" w:rsidP="00150D20">
                            <w:pPr>
                              <w:pStyle w:val="a3"/>
                              <w:ind w:left="468"/>
                              <w:rPr>
                                <w:color w:val="000000"/>
                              </w:rPr>
                            </w:pPr>
                            <w:r w:rsidRPr="00150D20">
                              <w:rPr>
                                <w:color w:val="000000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150D20">
                              <w:rPr>
                                <w:color w:val="000000"/>
                              </w:rPr>
                              <w:t>self.basic</w:t>
                            </w:r>
                            <w:proofErr w:type="gramEnd"/>
                            <w:r w:rsidRPr="00150D20">
                              <w:rPr>
                                <w:color w:val="000000"/>
                              </w:rPr>
                              <w:t>_sth</w:t>
                            </w:r>
                            <w:proofErr w:type="spellEnd"/>
                            <w:r w:rsidRPr="00150D20">
                              <w:rPr>
                                <w:color w:val="000000"/>
                              </w:rPr>
                              <w:t xml:space="preserve"> = 0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35295" id="Text Box 8" o:spid="_x0000_s1030" type="#_x0000_t202" style="position:absolute;left:0;text-align:left;margin-left:70.55pt;margin-top:19.35pt;width:470.9pt;height:23.45pt;z-index:-25165823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" fillcolor="#e2e2e2" stroked="f">
                <v:textbox inset="0,0,0,0">
                  <w:txbxContent>
                    <w:p w14:paraId="0BA58C4F" w14:textId="26232948" w:rsidR="00150D20" w:rsidRPr="00150D20" w:rsidRDefault="00150D20" w:rsidP="00AF0172">
                      <w:pPr>
                        <w:pStyle w:val="a3"/>
                        <w:ind w:left="0"/>
                        <w:rPr>
                          <w:color w:val="000000"/>
                        </w:rPr>
                      </w:pPr>
                      <w:r w:rsidRPr="00150D20">
                        <w:rPr>
                          <w:color w:val="000000"/>
                        </w:rPr>
                        <w:t xml:space="preserve">class </w:t>
                      </w:r>
                      <w:proofErr w:type="spellStart"/>
                      <w:proofErr w:type="gramStart"/>
                      <w:r w:rsidRPr="00150D20">
                        <w:rPr>
                          <w:color w:val="000000"/>
                        </w:rPr>
                        <w:t>BaseClass</w:t>
                      </w:r>
                      <w:proofErr w:type="spellEnd"/>
                      <w:r w:rsidRPr="00150D20">
                        <w:rPr>
                          <w:color w:val="000000"/>
                        </w:rPr>
                        <w:t>(</w:t>
                      </w:r>
                      <w:proofErr w:type="gramEnd"/>
                      <w:r w:rsidRPr="00150D20">
                        <w:rPr>
                          <w:color w:val="000000"/>
                        </w:rPr>
                        <w:t>):</w:t>
                      </w:r>
                    </w:p>
                    <w:p w14:paraId="690468F2" w14:textId="28D2929D" w:rsidR="00150D20" w:rsidRPr="00150D20" w:rsidRDefault="00150D20" w:rsidP="00150D20">
                      <w:pPr>
                        <w:pStyle w:val="a3"/>
                        <w:ind w:left="468"/>
                        <w:rPr>
                          <w:color w:val="000000"/>
                        </w:rPr>
                      </w:pPr>
                      <w:r w:rsidRPr="00150D20">
                        <w:rPr>
                          <w:color w:val="000000"/>
                        </w:rPr>
                        <w:t>def __</w:t>
                      </w:r>
                      <w:proofErr w:type="spellStart"/>
                      <w:r w:rsidRPr="00150D20">
                        <w:rPr>
                          <w:color w:val="000000"/>
                        </w:rPr>
                        <w:t>init</w:t>
                      </w:r>
                      <w:proofErr w:type="spellEnd"/>
                      <w:r w:rsidRPr="00150D20">
                        <w:rPr>
                          <w:color w:val="000000"/>
                        </w:rPr>
                        <w:t>__(self):</w:t>
                      </w:r>
                    </w:p>
                    <w:p w14:paraId="398352AD" w14:textId="693AF93B" w:rsidR="00774A4A" w:rsidRDefault="00150D20" w:rsidP="00150D20">
                      <w:pPr>
                        <w:pStyle w:val="a3"/>
                        <w:ind w:left="468"/>
                        <w:rPr>
                          <w:color w:val="000000"/>
                        </w:rPr>
                      </w:pPr>
                      <w:r w:rsidRPr="00150D20">
                        <w:rPr>
                          <w:color w:val="000000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150D20">
                        <w:rPr>
                          <w:color w:val="000000"/>
                        </w:rPr>
                        <w:t>self.basic</w:t>
                      </w:r>
                      <w:proofErr w:type="gramEnd"/>
                      <w:r w:rsidRPr="00150D20">
                        <w:rPr>
                          <w:color w:val="000000"/>
                        </w:rPr>
                        <w:t>_sth</w:t>
                      </w:r>
                      <w:proofErr w:type="spellEnd"/>
                      <w:r w:rsidRPr="00150D20">
                        <w:rPr>
                          <w:color w:val="000000"/>
                        </w:rPr>
                        <w:t xml:space="preserve"> = 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Calibri"/>
          <w:sz w:val="28"/>
        </w:rPr>
        <w:t>Q3.</w:t>
      </w:r>
      <w:r>
        <w:rPr>
          <w:rFonts w:ascii="Calibri"/>
          <w:spacing w:val="-4"/>
          <w:sz w:val="28"/>
        </w:rPr>
        <w:t xml:space="preserve"> </w:t>
      </w:r>
      <w:r>
        <w:rPr>
          <w:rFonts w:ascii="Calibri"/>
          <w:sz w:val="28"/>
        </w:rPr>
        <w:t>Inheritance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z w:val="28"/>
        </w:rPr>
        <w:t>and</w:t>
      </w:r>
      <w:r>
        <w:rPr>
          <w:rFonts w:ascii="Calibri"/>
          <w:spacing w:val="-1"/>
          <w:sz w:val="28"/>
        </w:rPr>
        <w:t xml:space="preserve"> </w:t>
      </w:r>
      <w:r>
        <w:rPr>
          <w:rFonts w:ascii="Calibri"/>
          <w:spacing w:val="-2"/>
          <w:sz w:val="28"/>
        </w:rPr>
        <w:t>composition</w:t>
      </w:r>
    </w:p>
    <w:p w14:paraId="39835242" w14:textId="77777777" w:rsidR="00774A4A" w:rsidRDefault="00774A4A">
      <w:pPr>
        <w:rPr>
          <w:rFonts w:ascii="Calibri"/>
          <w:sz w:val="28"/>
        </w:rPr>
        <w:sectPr w:rsidR="00774A4A" w:rsidSect="008F5169">
          <w:pgSz w:w="12240" w:h="15840"/>
          <w:pgMar w:top="1360" w:right="1300" w:bottom="280" w:left="1300" w:header="720" w:footer="720" w:gutter="0"/>
          <w:cols w:space="720"/>
        </w:sectPr>
      </w:pPr>
    </w:p>
    <w:p w14:paraId="39835243" w14:textId="77777777" w:rsidR="00774A4A" w:rsidRDefault="00A9291D">
      <w:pPr>
        <w:pStyle w:val="a3"/>
        <w:spacing w:before="80"/>
        <w:ind w:left="1019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8241" behindDoc="1" locked="0" layoutInCell="1" allowOverlap="1" wp14:anchorId="39835297" wp14:editId="44911448">
                <wp:simplePos x="0" y="0"/>
                <wp:positionH relativeFrom="page">
                  <wp:posOffset>895972</wp:posOffset>
                </wp:positionH>
                <wp:positionV relativeFrom="paragraph">
                  <wp:posOffset>50799</wp:posOffset>
                </wp:positionV>
                <wp:extent cx="5980430" cy="7286625"/>
                <wp:effectExtent l="0" t="0" r="0" b="0"/>
                <wp:wrapNone/>
                <wp:docPr id="9" name="Freeform: 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0430" cy="72866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0430" h="7286625">
                              <a:moveTo>
                                <a:pt x="5980430" y="6691706"/>
                              </a:moveTo>
                              <a:lnTo>
                                <a:pt x="0" y="6691706"/>
                              </a:lnTo>
                              <a:lnTo>
                                <a:pt x="0" y="6840410"/>
                              </a:lnTo>
                              <a:lnTo>
                                <a:pt x="0" y="6989102"/>
                              </a:lnTo>
                              <a:lnTo>
                                <a:pt x="0" y="7137806"/>
                              </a:lnTo>
                              <a:lnTo>
                                <a:pt x="0" y="7286511"/>
                              </a:lnTo>
                              <a:lnTo>
                                <a:pt x="5980430" y="7286511"/>
                              </a:lnTo>
                              <a:lnTo>
                                <a:pt x="5980430" y="7137806"/>
                              </a:lnTo>
                              <a:lnTo>
                                <a:pt x="5980430" y="6989102"/>
                              </a:lnTo>
                              <a:lnTo>
                                <a:pt x="5980430" y="6840410"/>
                              </a:lnTo>
                              <a:lnTo>
                                <a:pt x="5980430" y="6691706"/>
                              </a:lnTo>
                              <a:close/>
                            </a:path>
                            <a:path w="5980430" h="7286625">
                              <a:moveTo>
                                <a:pt x="5980430" y="6096889"/>
                              </a:moveTo>
                              <a:lnTo>
                                <a:pt x="0" y="6096889"/>
                              </a:lnTo>
                              <a:lnTo>
                                <a:pt x="0" y="6245593"/>
                              </a:lnTo>
                              <a:lnTo>
                                <a:pt x="0" y="6394285"/>
                              </a:lnTo>
                              <a:lnTo>
                                <a:pt x="0" y="6542989"/>
                              </a:lnTo>
                              <a:lnTo>
                                <a:pt x="0" y="6691693"/>
                              </a:lnTo>
                              <a:lnTo>
                                <a:pt x="5980430" y="6691693"/>
                              </a:lnTo>
                              <a:lnTo>
                                <a:pt x="5980430" y="6542989"/>
                              </a:lnTo>
                              <a:lnTo>
                                <a:pt x="5980430" y="6394285"/>
                              </a:lnTo>
                              <a:lnTo>
                                <a:pt x="5980430" y="6245593"/>
                              </a:lnTo>
                              <a:lnTo>
                                <a:pt x="5980430" y="6096889"/>
                              </a:lnTo>
                              <a:close/>
                            </a:path>
                            <a:path w="5980430" h="7286625">
                              <a:moveTo>
                                <a:pt x="5980430" y="5502072"/>
                              </a:moveTo>
                              <a:lnTo>
                                <a:pt x="0" y="5502072"/>
                              </a:lnTo>
                              <a:lnTo>
                                <a:pt x="0" y="5650763"/>
                              </a:lnTo>
                              <a:lnTo>
                                <a:pt x="0" y="5799480"/>
                              </a:lnTo>
                              <a:lnTo>
                                <a:pt x="0" y="5948172"/>
                              </a:lnTo>
                              <a:lnTo>
                                <a:pt x="0" y="6096876"/>
                              </a:lnTo>
                              <a:lnTo>
                                <a:pt x="5980430" y="6096876"/>
                              </a:lnTo>
                              <a:lnTo>
                                <a:pt x="5980430" y="5948172"/>
                              </a:lnTo>
                              <a:lnTo>
                                <a:pt x="5980430" y="5799480"/>
                              </a:lnTo>
                              <a:lnTo>
                                <a:pt x="5980430" y="5650776"/>
                              </a:lnTo>
                              <a:lnTo>
                                <a:pt x="5980430" y="5502072"/>
                              </a:lnTo>
                              <a:close/>
                            </a:path>
                            <a:path w="5980430" h="7286625">
                              <a:moveTo>
                                <a:pt x="5980430" y="4907254"/>
                              </a:moveTo>
                              <a:lnTo>
                                <a:pt x="0" y="4907254"/>
                              </a:lnTo>
                              <a:lnTo>
                                <a:pt x="0" y="5055946"/>
                              </a:lnTo>
                              <a:lnTo>
                                <a:pt x="0" y="5204663"/>
                              </a:lnTo>
                              <a:lnTo>
                                <a:pt x="0" y="5353355"/>
                              </a:lnTo>
                              <a:lnTo>
                                <a:pt x="0" y="5502059"/>
                              </a:lnTo>
                              <a:lnTo>
                                <a:pt x="5980430" y="5502059"/>
                              </a:lnTo>
                              <a:lnTo>
                                <a:pt x="5980430" y="5353355"/>
                              </a:lnTo>
                              <a:lnTo>
                                <a:pt x="5980430" y="5204663"/>
                              </a:lnTo>
                              <a:lnTo>
                                <a:pt x="5980430" y="5055959"/>
                              </a:lnTo>
                              <a:lnTo>
                                <a:pt x="5980430" y="4907254"/>
                              </a:lnTo>
                              <a:close/>
                            </a:path>
                            <a:path w="5980430" h="7286625">
                              <a:moveTo>
                                <a:pt x="5980430" y="4312437"/>
                              </a:moveTo>
                              <a:lnTo>
                                <a:pt x="0" y="4312437"/>
                              </a:lnTo>
                              <a:lnTo>
                                <a:pt x="0" y="4461129"/>
                              </a:lnTo>
                              <a:lnTo>
                                <a:pt x="0" y="4609846"/>
                              </a:lnTo>
                              <a:lnTo>
                                <a:pt x="0" y="4758537"/>
                              </a:lnTo>
                              <a:lnTo>
                                <a:pt x="0" y="4907242"/>
                              </a:lnTo>
                              <a:lnTo>
                                <a:pt x="5980430" y="4907242"/>
                              </a:lnTo>
                              <a:lnTo>
                                <a:pt x="5980430" y="4758537"/>
                              </a:lnTo>
                              <a:lnTo>
                                <a:pt x="5980430" y="4609846"/>
                              </a:lnTo>
                              <a:lnTo>
                                <a:pt x="5980430" y="4461141"/>
                              </a:lnTo>
                              <a:lnTo>
                                <a:pt x="5980430" y="4312437"/>
                              </a:lnTo>
                              <a:close/>
                            </a:path>
                            <a:path w="5980430" h="7286625">
                              <a:moveTo>
                                <a:pt x="5980430" y="3717620"/>
                              </a:moveTo>
                              <a:lnTo>
                                <a:pt x="0" y="3717620"/>
                              </a:lnTo>
                              <a:lnTo>
                                <a:pt x="0" y="3866311"/>
                              </a:lnTo>
                              <a:lnTo>
                                <a:pt x="0" y="4015028"/>
                              </a:lnTo>
                              <a:lnTo>
                                <a:pt x="0" y="4163720"/>
                              </a:lnTo>
                              <a:lnTo>
                                <a:pt x="0" y="4312424"/>
                              </a:lnTo>
                              <a:lnTo>
                                <a:pt x="5980430" y="4312424"/>
                              </a:lnTo>
                              <a:lnTo>
                                <a:pt x="5980430" y="4163720"/>
                              </a:lnTo>
                              <a:lnTo>
                                <a:pt x="5980430" y="4015028"/>
                              </a:lnTo>
                              <a:lnTo>
                                <a:pt x="5980430" y="3866324"/>
                              </a:lnTo>
                              <a:lnTo>
                                <a:pt x="5980430" y="3717620"/>
                              </a:lnTo>
                              <a:close/>
                            </a:path>
                            <a:path w="5980430" h="7286625">
                              <a:moveTo>
                                <a:pt x="5980430" y="3122803"/>
                              </a:moveTo>
                              <a:lnTo>
                                <a:pt x="0" y="3122803"/>
                              </a:lnTo>
                              <a:lnTo>
                                <a:pt x="0" y="3271494"/>
                              </a:lnTo>
                              <a:lnTo>
                                <a:pt x="0" y="3420211"/>
                              </a:lnTo>
                              <a:lnTo>
                                <a:pt x="0" y="3568903"/>
                              </a:lnTo>
                              <a:lnTo>
                                <a:pt x="0" y="3717607"/>
                              </a:lnTo>
                              <a:lnTo>
                                <a:pt x="5980430" y="3717607"/>
                              </a:lnTo>
                              <a:lnTo>
                                <a:pt x="5980430" y="3568903"/>
                              </a:lnTo>
                              <a:lnTo>
                                <a:pt x="5980430" y="3420211"/>
                              </a:lnTo>
                              <a:lnTo>
                                <a:pt x="5980430" y="3271507"/>
                              </a:lnTo>
                              <a:lnTo>
                                <a:pt x="5980430" y="3122803"/>
                              </a:lnTo>
                              <a:close/>
                            </a:path>
                            <a:path w="5980430" h="7286625">
                              <a:moveTo>
                                <a:pt x="5980430" y="0"/>
                              </a:moveTo>
                              <a:lnTo>
                                <a:pt x="0" y="0"/>
                              </a:lnTo>
                              <a:lnTo>
                                <a:pt x="0" y="148704"/>
                              </a:lnTo>
                              <a:lnTo>
                                <a:pt x="0" y="297408"/>
                              </a:lnTo>
                              <a:lnTo>
                                <a:pt x="0" y="3122790"/>
                              </a:lnTo>
                              <a:lnTo>
                                <a:pt x="5980430" y="3122790"/>
                              </a:lnTo>
                              <a:lnTo>
                                <a:pt x="5980430" y="148704"/>
                              </a:lnTo>
                              <a:lnTo>
                                <a:pt x="59804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2E2E2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6DE179" id="Freeform: Shape 9" o:spid="_x0000_s1026" style="position:absolute;margin-left:70.55pt;margin-top:4pt;width:470.9pt;height:573.75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0430,7286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" path="m5980430,6691706l,6691706r,148704l,6989102r,148704l,7286511r5980430,l5980430,7137806r,-148704l5980430,6840410r,-148704xem5980430,6096889l,6096889r,148704l,6394285r,148704l,6691693r5980430,l5980430,6542989r,-148704l5980430,6245593r,-148704xem5980430,5502072l,5502072r,148691l,5799480r,148692l,6096876r5980430,l5980430,5948172r,-148692l5980430,5650776r,-148704xem5980430,4907254l,4907254r,148692l,5204663r,148692l,5502059r5980430,l5980430,5353355r,-148692l5980430,5055959r,-148705xem5980430,4312437l,4312437r,148692l,4609846r,148691l,4907242r5980430,l5980430,4758537r,-148691l5980430,4461141r,-148704xem5980430,3717620l,3717620r,148691l,4015028r,148692l,4312424r5980430,l5980430,4163720r,-148692l5980430,3866324r,-148704xem5980430,3122803l,3122803r,148691l,3420211r,148692l,3717607r5980430,l5980430,3568903r,-148692l5980430,3271507r,-148704xem5980430,l,,,148704,,297408,,3122790r5980430,l5980430,148704,5980430,xe" fillcolor="#e2e2e2" stroked="f">
                <v:path arrowok="t"/>
                <w10:wrap anchorx="page"/>
              </v:shape>
            </w:pict>
          </mc:Fallback>
        </mc:AlternateContent>
      </w:r>
      <w:r>
        <w:t>self.basic_sth</w:t>
      </w:r>
      <w:r>
        <w:rPr>
          <w:spacing w:val="-1"/>
        </w:rPr>
        <w:t xml:space="preserve"> </w:t>
      </w:r>
      <w:r>
        <w:t>=</w:t>
      </w:r>
      <w:r>
        <w:rPr>
          <w:spacing w:val="-2"/>
        </w:rPr>
        <w:t xml:space="preserve"> </w:t>
      </w:r>
      <w:r>
        <w:rPr>
          <w:spacing w:val="-10"/>
        </w:rPr>
        <w:t>0</w:t>
      </w:r>
    </w:p>
    <w:p w14:paraId="39835244" w14:textId="77777777" w:rsidR="00774A4A" w:rsidRDefault="00A9291D">
      <w:pPr>
        <w:pStyle w:val="a3"/>
        <w:spacing w:before="234"/>
        <w:ind w:left="579"/>
      </w:pPr>
      <w:r>
        <w:t>def</w:t>
      </w:r>
      <w:r>
        <w:rPr>
          <w:spacing w:val="-1"/>
        </w:rPr>
        <w:t xml:space="preserve"> </w:t>
      </w:r>
      <w:r>
        <w:rPr>
          <w:spacing w:val="-2"/>
        </w:rPr>
        <w:t>print_self(self):</w:t>
      </w:r>
    </w:p>
    <w:p w14:paraId="39835245" w14:textId="77777777" w:rsidR="00774A4A" w:rsidRDefault="00A9291D">
      <w:pPr>
        <w:pStyle w:val="a3"/>
        <w:ind w:left="1019"/>
      </w:pPr>
      <w:r>
        <w:t>print(type(self)</w:t>
      </w:r>
      <w:r>
        <w:rPr>
          <w:spacing w:val="-4"/>
        </w:rPr>
        <w:t xml:space="preserve"> </w:t>
      </w:r>
      <w:r>
        <w:t>,'Functions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herit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rPr>
          <w:spacing w:val="-2"/>
        </w:rPr>
        <w:t>default')</w:t>
      </w:r>
    </w:p>
    <w:p w14:paraId="39835246" w14:textId="77777777" w:rsidR="00774A4A" w:rsidRDefault="00774A4A">
      <w:pPr>
        <w:pStyle w:val="a3"/>
        <w:ind w:left="0"/>
      </w:pPr>
    </w:p>
    <w:p w14:paraId="39835247" w14:textId="77777777" w:rsidR="00774A4A" w:rsidRDefault="00A9291D">
      <w:pPr>
        <w:pStyle w:val="a3"/>
        <w:ind w:left="579"/>
      </w:pPr>
      <w:r>
        <w:t>def</w:t>
      </w:r>
      <w:r>
        <w:rPr>
          <w:spacing w:val="-1"/>
        </w:rPr>
        <w:t xml:space="preserve"> </w:t>
      </w:r>
      <w:r>
        <w:rPr>
          <w:spacing w:val="54"/>
          <w:w w:val="150"/>
          <w:u w:val="single"/>
        </w:rPr>
        <w:t xml:space="preserve"> </w:t>
      </w:r>
      <w:r>
        <w:rPr>
          <w:spacing w:val="-2"/>
        </w:rPr>
        <w:t>lalala(self):</w:t>
      </w:r>
    </w:p>
    <w:p w14:paraId="39835248" w14:textId="75B977A7" w:rsidR="00774A4A" w:rsidRDefault="00A9291D">
      <w:pPr>
        <w:pStyle w:val="a3"/>
        <w:ind w:right="222" w:firstLine="879"/>
      </w:pPr>
      <w:r>
        <w:t>print(type(self),</w:t>
      </w:r>
      <w:r>
        <w:rPr>
          <w:spacing w:val="-2"/>
        </w:rPr>
        <w:t xml:space="preserve"> </w:t>
      </w:r>
      <w:r>
        <w:t>'it</w:t>
      </w:r>
      <w:r>
        <w:rPr>
          <w:spacing w:val="-3"/>
        </w:rPr>
        <w:t xml:space="preserve"> </w:t>
      </w:r>
      <w:r>
        <w:t>could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herited</w:t>
      </w:r>
      <w:r>
        <w:rPr>
          <w:spacing w:val="-3"/>
        </w:rPr>
        <w:t xml:space="preserve"> </w:t>
      </w:r>
      <w:r>
        <w:t>because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rite</w:t>
      </w:r>
      <w:r>
        <w:rPr>
          <w:spacing w:val="-2"/>
        </w:rPr>
        <w:t xml:space="preserve"> </w:t>
      </w:r>
      <w:r>
        <w:rPr>
          <w:spacing w:val="40"/>
          <w:u w:val="single"/>
        </w:rPr>
        <w:t xml:space="preserve">  </w:t>
      </w:r>
      <w:r>
        <w:t>in</w:t>
      </w:r>
      <w:r>
        <w:rPr>
          <w:spacing w:val="-2"/>
        </w:rPr>
        <w:t xml:space="preserve"> </w:t>
      </w:r>
      <w:r>
        <w:t xml:space="preserve">the </w:t>
      </w:r>
      <w:proofErr w:type="spellStart"/>
      <w:r>
        <w:t>functin</w:t>
      </w:r>
      <w:proofErr w:type="spellEnd"/>
      <w:r>
        <w:t xml:space="preserve"> </w:t>
      </w:r>
      <w:proofErr w:type="gramStart"/>
      <w:r>
        <w:t>name</w:t>
      </w:r>
      <w:proofErr w:type="gramEnd"/>
      <w:r w:rsidR="00091FC8">
        <w:t xml:space="preserve"> so it is a private method</w:t>
      </w:r>
      <w:r>
        <w:t>')</w:t>
      </w:r>
    </w:p>
    <w:p w14:paraId="39835249" w14:textId="77777777" w:rsidR="00774A4A" w:rsidRDefault="00774A4A">
      <w:pPr>
        <w:pStyle w:val="a3"/>
        <w:ind w:left="0"/>
      </w:pPr>
    </w:p>
    <w:p w14:paraId="3983524A" w14:textId="77777777" w:rsidR="00774A4A" w:rsidRDefault="00A9291D">
      <w:pPr>
        <w:pStyle w:val="a3"/>
        <w:ind w:left="579" w:right="7347"/>
      </w:pPr>
      <w:r>
        <w:rPr>
          <w:spacing w:val="-2"/>
        </w:rPr>
        <w:t xml:space="preserve">@staticmethod </w:t>
      </w:r>
      <w:r>
        <w:t>def sfunc():</w:t>
      </w:r>
    </w:p>
    <w:p w14:paraId="3983524B" w14:textId="77777777" w:rsidR="00774A4A" w:rsidRDefault="00A9291D">
      <w:pPr>
        <w:pStyle w:val="a3"/>
        <w:ind w:left="1019"/>
      </w:pPr>
      <w:r>
        <w:t>print('this</w:t>
      </w:r>
      <w:r>
        <w:rPr>
          <w:spacing w:val="-1"/>
        </w:rPr>
        <w:t xml:space="preserve"> </w:t>
      </w:r>
      <w:r>
        <w:t>function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needs</w:t>
      </w:r>
      <w:r>
        <w:rPr>
          <w:spacing w:val="-1"/>
        </w:rPr>
        <w:t xml:space="preserve"> </w:t>
      </w:r>
      <w:r>
        <w:t>self,</w:t>
      </w:r>
      <w:r>
        <w:rPr>
          <w:spacing w:val="-1"/>
        </w:rPr>
        <w:t xml:space="preserve"> </w:t>
      </w:r>
      <w:r>
        <w:t>because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belong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 xml:space="preserve">Class, </w:t>
      </w:r>
      <w:r>
        <w:rPr>
          <w:spacing w:val="-5"/>
        </w:rPr>
        <w:t>not</w:t>
      </w:r>
    </w:p>
    <w:p w14:paraId="3983524C" w14:textId="77777777" w:rsidR="00774A4A" w:rsidRDefault="00A9291D">
      <w:pPr>
        <w:pStyle w:val="a3"/>
      </w:pPr>
      <w:r>
        <w:rPr>
          <w:spacing w:val="-2"/>
        </w:rPr>
        <w:t>object')</w:t>
      </w:r>
    </w:p>
    <w:p w14:paraId="3983524D" w14:textId="77777777" w:rsidR="00774A4A" w:rsidRDefault="00A9291D">
      <w:pPr>
        <w:pStyle w:val="a3"/>
        <w:ind w:left="1019"/>
      </w:pPr>
      <w:r>
        <w:t>print('call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rPr>
          <w:spacing w:val="-2"/>
        </w:rPr>
        <w:t>BasicClass.sfunc()')</w:t>
      </w:r>
    </w:p>
    <w:p w14:paraId="3983524E" w14:textId="77777777" w:rsidR="00774A4A" w:rsidRDefault="00774A4A">
      <w:pPr>
        <w:pStyle w:val="a3"/>
        <w:ind w:left="0"/>
      </w:pPr>
    </w:p>
    <w:p w14:paraId="3983524F" w14:textId="77777777" w:rsidR="00774A4A" w:rsidRDefault="00A9291D">
      <w:pPr>
        <w:pStyle w:val="a3"/>
      </w:pPr>
      <w:r>
        <w:t>class</w:t>
      </w:r>
      <w:r>
        <w:rPr>
          <w:spacing w:val="-1"/>
        </w:rPr>
        <w:t xml:space="preserve"> </w:t>
      </w:r>
      <w:r>
        <w:rPr>
          <w:spacing w:val="-2"/>
        </w:rPr>
        <w:t>A(BaseClass):</w:t>
      </w:r>
    </w:p>
    <w:p w14:paraId="39835250" w14:textId="77777777" w:rsidR="00774A4A" w:rsidRDefault="00A9291D">
      <w:pPr>
        <w:pStyle w:val="a3"/>
        <w:ind w:left="579"/>
      </w:pPr>
      <w:r>
        <w:t>def</w:t>
      </w:r>
      <w:r>
        <w:rPr>
          <w:spacing w:val="-2"/>
        </w:rPr>
        <w:t xml:space="preserve"> </w:t>
      </w:r>
      <w:r>
        <w:rPr>
          <w:spacing w:val="55"/>
          <w:w w:val="150"/>
          <w:u w:val="single"/>
        </w:rPr>
        <w:t xml:space="preserve"> </w:t>
      </w:r>
      <w:r>
        <w:t>init</w:t>
      </w:r>
      <w:r>
        <w:rPr>
          <w:spacing w:val="54"/>
          <w:w w:val="150"/>
          <w:u w:val="single"/>
        </w:rPr>
        <w:t xml:space="preserve"> </w:t>
      </w:r>
      <w:r>
        <w:rPr>
          <w:spacing w:val="-2"/>
        </w:rPr>
        <w:t>(self):</w:t>
      </w:r>
    </w:p>
    <w:p w14:paraId="39835251" w14:textId="77777777" w:rsidR="00774A4A" w:rsidRDefault="00A9291D">
      <w:pPr>
        <w:pStyle w:val="a3"/>
        <w:ind w:left="1019" w:right="2066"/>
      </w:pPr>
      <w:r>
        <w:t>super().</w:t>
      </w:r>
      <w:r>
        <w:rPr>
          <w:spacing w:val="80"/>
          <w:u w:val="single"/>
        </w:rPr>
        <w:t xml:space="preserve"> </w:t>
      </w:r>
      <w:r>
        <w:t>init</w:t>
      </w:r>
      <w:r>
        <w:rPr>
          <w:spacing w:val="80"/>
          <w:u w:val="single"/>
        </w:rPr>
        <w:t xml:space="preserve"> </w:t>
      </w:r>
      <w:r>
        <w:t>()</w:t>
      </w:r>
      <w:r>
        <w:rPr>
          <w:spacing w:val="-2"/>
        </w:rPr>
        <w:t xml:space="preserve"> </w:t>
      </w:r>
      <w:r w:rsidRPr="00262062">
        <w:rPr>
          <w:color w:val="00B050"/>
        </w:rPr>
        <w:t>#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called</w:t>
      </w:r>
      <w:r w:rsidRPr="00262062">
        <w:rPr>
          <w:color w:val="00B050"/>
          <w:spacing w:val="-2"/>
        </w:rPr>
        <w:t xml:space="preserve"> </w:t>
      </w:r>
      <w:r w:rsidRPr="00262062">
        <w:rPr>
          <w:color w:val="00B050"/>
          <w:spacing w:val="80"/>
          <w:u w:val="single"/>
        </w:rPr>
        <w:t xml:space="preserve"> </w:t>
      </w:r>
      <w:r w:rsidRPr="00262062">
        <w:rPr>
          <w:color w:val="00B050"/>
        </w:rPr>
        <w:t>init</w:t>
      </w:r>
      <w:r w:rsidRPr="00262062">
        <w:rPr>
          <w:color w:val="00B050"/>
          <w:spacing w:val="40"/>
          <w:u w:val="single"/>
        </w:rPr>
        <w:t xml:space="preserve">  </w:t>
      </w:r>
      <w:r w:rsidRPr="00262062">
        <w:rPr>
          <w:color w:val="00B050"/>
        </w:rPr>
        <w:t>of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super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 xml:space="preserve">class </w:t>
      </w:r>
      <w:r>
        <w:t>self.a_sth = 1</w:t>
      </w:r>
    </w:p>
    <w:p w14:paraId="39835252" w14:textId="77777777" w:rsidR="00774A4A" w:rsidRDefault="00774A4A">
      <w:pPr>
        <w:pStyle w:val="a3"/>
        <w:ind w:left="0"/>
      </w:pPr>
    </w:p>
    <w:p w14:paraId="39835253" w14:textId="77777777" w:rsidR="00774A4A" w:rsidRDefault="00A9291D">
      <w:pPr>
        <w:pStyle w:val="a3"/>
      </w:pPr>
      <w:r>
        <w:t>class</w:t>
      </w:r>
      <w:r>
        <w:rPr>
          <w:spacing w:val="-1"/>
        </w:rPr>
        <w:t xml:space="preserve"> </w:t>
      </w:r>
      <w:r>
        <w:rPr>
          <w:spacing w:val="-2"/>
        </w:rPr>
        <w:t>B(BaseClass):</w:t>
      </w:r>
    </w:p>
    <w:p w14:paraId="39835254" w14:textId="77777777" w:rsidR="00774A4A" w:rsidRDefault="00A9291D">
      <w:pPr>
        <w:pStyle w:val="a3"/>
        <w:ind w:left="579"/>
      </w:pPr>
      <w:r>
        <w:t>def</w:t>
      </w:r>
      <w:r>
        <w:rPr>
          <w:spacing w:val="-2"/>
        </w:rPr>
        <w:t xml:space="preserve"> </w:t>
      </w:r>
      <w:r>
        <w:rPr>
          <w:spacing w:val="55"/>
          <w:w w:val="150"/>
          <w:u w:val="single"/>
        </w:rPr>
        <w:t xml:space="preserve"> </w:t>
      </w:r>
      <w:r>
        <w:t>init</w:t>
      </w:r>
      <w:r>
        <w:rPr>
          <w:spacing w:val="54"/>
          <w:w w:val="150"/>
          <w:u w:val="single"/>
        </w:rPr>
        <w:t xml:space="preserve"> </w:t>
      </w:r>
      <w:r>
        <w:rPr>
          <w:spacing w:val="-2"/>
        </w:rPr>
        <w:t>(self):</w:t>
      </w:r>
    </w:p>
    <w:p w14:paraId="39835255" w14:textId="77777777" w:rsidR="00774A4A" w:rsidRPr="00262062" w:rsidRDefault="00A9291D">
      <w:pPr>
        <w:pStyle w:val="a3"/>
        <w:ind w:firstLine="879"/>
        <w:rPr>
          <w:color w:val="00B050"/>
        </w:rPr>
      </w:pPr>
      <w:r w:rsidRPr="00262062">
        <w:rPr>
          <w:color w:val="00B050"/>
        </w:rPr>
        <w:t>#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if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you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do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not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write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super().</w:t>
      </w:r>
      <w:r w:rsidRPr="00262062">
        <w:rPr>
          <w:color w:val="00B050"/>
          <w:spacing w:val="80"/>
          <w:u w:val="single"/>
        </w:rPr>
        <w:t xml:space="preserve"> </w:t>
      </w:r>
      <w:r w:rsidRPr="00262062">
        <w:rPr>
          <w:color w:val="00B050"/>
        </w:rPr>
        <w:t>init</w:t>
      </w:r>
      <w:r w:rsidRPr="00262062">
        <w:rPr>
          <w:color w:val="00B050"/>
          <w:spacing w:val="80"/>
          <w:u w:val="single"/>
        </w:rPr>
        <w:t xml:space="preserve"> </w:t>
      </w:r>
      <w:r w:rsidRPr="00262062">
        <w:rPr>
          <w:color w:val="00B050"/>
        </w:rPr>
        <w:t>()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here,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you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can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not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use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basic_sth</w:t>
      </w:r>
      <w:r w:rsidRPr="00262062">
        <w:rPr>
          <w:color w:val="00B050"/>
          <w:spacing w:val="-3"/>
        </w:rPr>
        <w:t xml:space="preserve"> </w:t>
      </w:r>
      <w:r w:rsidRPr="00262062">
        <w:rPr>
          <w:color w:val="00B050"/>
        </w:rPr>
        <w:t>from the baseclass</w:t>
      </w:r>
    </w:p>
    <w:p w14:paraId="39835256" w14:textId="77777777" w:rsidR="00774A4A" w:rsidRDefault="00A9291D">
      <w:pPr>
        <w:pStyle w:val="a3"/>
        <w:ind w:left="1019"/>
      </w:pPr>
      <w:r>
        <w:t>self.b_sth</w:t>
      </w:r>
      <w:r>
        <w:rPr>
          <w:spacing w:val="-2"/>
        </w:rPr>
        <w:t xml:space="preserve"> </w:t>
      </w:r>
      <w:r>
        <w:t xml:space="preserve">= </w:t>
      </w:r>
      <w:r>
        <w:rPr>
          <w:spacing w:val="-10"/>
        </w:rPr>
        <w:t>2</w:t>
      </w:r>
    </w:p>
    <w:p w14:paraId="39835257" w14:textId="77777777" w:rsidR="00774A4A" w:rsidRDefault="00774A4A">
      <w:pPr>
        <w:pStyle w:val="a3"/>
        <w:ind w:left="0"/>
      </w:pPr>
    </w:p>
    <w:p w14:paraId="39835258" w14:textId="77777777" w:rsidR="00774A4A" w:rsidRDefault="00774A4A">
      <w:pPr>
        <w:pStyle w:val="a3"/>
        <w:ind w:left="0"/>
      </w:pPr>
    </w:p>
    <w:p w14:paraId="39835259" w14:textId="77777777" w:rsidR="00774A4A" w:rsidRDefault="00A9291D">
      <w:pPr>
        <w:pStyle w:val="a3"/>
      </w:pPr>
      <w:r>
        <w:t>c =</w:t>
      </w:r>
      <w:r>
        <w:rPr>
          <w:spacing w:val="-1"/>
        </w:rPr>
        <w:t xml:space="preserve"> </w:t>
      </w:r>
      <w:r>
        <w:rPr>
          <w:spacing w:val="-2"/>
        </w:rPr>
        <w:t>BaseClass()</w:t>
      </w:r>
    </w:p>
    <w:p w14:paraId="3983525A" w14:textId="77777777" w:rsidR="00774A4A" w:rsidRDefault="00A9291D">
      <w:pPr>
        <w:pStyle w:val="a3"/>
      </w:pPr>
      <w:r>
        <w:t>a =</w:t>
      </w:r>
      <w:r>
        <w:rPr>
          <w:spacing w:val="-1"/>
        </w:rPr>
        <w:t xml:space="preserve"> </w:t>
      </w:r>
      <w:r>
        <w:rPr>
          <w:spacing w:val="-5"/>
        </w:rPr>
        <w:t>A()</w:t>
      </w:r>
    </w:p>
    <w:p w14:paraId="3983525B" w14:textId="77777777" w:rsidR="00774A4A" w:rsidRDefault="00A9291D">
      <w:pPr>
        <w:pStyle w:val="a3"/>
      </w:pPr>
      <w:r>
        <w:t>b =</w:t>
      </w:r>
      <w:r>
        <w:rPr>
          <w:spacing w:val="-1"/>
        </w:rPr>
        <w:t xml:space="preserve"> </w:t>
      </w:r>
      <w:r>
        <w:rPr>
          <w:spacing w:val="-5"/>
        </w:rPr>
        <w:t>B()</w:t>
      </w:r>
    </w:p>
    <w:p w14:paraId="3983525C" w14:textId="77777777" w:rsidR="00774A4A" w:rsidRDefault="00774A4A">
      <w:pPr>
        <w:pStyle w:val="a3"/>
        <w:ind w:left="0"/>
      </w:pPr>
    </w:p>
    <w:p w14:paraId="3983525D" w14:textId="77777777" w:rsidR="00774A4A" w:rsidRDefault="00A9291D">
      <w:pPr>
        <w:pStyle w:val="a3"/>
        <w:ind w:right="7959"/>
        <w:jc w:val="both"/>
      </w:pPr>
      <w:r>
        <w:rPr>
          <w:spacing w:val="-2"/>
        </w:rPr>
        <w:t>c.print_self() a.print_self() b.print_self()</w:t>
      </w:r>
    </w:p>
    <w:p w14:paraId="3983525E" w14:textId="77777777" w:rsidR="00774A4A" w:rsidRDefault="00774A4A">
      <w:pPr>
        <w:pStyle w:val="a3"/>
        <w:ind w:left="0"/>
      </w:pPr>
    </w:p>
    <w:p w14:paraId="3983525F" w14:textId="77777777" w:rsidR="00774A4A" w:rsidRDefault="00A9291D">
      <w:pPr>
        <w:pStyle w:val="a3"/>
        <w:ind w:right="7574"/>
      </w:pPr>
      <w:r>
        <w:rPr>
          <w:spacing w:val="-2"/>
        </w:rPr>
        <w:t xml:space="preserve">BaseClass.sfunc() </w:t>
      </w:r>
      <w:r w:rsidRPr="00262062">
        <w:rPr>
          <w:color w:val="00B050"/>
        </w:rPr>
        <w:t xml:space="preserve"># or you can use </w:t>
      </w:r>
      <w:r>
        <w:rPr>
          <w:spacing w:val="-2"/>
        </w:rPr>
        <w:t>a.sfunc()</w:t>
      </w:r>
    </w:p>
    <w:p w14:paraId="39835260" w14:textId="77777777" w:rsidR="00774A4A" w:rsidRDefault="00A9291D">
      <w:pPr>
        <w:pStyle w:val="a3"/>
      </w:pPr>
      <w:r>
        <w:rPr>
          <w:spacing w:val="-2"/>
        </w:rPr>
        <w:t>b.sfunc()</w:t>
      </w:r>
    </w:p>
    <w:p w14:paraId="39835261" w14:textId="77777777" w:rsidR="00774A4A" w:rsidRDefault="00A9291D">
      <w:pPr>
        <w:pStyle w:val="a3"/>
      </w:pPr>
      <w:r>
        <w:rPr>
          <w:spacing w:val="-2"/>
        </w:rPr>
        <w:t>c.sfunc()</w:t>
      </w:r>
    </w:p>
    <w:p w14:paraId="39835262" w14:textId="77777777" w:rsidR="00774A4A" w:rsidRDefault="00774A4A">
      <w:pPr>
        <w:pStyle w:val="a3"/>
        <w:ind w:left="0"/>
      </w:pPr>
    </w:p>
    <w:p w14:paraId="39835263" w14:textId="77777777" w:rsidR="00774A4A" w:rsidRDefault="00774A4A">
      <w:pPr>
        <w:pStyle w:val="a3"/>
        <w:ind w:left="0"/>
      </w:pPr>
    </w:p>
    <w:p w14:paraId="39835264" w14:textId="2877FE09" w:rsidR="00774A4A" w:rsidRDefault="00A9291D">
      <w:pPr>
        <w:pStyle w:val="a3"/>
        <w:ind w:right="6139"/>
      </w:pPr>
      <w:r>
        <w:rPr>
          <w:spacing w:val="-2"/>
        </w:rPr>
        <w:t xml:space="preserve">print(c.basic_sth) </w:t>
      </w:r>
      <w:r>
        <w:t>print(a.basic_sth,</w:t>
      </w:r>
      <w:r>
        <w:rPr>
          <w:spacing w:val="-28"/>
        </w:rPr>
        <w:t xml:space="preserve"> </w:t>
      </w:r>
      <w:r>
        <w:t>a.a_sth) print(b.b_sth)</w:t>
      </w:r>
    </w:p>
    <w:p w14:paraId="39835265" w14:textId="77777777" w:rsidR="00774A4A" w:rsidRDefault="00774A4A">
      <w:pPr>
        <w:pStyle w:val="a3"/>
        <w:ind w:left="0"/>
      </w:pPr>
    </w:p>
    <w:p w14:paraId="39835266" w14:textId="77777777" w:rsidR="00774A4A" w:rsidRPr="00262062" w:rsidRDefault="00A9291D">
      <w:pPr>
        <w:pStyle w:val="a3"/>
        <w:rPr>
          <w:color w:val="00B050"/>
        </w:rPr>
      </w:pPr>
      <w:r w:rsidRPr="00262062">
        <w:rPr>
          <w:color w:val="00B050"/>
        </w:rPr>
        <w:t>#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try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to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>imagine</w:t>
      </w:r>
      <w:r w:rsidRPr="00262062">
        <w:rPr>
          <w:color w:val="00B050"/>
          <w:spacing w:val="-1"/>
        </w:rPr>
        <w:t xml:space="preserve"> </w:t>
      </w:r>
      <w:r w:rsidRPr="00262062">
        <w:rPr>
          <w:color w:val="00B050"/>
        </w:rPr>
        <w:t xml:space="preserve">the </w:t>
      </w:r>
      <w:r w:rsidRPr="00262062">
        <w:rPr>
          <w:color w:val="00B050"/>
          <w:spacing w:val="-2"/>
        </w:rPr>
        <w:t>output</w:t>
      </w:r>
    </w:p>
    <w:p w14:paraId="39835268" w14:textId="77777777" w:rsidR="00774A4A" w:rsidRDefault="00774A4A">
      <w:pPr>
        <w:pStyle w:val="a3"/>
        <w:ind w:left="0"/>
      </w:pPr>
    </w:p>
    <w:p w14:paraId="39835269" w14:textId="77777777" w:rsidR="00774A4A" w:rsidRDefault="00774A4A">
      <w:pPr>
        <w:pStyle w:val="a3"/>
        <w:spacing w:before="6"/>
        <w:ind w:left="0"/>
      </w:pPr>
    </w:p>
    <w:p w14:paraId="3983526A" w14:textId="77777777" w:rsidR="00774A4A" w:rsidRDefault="00A9291D">
      <w:pPr>
        <w:ind w:left="140"/>
        <w:rPr>
          <w:rFonts w:ascii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7" behindDoc="1" locked="0" layoutInCell="1" allowOverlap="1" wp14:anchorId="39835299" wp14:editId="3983529A">
                <wp:simplePos x="0" y="0"/>
                <wp:positionH relativeFrom="page">
                  <wp:posOffset>895985</wp:posOffset>
                </wp:positionH>
                <wp:positionV relativeFrom="paragraph">
                  <wp:posOffset>233042</wp:posOffset>
                </wp:positionV>
                <wp:extent cx="5980430" cy="548005"/>
                <wp:effectExtent l="0" t="0" r="0" b="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548005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E" w14:textId="77777777" w:rsidR="00774A4A" w:rsidRDefault="00A9291D">
                            <w:pPr>
                              <w:pStyle w:val="a3"/>
                              <w:ind w:left="29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As a python beginner, you only need to understand process-oriented and object- oriented.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ll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w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how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o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ork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different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paradigms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using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the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example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of</w:t>
                            </w:r>
                            <w:r>
                              <w:rPr>
                                <w:color w:val="00000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'how to put elephants in the fridge.'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835299" id="Text Box 10" o:spid="_x0000_s1031" type="#_x0000_t202" style="position:absolute;left:0;text-align:left;margin-left:70.55pt;margin-top:18.35pt;width:470.9pt;height:43.15pt;z-index:-251658233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" fillcolor="#e2e2e2" stroked="f">
                <v:textbox inset="0,0,0,0">
                  <w:txbxContent>
                    <w:p w14:paraId="398352AE" w14:textId="77777777" w:rsidR="00774A4A" w:rsidRDefault="00A9291D">
                      <w:pPr>
                        <w:pStyle w:val="a3"/>
                        <w:ind w:left="29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As a python beginner, you only need to understand process-oriented and object- oriented.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ll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w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how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o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ork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different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paradigms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using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the</w:t>
                      </w:r>
                      <w:r>
                        <w:rPr>
                          <w:color w:val="000000"/>
                          <w:spacing w:val="-4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example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of</w:t>
                      </w:r>
                      <w:r>
                        <w:rPr>
                          <w:color w:val="000000"/>
                          <w:spacing w:val="-3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'how to put elephants in the fridge.'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rFonts w:ascii="Arial"/>
          <w:sz w:val="28"/>
        </w:rPr>
        <w:t>Part</w:t>
      </w:r>
      <w:r>
        <w:rPr>
          <w:rFonts w:ascii="Arial"/>
          <w:spacing w:val="-3"/>
          <w:sz w:val="28"/>
        </w:rPr>
        <w:t xml:space="preserve"> </w:t>
      </w:r>
      <w:r>
        <w:rPr>
          <w:rFonts w:ascii="Arial"/>
          <w:sz w:val="28"/>
        </w:rPr>
        <w:t>1.</w:t>
      </w:r>
      <w:r>
        <w:rPr>
          <w:rFonts w:ascii="Arial"/>
          <w:spacing w:val="-2"/>
          <w:sz w:val="28"/>
        </w:rPr>
        <w:t xml:space="preserve"> </w:t>
      </w:r>
      <w:r>
        <w:rPr>
          <w:rFonts w:ascii="Arial"/>
          <w:sz w:val="28"/>
        </w:rPr>
        <w:t>Basic</w:t>
      </w:r>
      <w:r>
        <w:rPr>
          <w:rFonts w:ascii="Arial"/>
          <w:spacing w:val="-2"/>
          <w:sz w:val="28"/>
        </w:rPr>
        <w:t xml:space="preserve"> </w:t>
      </w:r>
      <w:r>
        <w:rPr>
          <w:rFonts w:ascii="Arial"/>
          <w:sz w:val="28"/>
        </w:rPr>
        <w:t>Programming</w:t>
      </w:r>
      <w:r>
        <w:rPr>
          <w:rFonts w:ascii="Arial"/>
          <w:spacing w:val="-2"/>
          <w:sz w:val="28"/>
        </w:rPr>
        <w:t xml:space="preserve"> Paradigm</w:t>
      </w:r>
    </w:p>
    <w:p w14:paraId="3983526B" w14:textId="77777777" w:rsidR="00774A4A" w:rsidRDefault="00774A4A">
      <w:pPr>
        <w:rPr>
          <w:rFonts w:ascii="Arial"/>
          <w:sz w:val="28"/>
        </w:rPr>
        <w:sectPr w:rsidR="00774A4A" w:rsidSect="008F5169">
          <w:pgSz w:w="12240" w:h="15840"/>
          <w:pgMar w:top="1360" w:right="1300" w:bottom="280" w:left="1300" w:header="720" w:footer="720" w:gutter="0"/>
          <w:cols w:space="720"/>
        </w:sectPr>
      </w:pPr>
    </w:p>
    <w:p w14:paraId="3983526C" w14:textId="77777777" w:rsidR="00774A4A" w:rsidRDefault="00A9291D">
      <w:pPr>
        <w:pStyle w:val="a3"/>
        <w:ind w:left="111"/>
        <w:rPr>
          <w:rFonts w:ascii="Arial"/>
        </w:rPr>
      </w:pPr>
      <w:r>
        <w:rPr>
          <w:rFonts w:ascii="Arial"/>
          <w:noProof/>
        </w:rPr>
        <w:lastRenderedPageBreak/>
        <mc:AlternateContent>
          <mc:Choice Requires="wps">
            <w:drawing>
              <wp:inline distT="0" distB="0" distL="0" distR="0" wp14:anchorId="3983529B" wp14:editId="3983529C">
                <wp:extent cx="5980430" cy="6496050"/>
                <wp:effectExtent l="0" t="0" r="0" b="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80430" cy="6496050"/>
                        </a:xfrm>
                        <a:prstGeom prst="rect">
                          <a:avLst/>
                        </a:prstGeom>
                        <a:solidFill>
                          <a:srgbClr val="E2E2E2"/>
                        </a:solidFill>
                      </wps:spPr>
                      <wps:txbx>
                        <w:txbxContent>
                          <w:p w14:paraId="398352AF" w14:textId="77777777" w:rsidR="00774A4A" w:rsidRPr="00262062" w:rsidRDefault="00A9291D">
                            <w:pPr>
                              <w:pStyle w:val="a3"/>
                              <w:ind w:left="468"/>
                              <w:rPr>
                                <w:color w:val="00B05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A.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Process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 xml:space="preserve">oriented 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>programming</w:t>
                            </w:r>
                          </w:p>
                          <w:p w14:paraId="398352B0" w14:textId="77777777" w:rsidR="00774A4A" w:rsidRDefault="00A9291D">
                            <w:pPr>
                              <w:pStyle w:val="a3"/>
                              <w:spacing w:before="234"/>
                              <w:ind w:left="468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e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main():</w:t>
                            </w:r>
                          </w:p>
                          <w:p w14:paraId="398352B1" w14:textId="77777777" w:rsidR="00774A4A" w:rsidRPr="00262062" w:rsidRDefault="00A9291D">
                            <w:pPr>
                              <w:pStyle w:val="a3"/>
                              <w:ind w:left="908"/>
                              <w:rPr>
                                <w:color w:val="00B05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he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flow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chart is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>always:</w:t>
                            </w:r>
                          </w:p>
                          <w:p w14:paraId="398352B2" w14:textId="77777777" w:rsidR="00774A4A" w:rsidRDefault="00A9291D">
                            <w:pPr>
                              <w:pStyle w:val="a3"/>
                              <w:ind w:left="908" w:right="4942"/>
                              <w:rPr>
                                <w:color w:val="00000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do</w:t>
                            </w:r>
                            <w:r w:rsidRPr="00262062">
                              <w:rPr>
                                <w:color w:val="00B050"/>
                                <w:spacing w:val="-1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[action]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o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 xml:space="preserve">[sth]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open_fridge() let_in(elephant_data) close_fridge()</w:t>
                            </w:r>
                          </w:p>
                          <w:p w14:paraId="398352B3" w14:textId="77777777" w:rsidR="00774A4A" w:rsidRDefault="00A9291D">
                            <w:pPr>
                              <w:pStyle w:val="a3"/>
                              <w:spacing w:before="158" w:line="470" w:lineRule="atLeast"/>
                              <w:ind w:left="468" w:right="4942"/>
                              <w:rPr>
                                <w:color w:val="00000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B.</w:t>
                            </w:r>
                            <w:r w:rsidRPr="00262062">
                              <w:rPr>
                                <w:color w:val="00B050"/>
                                <w:spacing w:val="-1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Object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oriented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 xml:space="preserve">programming </w:t>
                            </w:r>
                            <w:r>
                              <w:rPr>
                                <w:color w:val="000000"/>
                              </w:rPr>
                              <w:t>class BaseFridge:</w:t>
                            </w:r>
                          </w:p>
                          <w:p w14:paraId="398352B4" w14:textId="77777777" w:rsidR="00774A4A" w:rsidRDefault="00A9291D">
                            <w:pPr>
                              <w:pStyle w:val="a3"/>
                              <w:ind w:left="1348" w:right="5935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init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(): self.container</w:t>
                            </w:r>
                            <w:r>
                              <w:rPr>
                                <w:color w:val="000000"/>
                                <w:spacing w:val="-19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color w:val="000000"/>
                                <w:spacing w:val="-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[]</w:t>
                            </w:r>
                          </w:p>
                          <w:p w14:paraId="398352B5" w14:textId="77777777" w:rsidR="00774A4A" w:rsidRDefault="00A9291D">
                            <w:pPr>
                              <w:pStyle w:val="a3"/>
                              <w:ind w:left="1348" w:right="6484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open(self)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6" w14:textId="77777777" w:rsidR="00774A4A" w:rsidRDefault="00A9291D">
                            <w:pPr>
                              <w:pStyle w:val="a3"/>
                              <w:ind w:left="1348" w:right="6484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close(self)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7" w14:textId="77777777" w:rsidR="00774A4A" w:rsidRDefault="00A9291D">
                            <w:pPr>
                              <w:pStyle w:val="a3"/>
                              <w:ind w:left="1348" w:right="4899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def put(self, target):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self.open() self.container.append(target) self.close()</w:t>
                            </w:r>
                          </w:p>
                          <w:p w14:paraId="398352B8" w14:textId="77777777" w:rsidR="00774A4A" w:rsidRDefault="00A9291D">
                            <w:pPr>
                              <w:pStyle w:val="a3"/>
                              <w:spacing w:before="233"/>
                              <w:ind w:left="908" w:right="5935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ass</w:t>
                            </w:r>
                            <w:r>
                              <w:rPr>
                                <w:color w:val="000000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Siemens(BaseFridge):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9" w14:textId="77777777" w:rsidR="00774A4A" w:rsidRDefault="00A9291D">
                            <w:pPr>
                              <w:pStyle w:val="a3"/>
                              <w:ind w:left="908" w:right="5935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ass</w:t>
                            </w:r>
                            <w:r>
                              <w:rPr>
                                <w:color w:val="000000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Midea(BaseFridge):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A" w14:textId="77777777" w:rsidR="00774A4A" w:rsidRDefault="00774A4A">
                            <w:pPr>
                              <w:pStyle w:val="a3"/>
                              <w:ind w:left="0"/>
                              <w:rPr>
                                <w:color w:val="000000"/>
                              </w:rPr>
                            </w:pPr>
                          </w:p>
                          <w:p w14:paraId="398352BB" w14:textId="77777777" w:rsidR="00774A4A" w:rsidRDefault="00A9291D">
                            <w:pPr>
                              <w:pStyle w:val="a3"/>
                              <w:ind w:left="908" w:right="7144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ass</w:t>
                            </w:r>
                            <w:r>
                              <w:rPr>
                                <w:color w:val="000000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Animal: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C" w14:textId="77777777" w:rsidR="00774A4A" w:rsidRDefault="00A9291D">
                            <w:pPr>
                              <w:pStyle w:val="a3"/>
                              <w:ind w:left="908" w:right="6484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ass</w:t>
                            </w:r>
                            <w:r>
                              <w:rPr>
                                <w:color w:val="000000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Lion(Animal):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D" w14:textId="77777777" w:rsidR="00774A4A" w:rsidRDefault="00A9291D">
                            <w:pPr>
                              <w:pStyle w:val="a3"/>
                              <w:ind w:left="908" w:right="6045" w:hanging="44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ass</w:t>
                            </w:r>
                            <w:r>
                              <w:rPr>
                                <w:color w:val="000000"/>
                                <w:spacing w:val="-28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 xml:space="preserve">Elephant(Animal): </w:t>
                            </w:r>
                            <w:r>
                              <w:rPr>
                                <w:color w:val="000000"/>
                                <w:spacing w:val="-4"/>
                              </w:rPr>
                              <w:t>pass</w:t>
                            </w:r>
                          </w:p>
                          <w:p w14:paraId="398352BE" w14:textId="77777777" w:rsidR="00774A4A" w:rsidRDefault="00774A4A">
                            <w:pPr>
                              <w:pStyle w:val="a3"/>
                              <w:ind w:left="0"/>
                              <w:rPr>
                                <w:color w:val="000000"/>
                              </w:rPr>
                            </w:pPr>
                          </w:p>
                          <w:p w14:paraId="398352BF" w14:textId="77777777" w:rsidR="00774A4A" w:rsidRDefault="00A9291D">
                            <w:pPr>
                              <w:pStyle w:val="a3"/>
                              <w:ind w:left="468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ef</w:t>
                            </w:r>
                            <w:r>
                              <w:rPr>
                                <w:color w:val="000000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main():</w:t>
                            </w:r>
                          </w:p>
                          <w:p w14:paraId="398352C0" w14:textId="77777777" w:rsidR="00774A4A" w:rsidRPr="00262062" w:rsidRDefault="00A9291D">
                            <w:pPr>
                              <w:pStyle w:val="a3"/>
                              <w:ind w:left="908"/>
                              <w:rPr>
                                <w:color w:val="00B05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 in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his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>case,</w:t>
                            </w:r>
                          </w:p>
                          <w:p w14:paraId="398352C1" w14:textId="77777777" w:rsidR="00774A4A" w:rsidRPr="00262062" w:rsidRDefault="00A9291D">
                            <w:pPr>
                              <w:pStyle w:val="a3"/>
                              <w:ind w:left="908"/>
                              <w:rPr>
                                <w:color w:val="00B05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he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fridge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can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hide thier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open,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and</w:t>
                            </w:r>
                            <w:r w:rsidRPr="00262062">
                              <w:rPr>
                                <w:color w:val="00B050"/>
                                <w:spacing w:val="-1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 xml:space="preserve">close </w:t>
                            </w:r>
                            <w:r w:rsidRPr="00262062">
                              <w:rPr>
                                <w:color w:val="00B050"/>
                                <w:spacing w:val="-2"/>
                              </w:rPr>
                              <w:t>fucntion</w:t>
                            </w:r>
                          </w:p>
                          <w:p w14:paraId="398352C2" w14:textId="77777777" w:rsidR="00774A4A" w:rsidRPr="00262062" w:rsidRDefault="00A9291D">
                            <w:pPr>
                              <w:pStyle w:val="a3"/>
                              <w:ind w:left="29" w:right="215" w:firstLine="879"/>
                              <w:rPr>
                                <w:color w:val="00B050"/>
                              </w:rPr>
                            </w:pPr>
                            <w:r w:rsidRPr="00262062">
                              <w:rPr>
                                <w:color w:val="00B050"/>
                              </w:rPr>
                              <w:t>#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Besdies,</w:t>
                            </w:r>
                            <w:r w:rsidRPr="00262062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you</w:t>
                            </w:r>
                            <w:r w:rsidRPr="00262062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can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made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many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different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fridge,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and</w:t>
                            </w:r>
                            <w:r w:rsidRPr="00262062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all</w:t>
                            </w:r>
                            <w:r w:rsidRPr="00262062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of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hem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can</w:t>
                            </w:r>
                            <w:r w:rsidRPr="00262062">
                              <w:rPr>
                                <w:color w:val="00B050"/>
                                <w:spacing w:val="-3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do</w:t>
                            </w:r>
                            <w:r w:rsidRPr="00262062">
                              <w:rPr>
                                <w:color w:val="00B050"/>
                                <w:spacing w:val="-4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the same things.</w:t>
                            </w:r>
                          </w:p>
                          <w:p w14:paraId="398352C3" w14:textId="77777777" w:rsidR="00774A4A" w:rsidRDefault="00A9291D">
                            <w:pPr>
                              <w:pStyle w:val="a3"/>
                              <w:ind w:left="908" w:right="4942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e</w:t>
                            </w:r>
                            <w:r>
                              <w:rPr>
                                <w:color w:val="000000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color w:val="000000"/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iemens()</w:t>
                            </w:r>
                            <w:r>
                              <w:rPr>
                                <w:color w:val="00000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>#or</w:t>
                            </w:r>
                            <w:r w:rsidRPr="00262062">
                              <w:rPr>
                                <w:color w:val="00B050"/>
                                <w:spacing w:val="-10"/>
                              </w:rPr>
                              <w:t xml:space="preserve"> </w:t>
                            </w:r>
                            <w:r w:rsidRPr="00262062">
                              <w:rPr>
                                <w:color w:val="00B050"/>
                              </w:rPr>
                              <w:t xml:space="preserve">Midea() </w:t>
                            </w:r>
                            <w:r>
                              <w:rPr>
                                <w:color w:val="000000"/>
                                <w:spacing w:val="-2"/>
                              </w:rPr>
                              <w:t>e.put(Elephant()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83529B" id="Text Box 11" o:spid="_x0000_s1032" type="#_x0000_t202" style="width:470.9pt;height:51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" fillcolor="#e2e2e2" stroked="f">
                <v:textbox inset="0,0,0,0">
                  <w:txbxContent>
                    <w:p w14:paraId="398352AF" w14:textId="77777777" w:rsidR="00774A4A" w:rsidRPr="00262062" w:rsidRDefault="00A9291D">
                      <w:pPr>
                        <w:pStyle w:val="a3"/>
                        <w:ind w:left="468"/>
                        <w:rPr>
                          <w:color w:val="00B05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A.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Process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 xml:space="preserve">oriented 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>programming</w:t>
                      </w:r>
                    </w:p>
                    <w:p w14:paraId="398352B0" w14:textId="77777777" w:rsidR="00774A4A" w:rsidRDefault="00A9291D">
                      <w:pPr>
                        <w:pStyle w:val="a3"/>
                        <w:spacing w:before="234"/>
                        <w:ind w:left="468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e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</w:rPr>
                        <w:t>main():</w:t>
                      </w:r>
                    </w:p>
                    <w:p w14:paraId="398352B1" w14:textId="77777777" w:rsidR="00774A4A" w:rsidRPr="00262062" w:rsidRDefault="00A9291D">
                      <w:pPr>
                        <w:pStyle w:val="a3"/>
                        <w:ind w:left="908"/>
                        <w:rPr>
                          <w:color w:val="00B05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he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flow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chart is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>always:</w:t>
                      </w:r>
                    </w:p>
                    <w:p w14:paraId="398352B2" w14:textId="77777777" w:rsidR="00774A4A" w:rsidRDefault="00A9291D">
                      <w:pPr>
                        <w:pStyle w:val="a3"/>
                        <w:ind w:left="908" w:right="4942"/>
                        <w:rPr>
                          <w:color w:val="00000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do</w:t>
                      </w:r>
                      <w:r w:rsidRPr="00262062">
                        <w:rPr>
                          <w:color w:val="00B050"/>
                          <w:spacing w:val="-1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[action]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o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 xml:space="preserve">[sth] </w:t>
                      </w:r>
                      <w:r>
                        <w:rPr>
                          <w:color w:val="000000"/>
                          <w:spacing w:val="-2"/>
                        </w:rPr>
                        <w:t>open_fridge() let_in(elephant_data) close_fridge()</w:t>
                      </w:r>
                    </w:p>
                    <w:p w14:paraId="398352B3" w14:textId="77777777" w:rsidR="00774A4A" w:rsidRDefault="00A9291D">
                      <w:pPr>
                        <w:pStyle w:val="a3"/>
                        <w:spacing w:before="158" w:line="470" w:lineRule="atLeast"/>
                        <w:ind w:left="468" w:right="4942"/>
                        <w:rPr>
                          <w:color w:val="00000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B.</w:t>
                      </w:r>
                      <w:r w:rsidRPr="00262062">
                        <w:rPr>
                          <w:color w:val="00B050"/>
                          <w:spacing w:val="-1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Object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oriented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 xml:space="preserve">programming </w:t>
                      </w:r>
                      <w:r>
                        <w:rPr>
                          <w:color w:val="000000"/>
                        </w:rPr>
                        <w:t>class BaseFridge:</w:t>
                      </w:r>
                    </w:p>
                    <w:p w14:paraId="398352B4" w14:textId="77777777" w:rsidR="00774A4A" w:rsidRDefault="00A9291D">
                      <w:pPr>
                        <w:pStyle w:val="a3"/>
                        <w:ind w:left="1348" w:right="5935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def </w:t>
                      </w:r>
                      <w:r>
                        <w:rPr>
                          <w:color w:val="000000"/>
                          <w:u w:val="single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init</w:t>
                      </w:r>
                      <w:r>
                        <w:rPr>
                          <w:color w:val="000000"/>
                          <w:u w:val="single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(): self.container</w:t>
                      </w:r>
                      <w:r>
                        <w:rPr>
                          <w:color w:val="000000"/>
                          <w:spacing w:val="-19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color w:val="000000"/>
                          <w:spacing w:val="-2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[]</w:t>
                      </w:r>
                    </w:p>
                    <w:p w14:paraId="398352B5" w14:textId="77777777" w:rsidR="00774A4A" w:rsidRDefault="00A9291D">
                      <w:pPr>
                        <w:pStyle w:val="a3"/>
                        <w:ind w:left="1348" w:right="6484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def </w:t>
                      </w:r>
                      <w:r>
                        <w:rPr>
                          <w:color w:val="000000"/>
                          <w:u w:val="single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open(self)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6" w14:textId="77777777" w:rsidR="00774A4A" w:rsidRDefault="00A9291D">
                      <w:pPr>
                        <w:pStyle w:val="a3"/>
                        <w:ind w:left="1348" w:right="6484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def </w:t>
                      </w:r>
                      <w:r>
                        <w:rPr>
                          <w:color w:val="000000"/>
                          <w:u w:val="single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close(self)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7" w14:textId="77777777" w:rsidR="00774A4A" w:rsidRDefault="00A9291D">
                      <w:pPr>
                        <w:pStyle w:val="a3"/>
                        <w:ind w:left="1348" w:right="4899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def put(self, target): </w:t>
                      </w:r>
                      <w:r>
                        <w:rPr>
                          <w:color w:val="000000"/>
                          <w:spacing w:val="-2"/>
                        </w:rPr>
                        <w:t>self.open() self.container.append(target) self.close()</w:t>
                      </w:r>
                    </w:p>
                    <w:p w14:paraId="398352B8" w14:textId="77777777" w:rsidR="00774A4A" w:rsidRDefault="00A9291D">
                      <w:pPr>
                        <w:pStyle w:val="a3"/>
                        <w:spacing w:before="233"/>
                        <w:ind w:left="908" w:right="5935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ass</w:t>
                      </w:r>
                      <w:r>
                        <w:rPr>
                          <w:color w:val="000000"/>
                          <w:spacing w:val="-2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Siemens(BaseFridge):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9" w14:textId="77777777" w:rsidR="00774A4A" w:rsidRDefault="00A9291D">
                      <w:pPr>
                        <w:pStyle w:val="a3"/>
                        <w:ind w:left="908" w:right="5935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ass</w:t>
                      </w:r>
                      <w:r>
                        <w:rPr>
                          <w:color w:val="000000"/>
                          <w:spacing w:val="-2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Midea(BaseFridge):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A" w14:textId="77777777" w:rsidR="00774A4A" w:rsidRDefault="00774A4A">
                      <w:pPr>
                        <w:pStyle w:val="a3"/>
                        <w:ind w:left="0"/>
                        <w:rPr>
                          <w:color w:val="000000"/>
                        </w:rPr>
                      </w:pPr>
                    </w:p>
                    <w:p w14:paraId="398352BB" w14:textId="77777777" w:rsidR="00774A4A" w:rsidRDefault="00A9291D">
                      <w:pPr>
                        <w:pStyle w:val="a3"/>
                        <w:ind w:left="908" w:right="7144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ass</w:t>
                      </w:r>
                      <w:r>
                        <w:rPr>
                          <w:color w:val="000000"/>
                          <w:spacing w:val="-2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Animal: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C" w14:textId="77777777" w:rsidR="00774A4A" w:rsidRDefault="00A9291D">
                      <w:pPr>
                        <w:pStyle w:val="a3"/>
                        <w:ind w:left="908" w:right="6484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ass</w:t>
                      </w:r>
                      <w:r>
                        <w:rPr>
                          <w:color w:val="000000"/>
                          <w:spacing w:val="-2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Lion(Animal):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D" w14:textId="77777777" w:rsidR="00774A4A" w:rsidRDefault="00A9291D">
                      <w:pPr>
                        <w:pStyle w:val="a3"/>
                        <w:ind w:left="908" w:right="6045" w:hanging="44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ass</w:t>
                      </w:r>
                      <w:r>
                        <w:rPr>
                          <w:color w:val="000000"/>
                          <w:spacing w:val="-28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 xml:space="preserve">Elephant(Animal): </w:t>
                      </w:r>
                      <w:r>
                        <w:rPr>
                          <w:color w:val="000000"/>
                          <w:spacing w:val="-4"/>
                        </w:rPr>
                        <w:t>pass</w:t>
                      </w:r>
                    </w:p>
                    <w:p w14:paraId="398352BE" w14:textId="77777777" w:rsidR="00774A4A" w:rsidRDefault="00774A4A">
                      <w:pPr>
                        <w:pStyle w:val="a3"/>
                        <w:ind w:left="0"/>
                        <w:rPr>
                          <w:color w:val="000000"/>
                        </w:rPr>
                      </w:pPr>
                    </w:p>
                    <w:p w14:paraId="398352BF" w14:textId="77777777" w:rsidR="00774A4A" w:rsidRDefault="00A9291D">
                      <w:pPr>
                        <w:pStyle w:val="a3"/>
                        <w:ind w:left="468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ef</w:t>
                      </w:r>
                      <w:r>
                        <w:rPr>
                          <w:color w:val="000000"/>
                          <w:spacing w:val="-1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</w:rPr>
                        <w:t>main():</w:t>
                      </w:r>
                    </w:p>
                    <w:p w14:paraId="398352C0" w14:textId="77777777" w:rsidR="00774A4A" w:rsidRPr="00262062" w:rsidRDefault="00A9291D">
                      <w:pPr>
                        <w:pStyle w:val="a3"/>
                        <w:ind w:left="908"/>
                        <w:rPr>
                          <w:color w:val="00B050"/>
                        </w:rPr>
                      </w:pPr>
                      <w:r w:rsidRPr="00262062">
                        <w:rPr>
                          <w:color w:val="00B050"/>
                        </w:rPr>
                        <w:t># in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his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>case,</w:t>
                      </w:r>
                    </w:p>
                    <w:p w14:paraId="398352C1" w14:textId="77777777" w:rsidR="00774A4A" w:rsidRPr="00262062" w:rsidRDefault="00A9291D">
                      <w:pPr>
                        <w:pStyle w:val="a3"/>
                        <w:ind w:left="908"/>
                        <w:rPr>
                          <w:color w:val="00B05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he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fridge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can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hide thier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open,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and</w:t>
                      </w:r>
                      <w:r w:rsidRPr="00262062">
                        <w:rPr>
                          <w:color w:val="00B050"/>
                          <w:spacing w:val="-1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 xml:space="preserve">close </w:t>
                      </w:r>
                      <w:r w:rsidRPr="00262062">
                        <w:rPr>
                          <w:color w:val="00B050"/>
                          <w:spacing w:val="-2"/>
                        </w:rPr>
                        <w:t>fucntion</w:t>
                      </w:r>
                    </w:p>
                    <w:p w14:paraId="398352C2" w14:textId="77777777" w:rsidR="00774A4A" w:rsidRPr="00262062" w:rsidRDefault="00A9291D">
                      <w:pPr>
                        <w:pStyle w:val="a3"/>
                        <w:ind w:left="29" w:right="215" w:firstLine="879"/>
                        <w:rPr>
                          <w:color w:val="00B050"/>
                        </w:rPr>
                      </w:pPr>
                      <w:r w:rsidRPr="00262062">
                        <w:rPr>
                          <w:color w:val="00B050"/>
                        </w:rPr>
                        <w:t>#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Besdies,</w:t>
                      </w:r>
                      <w:r w:rsidRPr="00262062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you</w:t>
                      </w:r>
                      <w:r w:rsidRPr="00262062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can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made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many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different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fridge,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and</w:t>
                      </w:r>
                      <w:r w:rsidRPr="00262062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all</w:t>
                      </w:r>
                      <w:r w:rsidRPr="00262062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of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hem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can</w:t>
                      </w:r>
                      <w:r w:rsidRPr="00262062">
                        <w:rPr>
                          <w:color w:val="00B050"/>
                          <w:spacing w:val="-3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do</w:t>
                      </w:r>
                      <w:r w:rsidRPr="00262062">
                        <w:rPr>
                          <w:color w:val="00B050"/>
                          <w:spacing w:val="-4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the same things.</w:t>
                      </w:r>
                    </w:p>
                    <w:p w14:paraId="398352C3" w14:textId="77777777" w:rsidR="00774A4A" w:rsidRDefault="00A9291D">
                      <w:pPr>
                        <w:pStyle w:val="a3"/>
                        <w:ind w:left="908" w:right="4942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e</w:t>
                      </w:r>
                      <w:r>
                        <w:rPr>
                          <w:color w:val="000000"/>
                          <w:spacing w:val="-1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color w:val="000000"/>
                          <w:spacing w:val="-1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iemens()</w:t>
                      </w:r>
                      <w:r>
                        <w:rPr>
                          <w:color w:val="00000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>#or</w:t>
                      </w:r>
                      <w:r w:rsidRPr="00262062">
                        <w:rPr>
                          <w:color w:val="00B050"/>
                          <w:spacing w:val="-10"/>
                        </w:rPr>
                        <w:t xml:space="preserve"> </w:t>
                      </w:r>
                      <w:r w:rsidRPr="00262062">
                        <w:rPr>
                          <w:color w:val="00B050"/>
                        </w:rPr>
                        <w:t xml:space="preserve">Midea() </w:t>
                      </w:r>
                      <w:r>
                        <w:rPr>
                          <w:color w:val="000000"/>
                          <w:spacing w:val="-2"/>
                        </w:rPr>
                        <w:t>e.put(Elephant()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73ED16" w14:textId="77777777" w:rsidR="003E1F11" w:rsidRDefault="003E1F11">
      <w:pPr>
        <w:rPr>
          <w:rFonts w:ascii="Arial"/>
          <w:sz w:val="28"/>
        </w:rPr>
      </w:pPr>
      <w:r>
        <w:rPr>
          <w:rFonts w:ascii="Arial"/>
          <w:sz w:val="28"/>
        </w:rPr>
        <w:br w:type="page"/>
      </w:r>
    </w:p>
    <w:p w14:paraId="3983526D" w14:textId="74842B09" w:rsidR="00774A4A" w:rsidRDefault="00A9291D">
      <w:pPr>
        <w:spacing w:before="224"/>
        <w:ind w:left="140"/>
        <w:rPr>
          <w:rFonts w:ascii="Arial"/>
          <w:sz w:val="28"/>
        </w:rPr>
      </w:pPr>
      <w:r>
        <w:rPr>
          <w:rFonts w:ascii="Arial"/>
          <w:sz w:val="28"/>
        </w:rPr>
        <w:lastRenderedPageBreak/>
        <w:t>Part</w:t>
      </w:r>
      <w:r>
        <w:rPr>
          <w:rFonts w:ascii="Arial"/>
          <w:spacing w:val="-4"/>
          <w:sz w:val="28"/>
        </w:rPr>
        <w:t xml:space="preserve"> </w:t>
      </w:r>
      <w:r>
        <w:rPr>
          <w:rFonts w:ascii="Arial"/>
          <w:sz w:val="28"/>
        </w:rPr>
        <w:t>2.</w:t>
      </w:r>
      <w:r>
        <w:rPr>
          <w:rFonts w:ascii="Arial"/>
          <w:spacing w:val="-4"/>
          <w:sz w:val="28"/>
        </w:rPr>
        <w:t xml:space="preserve"> </w:t>
      </w:r>
      <w:r>
        <w:rPr>
          <w:rFonts w:ascii="Arial"/>
          <w:sz w:val="28"/>
        </w:rPr>
        <w:t>Advanced</w:t>
      </w:r>
      <w:r>
        <w:rPr>
          <w:rFonts w:ascii="Arial"/>
          <w:spacing w:val="-3"/>
          <w:sz w:val="28"/>
        </w:rPr>
        <w:t xml:space="preserve"> </w:t>
      </w:r>
      <w:r>
        <w:rPr>
          <w:rFonts w:ascii="Arial"/>
          <w:sz w:val="28"/>
        </w:rPr>
        <w:t>programming</w:t>
      </w:r>
      <w:r>
        <w:rPr>
          <w:rFonts w:ascii="Arial"/>
          <w:spacing w:val="-4"/>
          <w:sz w:val="28"/>
        </w:rPr>
        <w:t xml:space="preserve"> </w:t>
      </w:r>
      <w:r>
        <w:rPr>
          <w:rFonts w:ascii="Arial"/>
          <w:sz w:val="28"/>
        </w:rPr>
        <w:t>skills</w:t>
      </w:r>
      <w:r>
        <w:rPr>
          <w:rFonts w:ascii="Arial"/>
          <w:spacing w:val="-3"/>
          <w:sz w:val="28"/>
        </w:rPr>
        <w:t xml:space="preserve"> </w:t>
      </w:r>
      <w:r>
        <w:rPr>
          <w:rFonts w:ascii="Arial"/>
          <w:spacing w:val="-2"/>
          <w:sz w:val="28"/>
        </w:rPr>
        <w:t>(Briefly)</w:t>
      </w:r>
    </w:p>
    <w:p w14:paraId="3983526E" w14:textId="3396F410" w:rsidR="00774A4A" w:rsidRDefault="00A9291D">
      <w:pPr>
        <w:pStyle w:val="1"/>
        <w:numPr>
          <w:ilvl w:val="0"/>
          <w:numId w:val="1"/>
        </w:numPr>
        <w:tabs>
          <w:tab w:val="left" w:pos="457"/>
        </w:tabs>
        <w:ind w:hanging="317"/>
      </w:pPr>
      <w:r>
        <w:t>Way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 w:rsidR="001E6E9B">
        <w:t>accelerate</w:t>
      </w:r>
      <w:r>
        <w:rPr>
          <w:spacing w:val="-2"/>
        </w:rPr>
        <w:t xml:space="preserve"> calculation</w:t>
      </w:r>
    </w:p>
    <w:p w14:paraId="3983526F" w14:textId="1F67CCE0" w:rsidR="00774A4A" w:rsidRDefault="00A9291D">
      <w:pPr>
        <w:spacing w:before="60"/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Numpy-</w:t>
      </w:r>
      <w:r>
        <w:rPr>
          <w:rFonts w:ascii="Calibri"/>
          <w:spacing w:val="-2"/>
        </w:rPr>
        <w:t>&gt;Cupy</w:t>
      </w:r>
      <w:r w:rsidR="00EF2705">
        <w:rPr>
          <w:rFonts w:ascii="Calibri"/>
          <w:spacing w:val="-2"/>
        </w:rPr>
        <w:t xml:space="preserve"> </w:t>
      </w:r>
    </w:p>
    <w:p w14:paraId="39835270" w14:textId="306C1DAF" w:rsidR="00774A4A" w:rsidRDefault="00A9291D">
      <w:pPr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Numpy-</w:t>
      </w:r>
      <w:r>
        <w:rPr>
          <w:rFonts w:ascii="Calibri"/>
          <w:spacing w:val="-2"/>
        </w:rPr>
        <w:t>&gt;dll</w:t>
      </w:r>
    </w:p>
    <w:p w14:paraId="39835271" w14:textId="3EBB9E70" w:rsidR="00774A4A" w:rsidRDefault="00A9291D">
      <w:pPr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Numpy-</w:t>
      </w:r>
      <w:r>
        <w:rPr>
          <w:rFonts w:ascii="Calibri"/>
          <w:spacing w:val="-2"/>
        </w:rPr>
        <w:t>&gt;Cuda</w:t>
      </w:r>
    </w:p>
    <w:p w14:paraId="39835272" w14:textId="3EB9FCB0" w:rsidR="00774A4A" w:rsidRDefault="00A9291D">
      <w:pPr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Numpy-&gt;pytorch-</w:t>
      </w:r>
      <w:r>
        <w:rPr>
          <w:rFonts w:ascii="Calibri"/>
          <w:spacing w:val="-2"/>
        </w:rPr>
        <w:t>gpu</w:t>
      </w:r>
    </w:p>
    <w:p w14:paraId="5806F32B" w14:textId="07AEA67D" w:rsidR="00774A4A" w:rsidRDefault="00A9291D" w:rsidP="00EF2705">
      <w:pPr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Cython</w:t>
      </w:r>
    </w:p>
    <w:p w14:paraId="403AD6AD" w14:textId="77777777" w:rsidR="00EF2705" w:rsidRDefault="00EF2705" w:rsidP="00EF2705">
      <w:pPr>
        <w:ind w:left="140"/>
        <w:rPr>
          <w:rFonts w:ascii="Calibri"/>
          <w:color w:val="808080" w:themeColor="background1" w:themeShade="80"/>
          <w:sz w:val="20"/>
          <w:szCs w:val="20"/>
        </w:rPr>
      </w:pPr>
      <w:r w:rsidRPr="003E75C0">
        <w:rPr>
          <w:rFonts w:ascii="Calibri" w:hint="eastAsia"/>
          <w:color w:val="808080" w:themeColor="background1" w:themeShade="80"/>
          <w:sz w:val="20"/>
          <w:szCs w:val="20"/>
        </w:rPr>
        <w:t>(</w:t>
      </w:r>
      <w:r w:rsidRPr="003E75C0">
        <w:rPr>
          <w:rFonts w:ascii="Calibri"/>
          <w:color w:val="808080" w:themeColor="background1" w:themeShade="80"/>
          <w:sz w:val="20"/>
          <w:szCs w:val="20"/>
        </w:rPr>
        <w:t>CuPy provides a simple way to accelerate NumPy code on NVIDIA GPUs. By making just a few modifications to swap out NumPy for CuPy, you can experience order-of-magnitude speedups on array computations. This performance boost allows you to work with much larger datasets and models, enabling more advanced machine learning and scientific computing.)</w:t>
      </w:r>
    </w:p>
    <w:p w14:paraId="3EBD890C" w14:textId="77777777" w:rsidR="003E1F11" w:rsidRDefault="003E1F11" w:rsidP="00EF2705">
      <w:pPr>
        <w:ind w:left="140"/>
        <w:rPr>
          <w:rFonts w:ascii="Calibri"/>
          <w:color w:val="808080" w:themeColor="background1" w:themeShade="80"/>
          <w:sz w:val="20"/>
          <w:szCs w:val="20"/>
        </w:rPr>
      </w:pPr>
    </w:p>
    <w:p w14:paraId="39835275" w14:textId="77777777" w:rsidR="00774A4A" w:rsidRDefault="00A9291D">
      <w:pPr>
        <w:pStyle w:val="1"/>
        <w:numPr>
          <w:ilvl w:val="0"/>
          <w:numId w:val="1"/>
        </w:numPr>
        <w:tabs>
          <w:tab w:val="left" w:pos="457"/>
        </w:tabs>
        <w:spacing w:before="80"/>
        <w:ind w:hanging="317"/>
      </w:pPr>
      <w:r>
        <w:t>Using</w:t>
      </w:r>
      <w:r>
        <w:rPr>
          <w:spacing w:val="-4"/>
        </w:rPr>
        <w:t xml:space="preserve"> </w:t>
      </w:r>
      <w:r>
        <w:t>pyinstall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ackage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2"/>
        </w:rPr>
        <w:t>program</w:t>
      </w:r>
    </w:p>
    <w:p w14:paraId="39835276" w14:textId="77777777" w:rsidR="00774A4A" w:rsidRDefault="00A9291D">
      <w:pPr>
        <w:spacing w:before="60"/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pyinstaller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-D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-w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--key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[your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key]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[xxxx.py]</w:t>
      </w:r>
    </w:p>
    <w:p w14:paraId="39835277" w14:textId="77777777" w:rsidR="00774A4A" w:rsidRDefault="00A9291D">
      <w:pPr>
        <w:spacing w:before="160"/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pyinstxtractor</w:t>
      </w:r>
    </w:p>
    <w:p w14:paraId="39835278" w14:textId="77777777" w:rsidR="00774A4A" w:rsidRDefault="00A9291D">
      <w:pPr>
        <w:spacing w:before="160"/>
        <w:ind w:left="140"/>
        <w:rPr>
          <w:rFonts w:ascii="Calibri"/>
        </w:rPr>
      </w:pPr>
      <w:r>
        <w:rPr>
          <w:rFonts w:ascii="Calibri"/>
        </w:rPr>
        <w:t>**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Compile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your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 xml:space="preserve">python with </w:t>
      </w:r>
      <w:r>
        <w:rPr>
          <w:rFonts w:ascii="Calibri"/>
          <w:spacing w:val="-2"/>
        </w:rPr>
        <w:t>cython</w:t>
      </w:r>
    </w:p>
    <w:p w14:paraId="39835279" w14:textId="77777777" w:rsidR="00774A4A" w:rsidRPr="00231663" w:rsidRDefault="00A9291D">
      <w:pPr>
        <w:pStyle w:val="1"/>
        <w:numPr>
          <w:ilvl w:val="0"/>
          <w:numId w:val="1"/>
        </w:numPr>
        <w:tabs>
          <w:tab w:val="left" w:pos="472"/>
        </w:tabs>
        <w:ind w:left="472" w:hanging="332"/>
        <w:rPr>
          <w:highlight w:val="yellow"/>
        </w:rPr>
      </w:pPr>
      <w:r w:rsidRPr="00231663">
        <w:rPr>
          <w:highlight w:val="yellow"/>
        </w:rPr>
        <w:t>Using</w:t>
      </w:r>
      <w:r w:rsidRPr="00231663">
        <w:rPr>
          <w:spacing w:val="-2"/>
          <w:highlight w:val="yellow"/>
        </w:rPr>
        <w:t xml:space="preserve"> </w:t>
      </w:r>
      <w:r w:rsidRPr="00231663">
        <w:rPr>
          <w:highlight w:val="yellow"/>
        </w:rPr>
        <w:t>PySide2(pyqt)</w:t>
      </w:r>
      <w:r w:rsidRPr="00231663">
        <w:rPr>
          <w:spacing w:val="-2"/>
          <w:highlight w:val="yellow"/>
        </w:rPr>
        <w:t xml:space="preserve"> </w:t>
      </w:r>
      <w:r w:rsidRPr="00231663">
        <w:rPr>
          <w:highlight w:val="yellow"/>
        </w:rPr>
        <w:t>to</w:t>
      </w:r>
      <w:r w:rsidRPr="00231663">
        <w:rPr>
          <w:spacing w:val="-2"/>
          <w:highlight w:val="yellow"/>
        </w:rPr>
        <w:t xml:space="preserve"> </w:t>
      </w:r>
      <w:r w:rsidRPr="00231663">
        <w:rPr>
          <w:highlight w:val="yellow"/>
        </w:rPr>
        <w:t>make</w:t>
      </w:r>
      <w:r w:rsidRPr="00231663">
        <w:rPr>
          <w:spacing w:val="-2"/>
          <w:highlight w:val="yellow"/>
        </w:rPr>
        <w:t xml:space="preserve"> </w:t>
      </w:r>
      <w:r w:rsidRPr="00231663">
        <w:rPr>
          <w:highlight w:val="yellow"/>
        </w:rPr>
        <w:t>a</w:t>
      </w:r>
      <w:r w:rsidRPr="00231663">
        <w:rPr>
          <w:spacing w:val="-2"/>
          <w:highlight w:val="yellow"/>
        </w:rPr>
        <w:t xml:space="preserve"> </w:t>
      </w:r>
      <w:r w:rsidRPr="00231663">
        <w:rPr>
          <w:highlight w:val="yellow"/>
        </w:rPr>
        <w:t>user</w:t>
      </w:r>
      <w:r w:rsidRPr="00231663">
        <w:rPr>
          <w:spacing w:val="-2"/>
          <w:highlight w:val="yellow"/>
        </w:rPr>
        <w:t xml:space="preserve"> interface</w:t>
      </w:r>
    </w:p>
    <w:p w14:paraId="3983527A" w14:textId="77777777" w:rsidR="00774A4A" w:rsidRPr="00231663" w:rsidRDefault="00A9291D">
      <w:pPr>
        <w:spacing w:before="60"/>
        <w:ind w:left="140"/>
        <w:rPr>
          <w:rFonts w:ascii="Calibri"/>
          <w:highlight w:val="yellow"/>
        </w:rPr>
      </w:pPr>
      <w:r w:rsidRPr="00231663">
        <w:rPr>
          <w:rFonts w:ascii="Calibri"/>
          <w:highlight w:val="yellow"/>
        </w:rPr>
        <w:t>&lt;img</w:t>
      </w:r>
      <w:r w:rsidRPr="00231663">
        <w:rPr>
          <w:rFonts w:ascii="Calibri"/>
          <w:spacing w:val="-4"/>
          <w:highlight w:val="yellow"/>
        </w:rPr>
        <w:t xml:space="preserve"> </w:t>
      </w:r>
      <w:r w:rsidRPr="00231663">
        <w:rPr>
          <w:rFonts w:ascii="Calibri"/>
          <w:highlight w:val="yellow"/>
        </w:rPr>
        <w:t>src="imgs/pyqt_example.png"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width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=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"300"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height</w:t>
      </w:r>
      <w:r w:rsidRPr="00231663">
        <w:rPr>
          <w:rFonts w:ascii="Calibri"/>
          <w:spacing w:val="-1"/>
          <w:highlight w:val="yellow"/>
        </w:rPr>
        <w:t xml:space="preserve"> </w:t>
      </w:r>
      <w:r w:rsidRPr="00231663">
        <w:rPr>
          <w:rFonts w:ascii="Calibri"/>
          <w:highlight w:val="yellow"/>
        </w:rPr>
        <w:t>=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"300"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alt="Pyqt_Eaxmple"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align=center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spacing w:val="-5"/>
          <w:highlight w:val="yellow"/>
        </w:rPr>
        <w:t>/&gt;</w:t>
      </w:r>
    </w:p>
    <w:p w14:paraId="3983527B" w14:textId="43136672" w:rsidR="00774A4A" w:rsidRPr="00231663" w:rsidRDefault="00A9291D">
      <w:pPr>
        <w:spacing w:before="160"/>
        <w:ind w:left="140"/>
        <w:rPr>
          <w:rFonts w:ascii="Calibri"/>
          <w:highlight w:val="yellow"/>
        </w:rPr>
      </w:pPr>
      <w:r w:rsidRPr="00231663">
        <w:rPr>
          <w:rFonts w:ascii="Calibri"/>
          <w:highlight w:val="yellow"/>
        </w:rPr>
        <w:t>Thi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an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pyqt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demo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for</w:t>
      </w:r>
      <w:r w:rsidRPr="00231663">
        <w:rPr>
          <w:rFonts w:ascii="Calibri"/>
          <w:spacing w:val="-3"/>
          <w:highlight w:val="yellow"/>
        </w:rPr>
        <w:t xml:space="preserve"> </w:t>
      </w:r>
      <w:r w:rsidR="001E6E9B">
        <w:rPr>
          <w:rFonts w:ascii="Calibri"/>
          <w:highlight w:val="yellow"/>
        </w:rPr>
        <w:t>1-D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signal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annotation.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Th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code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writing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for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user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nterface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usually</w:t>
      </w:r>
      <w:r w:rsidRPr="00231663">
        <w:rPr>
          <w:rFonts w:ascii="Calibri"/>
          <w:spacing w:val="-3"/>
          <w:highlight w:val="yellow"/>
        </w:rPr>
        <w:t xml:space="preserve"> </w:t>
      </w:r>
      <w:r w:rsidR="001E6E9B">
        <w:rPr>
          <w:rFonts w:ascii="Calibri"/>
          <w:highlight w:val="yellow"/>
        </w:rPr>
        <w:t>object-oriented</w:t>
      </w:r>
      <w:r w:rsidRPr="00231663">
        <w:rPr>
          <w:rFonts w:ascii="Calibri"/>
          <w:highlight w:val="yellow"/>
        </w:rPr>
        <w:t xml:space="preserve">. Because this coding style can maintain </w:t>
      </w:r>
      <w:r w:rsidR="001E6E9B">
        <w:rPr>
          <w:rFonts w:ascii="Calibri"/>
          <w:highlight w:val="yellow"/>
        </w:rPr>
        <w:t>a</w:t>
      </w:r>
      <w:r w:rsidRPr="00231663">
        <w:rPr>
          <w:rFonts w:ascii="Calibri"/>
          <w:highlight w:val="yellow"/>
        </w:rPr>
        <w:t xml:space="preserve"> user interface easily.</w:t>
      </w:r>
    </w:p>
    <w:p w14:paraId="3983527C" w14:textId="7F945A47" w:rsidR="00774A4A" w:rsidRPr="00231663" w:rsidRDefault="00A9291D">
      <w:pPr>
        <w:spacing w:before="160"/>
        <w:ind w:left="140"/>
        <w:rPr>
          <w:rFonts w:ascii="Calibri"/>
          <w:highlight w:val="yellow"/>
        </w:rPr>
      </w:pPr>
      <w:r w:rsidRPr="00231663">
        <w:rPr>
          <w:rFonts w:ascii="Calibri"/>
          <w:highlight w:val="yellow"/>
        </w:rPr>
        <w:t>At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th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sam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time,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because</w:t>
      </w:r>
      <w:r w:rsidRPr="00231663">
        <w:rPr>
          <w:rFonts w:ascii="Calibri"/>
          <w:spacing w:val="-3"/>
          <w:highlight w:val="yellow"/>
        </w:rPr>
        <w:t xml:space="preserve"> </w:t>
      </w:r>
      <w:r w:rsidR="001E6E9B">
        <w:rPr>
          <w:rFonts w:ascii="Calibri"/>
          <w:highlight w:val="yellow"/>
        </w:rPr>
        <w:t>Python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has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'duck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type',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t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s</w:t>
      </w:r>
      <w:r w:rsidRPr="00231663">
        <w:rPr>
          <w:rFonts w:ascii="Calibri"/>
          <w:spacing w:val="-2"/>
          <w:highlight w:val="yellow"/>
        </w:rPr>
        <w:t xml:space="preserve"> </w:t>
      </w:r>
      <w:r w:rsidRPr="00231663">
        <w:rPr>
          <w:rFonts w:ascii="Calibri"/>
          <w:highlight w:val="yellow"/>
        </w:rPr>
        <w:t>easier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to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writ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an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interfac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than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other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languages like Cpp or Java.</w:t>
      </w:r>
    </w:p>
    <w:p w14:paraId="3983527D" w14:textId="1D4B4552" w:rsidR="00774A4A" w:rsidRDefault="00A9291D">
      <w:pPr>
        <w:ind w:left="140" w:right="222"/>
        <w:rPr>
          <w:rFonts w:ascii="Calibri"/>
        </w:rPr>
      </w:pPr>
      <w:r w:rsidRPr="00231663">
        <w:rPr>
          <w:rFonts w:ascii="Calibri"/>
          <w:highlight w:val="yellow"/>
        </w:rPr>
        <w:t>Here is only a brief introduction. If you are interested in making UI, you can also read how to use languages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designed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for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making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UI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lik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html,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qml</w:t>
      </w:r>
      <w:r w:rsidR="001E6E9B">
        <w:rPr>
          <w:rFonts w:ascii="Calibri"/>
          <w:highlight w:val="yellow"/>
        </w:rPr>
        <w:t>,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and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other</w:t>
      </w:r>
      <w:r w:rsidRPr="00231663">
        <w:rPr>
          <w:rFonts w:ascii="Calibri"/>
          <w:spacing w:val="40"/>
          <w:highlight w:val="yellow"/>
        </w:rPr>
        <w:t xml:space="preserve"> </w:t>
      </w:r>
      <w:r w:rsidRPr="00231663">
        <w:rPr>
          <w:rFonts w:ascii="Calibri"/>
          <w:highlight w:val="yellow"/>
        </w:rPr>
        <w:t>designed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(they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can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>communicate</w:t>
      </w:r>
      <w:r w:rsidRPr="00231663">
        <w:rPr>
          <w:rFonts w:ascii="Calibri"/>
          <w:spacing w:val="-3"/>
          <w:highlight w:val="yellow"/>
        </w:rPr>
        <w:t xml:space="preserve"> </w:t>
      </w:r>
      <w:r w:rsidRPr="00231663">
        <w:rPr>
          <w:rFonts w:ascii="Calibri"/>
          <w:highlight w:val="yellow"/>
        </w:rPr>
        <w:t xml:space="preserve">with </w:t>
      </w:r>
      <w:r w:rsidR="001E6E9B">
        <w:rPr>
          <w:rFonts w:ascii="Calibri"/>
          <w:highlight w:val="yellow"/>
        </w:rPr>
        <w:t>Python</w:t>
      </w:r>
      <w:r w:rsidRPr="00231663">
        <w:rPr>
          <w:rFonts w:ascii="Calibri"/>
          <w:highlight w:val="yellow"/>
        </w:rPr>
        <w:t xml:space="preserve"> easily).</w:t>
      </w:r>
    </w:p>
    <w:p w14:paraId="3983527E" w14:textId="77777777" w:rsidR="00774A4A" w:rsidRDefault="00A9291D">
      <w:pPr>
        <w:pStyle w:val="1"/>
        <w:numPr>
          <w:ilvl w:val="0"/>
          <w:numId w:val="1"/>
        </w:numPr>
        <w:tabs>
          <w:tab w:val="left" w:pos="472"/>
        </w:tabs>
        <w:ind w:left="472" w:hanging="332"/>
      </w:pPr>
      <w:r>
        <w:t>Try</w:t>
      </w:r>
      <w:r>
        <w:rPr>
          <w:spacing w:val="-5"/>
        </w:rPr>
        <w:t xml:space="preserve"> </w:t>
      </w:r>
      <w:r>
        <w:t>some</w:t>
      </w:r>
      <w:r>
        <w:rPr>
          <w:spacing w:val="-4"/>
        </w:rPr>
        <w:t xml:space="preserve"> </w:t>
      </w:r>
      <w:r>
        <w:t>interesting</w:t>
      </w:r>
      <w:r>
        <w:rPr>
          <w:spacing w:val="-4"/>
        </w:rPr>
        <w:t xml:space="preserve"> </w:t>
      </w:r>
      <w:r>
        <w:rPr>
          <w:spacing w:val="-2"/>
        </w:rPr>
        <w:t>works</w:t>
      </w:r>
    </w:p>
    <w:p w14:paraId="3983527F" w14:textId="6D1EE08B" w:rsidR="00774A4A" w:rsidRDefault="00A9291D">
      <w:pPr>
        <w:spacing w:before="60"/>
        <w:ind w:left="140"/>
        <w:rPr>
          <w:rFonts w:ascii="Calibri"/>
        </w:rPr>
      </w:pPr>
      <w:r>
        <w:rPr>
          <w:rFonts w:ascii="Calibri"/>
        </w:rPr>
        <w:t>I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ollected som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example</w:t>
      </w:r>
      <w:r>
        <w:rPr>
          <w:rFonts w:ascii="Calibri"/>
          <w:spacing w:val="-1"/>
        </w:rPr>
        <w:t xml:space="preserve"> </w:t>
      </w:r>
      <w:r w:rsidR="001E6E9B">
        <w:rPr>
          <w:rFonts w:ascii="Calibri"/>
        </w:rPr>
        <w:t>scripts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1"/>
        </w:rPr>
        <w:t xml:space="preserve"> </w:t>
      </w:r>
      <w:r w:rsidR="001E6E9B">
        <w:rPr>
          <w:rFonts w:ascii="Calibri"/>
          <w:spacing w:val="-1"/>
        </w:rPr>
        <w:t xml:space="preserve">the </w:t>
      </w:r>
      <w:r>
        <w:rPr>
          <w:rFonts w:ascii="Calibri"/>
        </w:rPr>
        <w:t>following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works,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wish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it can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recall your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-2"/>
        </w:rPr>
        <w:t>interests.</w:t>
      </w:r>
    </w:p>
    <w:p w14:paraId="39835280" w14:textId="77777777" w:rsidR="00774A4A" w:rsidRDefault="00000000">
      <w:pPr>
        <w:pStyle w:val="a5"/>
        <w:numPr>
          <w:ilvl w:val="1"/>
          <w:numId w:val="1"/>
        </w:numPr>
        <w:tabs>
          <w:tab w:val="left" w:pos="859"/>
        </w:tabs>
        <w:ind w:left="859" w:hanging="359"/>
        <w:rPr>
          <w:u w:val="none"/>
        </w:rPr>
      </w:pPr>
      <w:hyperlink r:id="rId7">
        <w:r w:rsidR="00A9291D">
          <w:rPr>
            <w:color w:val="0000FF"/>
            <w:u w:color="0000FF"/>
          </w:rPr>
          <w:t>Taichi,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a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programming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u w:color="0000FF"/>
          </w:rPr>
          <w:t>language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designed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for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u w:color="0000FF"/>
          </w:rPr>
          <w:t>high-performance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computer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spacing w:val="-2"/>
            <w:u w:color="0000FF"/>
          </w:rPr>
          <w:t>graphics.</w:t>
        </w:r>
      </w:hyperlink>
    </w:p>
    <w:p w14:paraId="70A9BC11" w14:textId="77777777" w:rsidR="00E917E7" w:rsidRPr="00E917E7" w:rsidRDefault="00E917E7" w:rsidP="00E917E7">
      <w:pPr>
        <w:pStyle w:val="a5"/>
        <w:tabs>
          <w:tab w:val="left" w:pos="859"/>
        </w:tabs>
        <w:ind w:firstLine="0"/>
        <w:rPr>
          <w:u w:val="none"/>
        </w:rPr>
      </w:pPr>
      <w:r>
        <w:rPr>
          <w:noProof/>
        </w:rPr>
        <w:drawing>
          <wp:inline distT="0" distB="0" distL="0" distR="0" wp14:anchorId="76A06049" wp14:editId="2EE7811C">
            <wp:extent cx="3276884" cy="1838075"/>
            <wp:effectExtent l="0" t="0" r="0" b="0"/>
            <wp:docPr id="316504049" name="Picture 1" descr="A black and white image of a three ov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504049" name="Picture 1" descr="A black and white image of a three oval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57" cy="1840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7D701" w14:textId="77777777" w:rsidR="00A9291D" w:rsidRDefault="00A9291D">
      <w:pPr>
        <w:rPr>
          <w:rFonts w:ascii="Calibri" w:eastAsia="Calibri" w:hAnsi="Calibri" w:cs="Calibri"/>
          <w:u w:val="single" w:color="000000"/>
        </w:rPr>
      </w:pPr>
      <w:r>
        <w:br w:type="page"/>
      </w:r>
    </w:p>
    <w:p w14:paraId="39835282" w14:textId="5900D8BE" w:rsidR="00774A4A" w:rsidRDefault="00000000">
      <w:pPr>
        <w:pStyle w:val="a5"/>
        <w:numPr>
          <w:ilvl w:val="1"/>
          <w:numId w:val="1"/>
        </w:numPr>
        <w:tabs>
          <w:tab w:val="left" w:pos="859"/>
        </w:tabs>
        <w:ind w:left="859" w:hanging="359"/>
        <w:rPr>
          <w:u w:val="none"/>
        </w:rPr>
      </w:pPr>
      <w:hyperlink r:id="rId9">
        <w:r w:rsidR="00A9291D">
          <w:rPr>
            <w:color w:val="0000FF"/>
            <w:u w:color="0000FF"/>
          </w:rPr>
          <w:t>A</w:t>
        </w:r>
        <w:r w:rsidR="00A9291D">
          <w:rPr>
            <w:color w:val="0000FF"/>
            <w:spacing w:val="-4"/>
            <w:u w:color="0000FF"/>
          </w:rPr>
          <w:t xml:space="preserve"> </w:t>
        </w:r>
        <w:r w:rsidR="00A9291D">
          <w:rPr>
            <w:color w:val="0000FF"/>
            <w:u w:color="0000FF"/>
          </w:rPr>
          <w:t>visualization script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of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u w:color="0000FF"/>
          </w:rPr>
          <w:t>Rapdily-exploration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Random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spacing w:val="-4"/>
            <w:u w:color="0000FF"/>
          </w:rPr>
          <w:t>Tree</w:t>
        </w:r>
      </w:hyperlink>
    </w:p>
    <w:p w14:paraId="39835283" w14:textId="033525A4" w:rsidR="00774A4A" w:rsidRDefault="00244B6B">
      <w:pPr>
        <w:spacing w:before="153"/>
        <w:ind w:left="140"/>
        <w:rPr>
          <w:rFonts w:ascii="Calibri"/>
        </w:rPr>
      </w:pPr>
      <w:r>
        <w:rPr>
          <w:noProof/>
        </w:rPr>
        <w:drawing>
          <wp:inline distT="0" distB="0" distL="0" distR="0" wp14:anchorId="7DED38A4" wp14:editId="6248A9DE">
            <wp:extent cx="3731174" cy="2749999"/>
            <wp:effectExtent l="0" t="0" r="3175" b="0"/>
            <wp:docPr id="72851217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12173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266" cy="2755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37A1F" w14:textId="77777777" w:rsidR="00A9291D" w:rsidRDefault="00A9291D">
      <w:pPr>
        <w:rPr>
          <w:rFonts w:ascii="Calibri" w:eastAsia="Calibri" w:hAnsi="Calibri" w:cs="Calibri"/>
          <w:u w:val="single" w:color="000000"/>
        </w:rPr>
      </w:pPr>
      <w:r>
        <w:br w:type="page"/>
      </w:r>
    </w:p>
    <w:p w14:paraId="39835284" w14:textId="374F21E1" w:rsidR="00774A4A" w:rsidRDefault="00000000">
      <w:pPr>
        <w:pStyle w:val="a5"/>
        <w:numPr>
          <w:ilvl w:val="1"/>
          <w:numId w:val="1"/>
        </w:numPr>
        <w:tabs>
          <w:tab w:val="left" w:pos="859"/>
        </w:tabs>
        <w:ind w:left="859" w:hanging="359"/>
        <w:rPr>
          <w:u w:val="none"/>
        </w:rPr>
      </w:pPr>
      <w:hyperlink r:id="rId11">
        <w:r w:rsidR="00A9291D">
          <w:rPr>
            <w:color w:val="0000FF"/>
            <w:u w:color="0000FF"/>
          </w:rPr>
          <w:t>A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script</w:t>
        </w:r>
        <w:r w:rsidR="00A9291D">
          <w:rPr>
            <w:color w:val="0000FF"/>
            <w:spacing w:val="-2"/>
            <w:u w:color="0000FF"/>
          </w:rPr>
          <w:t xml:space="preserve"> </w:t>
        </w:r>
        <w:r w:rsidR="00A9291D">
          <w:rPr>
            <w:color w:val="0000FF"/>
            <w:u w:color="0000FF"/>
          </w:rPr>
          <w:t>draws</w:t>
        </w:r>
        <w:r w:rsidR="00A9291D">
          <w:rPr>
            <w:color w:val="0000FF"/>
            <w:spacing w:val="-1"/>
            <w:u w:color="0000FF"/>
          </w:rPr>
          <w:t xml:space="preserve"> </w:t>
        </w:r>
        <w:r w:rsidR="00A9291D">
          <w:rPr>
            <w:color w:val="0000FF"/>
            <w:spacing w:val="-2"/>
            <w:u w:color="0000FF"/>
          </w:rPr>
          <w:t>Doraemon</w:t>
        </w:r>
      </w:hyperlink>
    </w:p>
    <w:p w14:paraId="39835286" w14:textId="4B8B3A79" w:rsidR="00774A4A" w:rsidRDefault="00A9291D">
      <w:pPr>
        <w:spacing w:before="240"/>
        <w:ind w:left="140"/>
        <w:rPr>
          <w:rFonts w:ascii="Arial"/>
          <w:sz w:val="28"/>
        </w:rPr>
      </w:pPr>
      <w:r>
        <w:rPr>
          <w:noProof/>
        </w:rPr>
        <w:drawing>
          <wp:inline distT="0" distB="0" distL="0" distR="0" wp14:anchorId="34A49EEC" wp14:editId="3F8424F9">
            <wp:extent cx="2963017" cy="2637823"/>
            <wp:effectExtent l="0" t="0" r="8890" b="0"/>
            <wp:docPr id="952909614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909614" name="Picture 3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033" cy="2642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4A4A">
      <w:pgSz w:w="12240" w:h="15840"/>
      <w:pgMar w:top="136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B11"/>
    <w:multiLevelType w:val="hybridMultilevel"/>
    <w:tmpl w:val="F55A422C"/>
    <w:lvl w:ilvl="0" w:tplc="7C9495DE">
      <w:start w:val="1"/>
      <w:numFmt w:val="decimal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9" w:hanging="440"/>
      </w:pPr>
    </w:lvl>
    <w:lvl w:ilvl="2" w:tplc="0409001B" w:tentative="1">
      <w:start w:val="1"/>
      <w:numFmt w:val="lowerRoman"/>
      <w:lvlText w:val="%3."/>
      <w:lvlJc w:val="right"/>
      <w:pPr>
        <w:ind w:left="1349" w:hanging="440"/>
      </w:pPr>
    </w:lvl>
    <w:lvl w:ilvl="3" w:tplc="0409000F" w:tentative="1">
      <w:start w:val="1"/>
      <w:numFmt w:val="decimal"/>
      <w:lvlText w:val="%4."/>
      <w:lvlJc w:val="left"/>
      <w:pPr>
        <w:ind w:left="1789" w:hanging="440"/>
      </w:pPr>
    </w:lvl>
    <w:lvl w:ilvl="4" w:tplc="04090019" w:tentative="1">
      <w:start w:val="1"/>
      <w:numFmt w:val="lowerLetter"/>
      <w:lvlText w:val="%5)"/>
      <w:lvlJc w:val="left"/>
      <w:pPr>
        <w:ind w:left="2229" w:hanging="440"/>
      </w:pPr>
    </w:lvl>
    <w:lvl w:ilvl="5" w:tplc="0409001B" w:tentative="1">
      <w:start w:val="1"/>
      <w:numFmt w:val="lowerRoman"/>
      <w:lvlText w:val="%6."/>
      <w:lvlJc w:val="right"/>
      <w:pPr>
        <w:ind w:left="2669" w:hanging="440"/>
      </w:pPr>
    </w:lvl>
    <w:lvl w:ilvl="6" w:tplc="0409000F" w:tentative="1">
      <w:start w:val="1"/>
      <w:numFmt w:val="decimal"/>
      <w:lvlText w:val="%7."/>
      <w:lvlJc w:val="left"/>
      <w:pPr>
        <w:ind w:left="3109" w:hanging="440"/>
      </w:pPr>
    </w:lvl>
    <w:lvl w:ilvl="7" w:tplc="04090019" w:tentative="1">
      <w:start w:val="1"/>
      <w:numFmt w:val="lowerLetter"/>
      <w:lvlText w:val="%8)"/>
      <w:lvlJc w:val="left"/>
      <w:pPr>
        <w:ind w:left="3549" w:hanging="440"/>
      </w:pPr>
    </w:lvl>
    <w:lvl w:ilvl="8" w:tplc="0409001B" w:tentative="1">
      <w:start w:val="1"/>
      <w:numFmt w:val="lowerRoman"/>
      <w:lvlText w:val="%9."/>
      <w:lvlJc w:val="right"/>
      <w:pPr>
        <w:ind w:left="3989" w:hanging="440"/>
      </w:pPr>
    </w:lvl>
  </w:abstractNum>
  <w:abstractNum w:abstractNumId="1" w15:restartNumberingAfterBreak="0">
    <w:nsid w:val="7DEE6636"/>
    <w:multiLevelType w:val="hybridMultilevel"/>
    <w:tmpl w:val="E144A920"/>
    <w:lvl w:ilvl="0" w:tplc="A9409C50">
      <w:start w:val="1"/>
      <w:numFmt w:val="upperLetter"/>
      <w:lvlText w:val="%1."/>
      <w:lvlJc w:val="left"/>
      <w:pPr>
        <w:ind w:left="457" w:hanging="318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6"/>
        <w:szCs w:val="26"/>
        <w:lang w:val="en-US" w:eastAsia="en-US" w:bidi="ar-SA"/>
      </w:rPr>
    </w:lvl>
    <w:lvl w:ilvl="1" w:tplc="229ACDF4">
      <w:numFmt w:val="bullet"/>
      <w:lvlText w:val="*"/>
      <w:lvlJc w:val="left"/>
      <w:pPr>
        <w:ind w:left="86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96501502">
      <w:numFmt w:val="bullet"/>
      <w:lvlText w:val="•"/>
      <w:lvlJc w:val="left"/>
      <w:pPr>
        <w:ind w:left="1835" w:hanging="360"/>
      </w:pPr>
      <w:rPr>
        <w:rFonts w:hint="default"/>
        <w:lang w:val="en-US" w:eastAsia="en-US" w:bidi="ar-SA"/>
      </w:rPr>
    </w:lvl>
    <w:lvl w:ilvl="3" w:tplc="52D40ECC">
      <w:numFmt w:val="bullet"/>
      <w:lvlText w:val="•"/>
      <w:lvlJc w:val="left"/>
      <w:pPr>
        <w:ind w:left="2811" w:hanging="360"/>
      </w:pPr>
      <w:rPr>
        <w:rFonts w:hint="default"/>
        <w:lang w:val="en-US" w:eastAsia="en-US" w:bidi="ar-SA"/>
      </w:rPr>
    </w:lvl>
    <w:lvl w:ilvl="4" w:tplc="E73A18FE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ar-SA"/>
      </w:rPr>
    </w:lvl>
    <w:lvl w:ilvl="5" w:tplc="35B23E56">
      <w:numFmt w:val="bullet"/>
      <w:lvlText w:val="•"/>
      <w:lvlJc w:val="left"/>
      <w:pPr>
        <w:ind w:left="4762" w:hanging="360"/>
      </w:pPr>
      <w:rPr>
        <w:rFonts w:hint="default"/>
        <w:lang w:val="en-US" w:eastAsia="en-US" w:bidi="ar-SA"/>
      </w:rPr>
    </w:lvl>
    <w:lvl w:ilvl="6" w:tplc="FEA25B2A">
      <w:numFmt w:val="bullet"/>
      <w:lvlText w:val="•"/>
      <w:lvlJc w:val="left"/>
      <w:pPr>
        <w:ind w:left="5737" w:hanging="360"/>
      </w:pPr>
      <w:rPr>
        <w:rFonts w:hint="default"/>
        <w:lang w:val="en-US" w:eastAsia="en-US" w:bidi="ar-SA"/>
      </w:rPr>
    </w:lvl>
    <w:lvl w:ilvl="7" w:tplc="DB10B070">
      <w:numFmt w:val="bullet"/>
      <w:lvlText w:val="•"/>
      <w:lvlJc w:val="left"/>
      <w:pPr>
        <w:ind w:left="6713" w:hanging="360"/>
      </w:pPr>
      <w:rPr>
        <w:rFonts w:hint="default"/>
        <w:lang w:val="en-US" w:eastAsia="en-US" w:bidi="ar-SA"/>
      </w:rPr>
    </w:lvl>
    <w:lvl w:ilvl="8" w:tplc="4664DC66">
      <w:numFmt w:val="bullet"/>
      <w:lvlText w:val="•"/>
      <w:lvlJc w:val="left"/>
      <w:pPr>
        <w:ind w:left="7688" w:hanging="360"/>
      </w:pPr>
      <w:rPr>
        <w:rFonts w:hint="default"/>
        <w:lang w:val="en-US" w:eastAsia="en-US" w:bidi="ar-SA"/>
      </w:rPr>
    </w:lvl>
  </w:abstractNum>
  <w:num w:numId="1" w16cid:durableId="1313103090">
    <w:abstractNumId w:val="1"/>
  </w:num>
  <w:num w:numId="2" w16cid:durableId="29598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NjAyNbQ0NbI0NzZS0lEKTi0uzszPAykwqQUAj4rMMywAAAA="/>
  </w:docVars>
  <w:rsids>
    <w:rsidRoot w:val="00774A4A"/>
    <w:rsid w:val="00025F2A"/>
    <w:rsid w:val="00030D35"/>
    <w:rsid w:val="00070F0E"/>
    <w:rsid w:val="00091338"/>
    <w:rsid w:val="00091FC8"/>
    <w:rsid w:val="000C740C"/>
    <w:rsid w:val="000D644A"/>
    <w:rsid w:val="000F2F5A"/>
    <w:rsid w:val="00120C44"/>
    <w:rsid w:val="001278B1"/>
    <w:rsid w:val="00133444"/>
    <w:rsid w:val="00142409"/>
    <w:rsid w:val="00150D20"/>
    <w:rsid w:val="00167E97"/>
    <w:rsid w:val="001A23EE"/>
    <w:rsid w:val="001B5DCB"/>
    <w:rsid w:val="001C1ED3"/>
    <w:rsid w:val="001D34FB"/>
    <w:rsid w:val="001E2E34"/>
    <w:rsid w:val="001E6E9B"/>
    <w:rsid w:val="001F0165"/>
    <w:rsid w:val="002059E1"/>
    <w:rsid w:val="002158DC"/>
    <w:rsid w:val="00231663"/>
    <w:rsid w:val="00244B6B"/>
    <w:rsid w:val="00262062"/>
    <w:rsid w:val="00277D2F"/>
    <w:rsid w:val="00282C30"/>
    <w:rsid w:val="002A7BDD"/>
    <w:rsid w:val="00324207"/>
    <w:rsid w:val="00327576"/>
    <w:rsid w:val="003B27DE"/>
    <w:rsid w:val="003E1F11"/>
    <w:rsid w:val="003E75C0"/>
    <w:rsid w:val="003F05A0"/>
    <w:rsid w:val="004061B2"/>
    <w:rsid w:val="00424440"/>
    <w:rsid w:val="004A79C6"/>
    <w:rsid w:val="004B16C0"/>
    <w:rsid w:val="004C5233"/>
    <w:rsid w:val="004D58E4"/>
    <w:rsid w:val="004D7E22"/>
    <w:rsid w:val="00506B3F"/>
    <w:rsid w:val="00536C93"/>
    <w:rsid w:val="005453C1"/>
    <w:rsid w:val="00553775"/>
    <w:rsid w:val="0058043E"/>
    <w:rsid w:val="00581F46"/>
    <w:rsid w:val="005A4D27"/>
    <w:rsid w:val="005E41D2"/>
    <w:rsid w:val="005E5715"/>
    <w:rsid w:val="005F1CF2"/>
    <w:rsid w:val="00682053"/>
    <w:rsid w:val="006A5A65"/>
    <w:rsid w:val="006E42FE"/>
    <w:rsid w:val="006F5A49"/>
    <w:rsid w:val="007065F2"/>
    <w:rsid w:val="00747C2F"/>
    <w:rsid w:val="00773AF4"/>
    <w:rsid w:val="00774A4A"/>
    <w:rsid w:val="00775F0A"/>
    <w:rsid w:val="00851A0D"/>
    <w:rsid w:val="00885D03"/>
    <w:rsid w:val="008A3516"/>
    <w:rsid w:val="008C10AA"/>
    <w:rsid w:val="008F0FDB"/>
    <w:rsid w:val="008F5169"/>
    <w:rsid w:val="0092478A"/>
    <w:rsid w:val="00951DF4"/>
    <w:rsid w:val="0099465D"/>
    <w:rsid w:val="009A1613"/>
    <w:rsid w:val="009C30B1"/>
    <w:rsid w:val="009C5CB1"/>
    <w:rsid w:val="009F6D4C"/>
    <w:rsid w:val="009F7816"/>
    <w:rsid w:val="00A03F57"/>
    <w:rsid w:val="00A146C4"/>
    <w:rsid w:val="00A14C73"/>
    <w:rsid w:val="00A9291D"/>
    <w:rsid w:val="00AF0172"/>
    <w:rsid w:val="00B12FD7"/>
    <w:rsid w:val="00B31346"/>
    <w:rsid w:val="00B630FF"/>
    <w:rsid w:val="00BF51B1"/>
    <w:rsid w:val="00C30E91"/>
    <w:rsid w:val="00C6212D"/>
    <w:rsid w:val="00C87FC1"/>
    <w:rsid w:val="00CC133A"/>
    <w:rsid w:val="00D03796"/>
    <w:rsid w:val="00D10A3D"/>
    <w:rsid w:val="00D1415C"/>
    <w:rsid w:val="00DA5A36"/>
    <w:rsid w:val="00DF06CC"/>
    <w:rsid w:val="00DF6A2F"/>
    <w:rsid w:val="00E13FEC"/>
    <w:rsid w:val="00E21439"/>
    <w:rsid w:val="00E21684"/>
    <w:rsid w:val="00E2487A"/>
    <w:rsid w:val="00E86D27"/>
    <w:rsid w:val="00E917E7"/>
    <w:rsid w:val="00E9501E"/>
    <w:rsid w:val="00EF2705"/>
    <w:rsid w:val="00F04AC6"/>
    <w:rsid w:val="00F23ACB"/>
    <w:rsid w:val="00F55A18"/>
    <w:rsid w:val="00F875F1"/>
    <w:rsid w:val="00FE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83520C"/>
  <w15:docId w15:val="{51F36398-7A17-4255-A9C0-1B07AED23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onsolas" w:eastAsia="Consolas" w:hAnsi="Consolas" w:cs="Consolas"/>
    </w:rPr>
  </w:style>
  <w:style w:type="paragraph" w:styleId="1">
    <w:name w:val="heading 1"/>
    <w:basedOn w:val="a"/>
    <w:uiPriority w:val="9"/>
    <w:qFormat/>
    <w:pPr>
      <w:spacing w:before="240"/>
      <w:ind w:left="457" w:hanging="332"/>
      <w:outlineLvl w:val="0"/>
    </w:pPr>
    <w:rPr>
      <w:rFonts w:ascii="Arial" w:eastAsia="Arial" w:hAnsi="Arial" w:cs="Arial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40"/>
    </w:pPr>
    <w:rPr>
      <w:sz w:val="20"/>
      <w:szCs w:val="20"/>
    </w:rPr>
  </w:style>
  <w:style w:type="paragraph" w:styleId="a4">
    <w:name w:val="Title"/>
    <w:basedOn w:val="a"/>
    <w:uiPriority w:val="10"/>
    <w:qFormat/>
    <w:pPr>
      <w:spacing w:before="60"/>
      <w:ind w:left="140"/>
    </w:pPr>
    <w:rPr>
      <w:rFonts w:ascii="Arial" w:eastAsia="Arial" w:hAnsi="Arial" w:cs="Arial"/>
      <w:sz w:val="32"/>
      <w:szCs w:val="32"/>
    </w:rPr>
  </w:style>
  <w:style w:type="paragraph" w:styleId="a5">
    <w:name w:val="List Paragraph"/>
    <w:basedOn w:val="a"/>
    <w:uiPriority w:val="1"/>
    <w:qFormat/>
    <w:pPr>
      <w:spacing w:before="160"/>
      <w:ind w:left="859" w:hanging="359"/>
    </w:pPr>
    <w:rPr>
      <w:rFonts w:ascii="Calibri" w:eastAsia="Calibri" w:hAnsi="Calibri" w:cs="Calibri"/>
      <w:u w:val="single" w:color="000000"/>
    </w:r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5E5715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5E5715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5E57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taichi-dev/taichi" TargetMode="External"/><Relationship Id="rId12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ichaelliao/learn-python3/tree/master/samples" TargetMode="External"/><Relationship Id="rId11" Type="http://schemas.openxmlformats.org/officeDocument/2006/relationships/hyperlink" Target="https://github.com/PerpetualSmile/Python-Painting-Doraemon" TargetMode="External"/><Relationship Id="rId5" Type="http://schemas.openxmlformats.org/officeDocument/2006/relationships/hyperlink" Target="https://docs.python.org/3/tutorial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howardjchen/RR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682</Words>
  <Characters>3642</Characters>
  <Application>Microsoft Office Word</Application>
  <DocSecurity>0</DocSecurity>
  <Lines>182</Lines>
  <Paragraphs>116</Paragraphs>
  <ScaleCrop>false</ScaleCrop>
  <Company/>
  <LinksUpToDate>false</LinksUpToDate>
  <CharactersWithSpaces>4208</CharactersWithSpaces>
  <SharedDoc>false</SharedDoc>
  <HLinks>
    <vt:vector size="30" baseType="variant">
      <vt:variant>
        <vt:i4>7340140</vt:i4>
      </vt:variant>
      <vt:variant>
        <vt:i4>12</vt:i4>
      </vt:variant>
      <vt:variant>
        <vt:i4>0</vt:i4>
      </vt:variant>
      <vt:variant>
        <vt:i4>5</vt:i4>
      </vt:variant>
      <vt:variant>
        <vt:lpwstr>https://github.com/PerpetualSmile/Python-Painting-Doraemon</vt:lpwstr>
      </vt:variant>
      <vt:variant>
        <vt:lpwstr/>
      </vt:variant>
      <vt:variant>
        <vt:i4>8061049</vt:i4>
      </vt:variant>
      <vt:variant>
        <vt:i4>9</vt:i4>
      </vt:variant>
      <vt:variant>
        <vt:i4>0</vt:i4>
      </vt:variant>
      <vt:variant>
        <vt:i4>5</vt:i4>
      </vt:variant>
      <vt:variant>
        <vt:lpwstr>https://github.com/howardjchen/RRT</vt:lpwstr>
      </vt:variant>
      <vt:variant>
        <vt:lpwstr/>
      </vt:variant>
      <vt:variant>
        <vt:i4>327748</vt:i4>
      </vt:variant>
      <vt:variant>
        <vt:i4>6</vt:i4>
      </vt:variant>
      <vt:variant>
        <vt:i4>0</vt:i4>
      </vt:variant>
      <vt:variant>
        <vt:i4>5</vt:i4>
      </vt:variant>
      <vt:variant>
        <vt:lpwstr>https://github.com/taichi-dev/taichi</vt:lpwstr>
      </vt:variant>
      <vt:variant>
        <vt:lpwstr/>
      </vt:variant>
      <vt:variant>
        <vt:i4>1704019</vt:i4>
      </vt:variant>
      <vt:variant>
        <vt:i4>3</vt:i4>
      </vt:variant>
      <vt:variant>
        <vt:i4>0</vt:i4>
      </vt:variant>
      <vt:variant>
        <vt:i4>5</vt:i4>
      </vt:variant>
      <vt:variant>
        <vt:lpwstr>https://github.com/michaelliao/learn-python3/tree/master/samples</vt:lpwstr>
      </vt:variant>
      <vt:variant>
        <vt:lpwstr/>
      </vt:variant>
      <vt:variant>
        <vt:i4>2424894</vt:i4>
      </vt:variant>
      <vt:variant>
        <vt:i4>0</vt:i4>
      </vt:variant>
      <vt:variant>
        <vt:i4>0</vt:i4>
      </vt:variant>
      <vt:variant>
        <vt:i4>5</vt:i4>
      </vt:variant>
      <vt:variant>
        <vt:lpwstr>https://docs.python.org/3/tutoria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, jw [Alumni]</dc:creator>
  <cp:keywords/>
  <cp:lastModifiedBy>WANG, An</cp:lastModifiedBy>
  <cp:revision>9</cp:revision>
  <dcterms:created xsi:type="dcterms:W3CDTF">2024-01-14T09:04:00Z</dcterms:created>
  <dcterms:modified xsi:type="dcterms:W3CDTF">2024-01-14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er">
    <vt:lpwstr>Aspose.Words for .NET 22.9.0</vt:lpwstr>
  </property>
  <property fmtid="{D5CDD505-2E9C-101B-9397-08002B2CF9AE}" pid="3" name="GrammarlyDocumentId">
    <vt:lpwstr>e446318b759616b707ace2335411f14dbab1847705f4af37fc4d21e9410a6ac3</vt:lpwstr>
  </property>
</Properties>
</file>